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1F86B" w14:textId="77777777" w:rsidR="00C95F59" w:rsidRDefault="00CC6543" w:rsidP="001F10B1">
      <w:pPr>
        <w:pStyle w:val="Caption"/>
        <w:jc w:val="center"/>
        <w:rPr>
          <w:rFonts w:ascii="Calibri" w:hAnsi="Calibri" w:cs="Arial"/>
          <w:b/>
          <w:noProof/>
          <w:sz w:val="34"/>
          <w:szCs w:val="34"/>
        </w:rPr>
      </w:pPr>
      <w:r w:rsidRPr="0038650B">
        <w:rPr>
          <w:rFonts w:ascii="Calibri" w:hAnsi="Calibri" w:cs="Arial"/>
          <w:b/>
          <w:noProof/>
          <w:sz w:val="34"/>
          <w:szCs w:val="34"/>
        </w:rPr>
        <w:drawing>
          <wp:anchor distT="0" distB="0" distL="114300" distR="114300" simplePos="0" relativeHeight="251657728" behindDoc="1" locked="0" layoutInCell="1" allowOverlap="1" wp14:anchorId="391C5FC1" wp14:editId="3FD0F36A">
            <wp:simplePos x="0" y="0"/>
            <wp:positionH relativeFrom="column">
              <wp:posOffset>-100899</wp:posOffset>
            </wp:positionH>
            <wp:positionV relativeFrom="paragraph">
              <wp:posOffset>-153</wp:posOffset>
            </wp:positionV>
            <wp:extent cx="1035050" cy="10350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95F59">
        <w:rPr>
          <w:rFonts w:ascii="Calibri" w:hAnsi="Calibri" w:cs="Arial"/>
          <w:b/>
          <w:noProof/>
          <w:sz w:val="34"/>
          <w:szCs w:val="34"/>
        </w:rPr>
        <w:t>WEST TRUCKEE MEADOWS / VERDI TOWNSHIP</w:t>
      </w:r>
    </w:p>
    <w:p w14:paraId="033F44D3" w14:textId="3687DD4F" w:rsidR="00962DCD" w:rsidRDefault="00962DCD" w:rsidP="001F10B1">
      <w:pPr>
        <w:pStyle w:val="Caption"/>
        <w:jc w:val="center"/>
        <w:rPr>
          <w:rFonts w:ascii="Calibri" w:hAnsi="Calibri" w:cs="Arial"/>
          <w:b/>
          <w:sz w:val="34"/>
          <w:szCs w:val="34"/>
        </w:rPr>
      </w:pPr>
      <w:r w:rsidRPr="0038650B">
        <w:rPr>
          <w:rFonts w:ascii="Calibri" w:hAnsi="Calibri" w:cs="Arial"/>
          <w:b/>
          <w:sz w:val="34"/>
          <w:szCs w:val="34"/>
        </w:rPr>
        <w:t>CITIZEN ADVISORY BOARD</w:t>
      </w:r>
    </w:p>
    <w:p w14:paraId="55E5376E" w14:textId="77777777" w:rsidR="00431CB4" w:rsidRPr="00431CB4" w:rsidRDefault="00431CB4" w:rsidP="00431CB4"/>
    <w:p w14:paraId="20E9C091" w14:textId="5E40BDC4" w:rsidR="00431CB4" w:rsidRPr="00431CB4" w:rsidRDefault="00431CB4" w:rsidP="00431CB4">
      <w:r w:rsidRPr="00431CB4">
        <w:rPr>
          <w:highlight w:val="yellow"/>
        </w:rPr>
        <w:t>*Meeting was not recorded. Minutes are being provided at the recall of staff present</w:t>
      </w:r>
      <w:r w:rsidR="00780DF3">
        <w:t>.</w:t>
      </w:r>
    </w:p>
    <w:p w14:paraId="55FDC021" w14:textId="77777777" w:rsidR="00465C3C" w:rsidRPr="00465C3C" w:rsidRDefault="00465C3C" w:rsidP="00465C3C"/>
    <w:p w14:paraId="2992D405" w14:textId="5DFDAED8" w:rsidR="00BB0E1D" w:rsidRPr="00AC2D38" w:rsidRDefault="00BB0E1D" w:rsidP="00C95F59">
      <w:pPr>
        <w:pStyle w:val="NormalWeb"/>
        <w:tabs>
          <w:tab w:val="left" w:pos="444"/>
        </w:tabs>
        <w:spacing w:before="0" w:beforeAutospacing="0" w:after="0" w:afterAutospacing="0"/>
        <w:ind w:left="1710"/>
        <w:rPr>
          <w:rFonts w:ascii="Arial" w:hAnsi="Arial" w:cs="Arial"/>
          <w:b/>
          <w:bCs/>
        </w:rPr>
      </w:pPr>
      <w:r w:rsidRPr="00AC2D38">
        <w:rPr>
          <w:rFonts w:ascii="Arial" w:hAnsi="Arial" w:cs="Arial"/>
          <w:b/>
          <w:bCs/>
        </w:rPr>
        <w:t xml:space="preserve">DRAFT: </w:t>
      </w:r>
      <w:r w:rsidRPr="00AC2D38">
        <w:rPr>
          <w:rFonts w:ascii="Arial" w:hAnsi="Arial" w:cs="Arial"/>
        </w:rPr>
        <w:t>Approval of these draft minutes, or any changes to the draft minutes, will be reflected</w:t>
      </w:r>
      <w:r w:rsidR="00D15E43" w:rsidRPr="00AC2D38">
        <w:rPr>
          <w:rFonts w:ascii="Arial" w:hAnsi="Arial" w:cs="Arial"/>
          <w:b/>
          <w:bCs/>
        </w:rPr>
        <w:t xml:space="preserve"> </w:t>
      </w:r>
      <w:r w:rsidRPr="00AC2D38">
        <w:rPr>
          <w:rFonts w:ascii="Arial" w:hAnsi="Arial" w:cs="Arial"/>
        </w:rPr>
        <w:t xml:space="preserve">in writing in the next meeting minutes and/or in the minutes of any future meeting where changes to these minutes are approved by the CAB. Minutes of the regular meeting of the </w:t>
      </w:r>
      <w:r w:rsidR="00C95F59">
        <w:rPr>
          <w:rFonts w:ascii="Arial" w:hAnsi="Arial" w:cs="Arial"/>
        </w:rPr>
        <w:t>West Truckee Meadows/Verdi Township</w:t>
      </w:r>
      <w:r w:rsidRPr="00AC2D38">
        <w:rPr>
          <w:rFonts w:ascii="Arial" w:hAnsi="Arial" w:cs="Arial"/>
        </w:rPr>
        <w:t xml:space="preserve"> Citizen Advisory Board held </w:t>
      </w:r>
      <w:r w:rsidR="00C95F59">
        <w:rPr>
          <w:rFonts w:ascii="Arial" w:hAnsi="Arial" w:cs="Arial"/>
        </w:rPr>
        <w:t>March 21</w:t>
      </w:r>
      <w:r w:rsidRPr="00AC2D38">
        <w:rPr>
          <w:rFonts w:ascii="Arial" w:hAnsi="Arial" w:cs="Arial"/>
        </w:rPr>
        <w:t xml:space="preserve">, </w:t>
      </w:r>
      <w:proofErr w:type="gramStart"/>
      <w:r w:rsidRPr="00AC2D38">
        <w:rPr>
          <w:rFonts w:ascii="Arial" w:hAnsi="Arial" w:cs="Arial"/>
        </w:rPr>
        <w:t>202</w:t>
      </w:r>
      <w:r w:rsidR="00AC2D38" w:rsidRPr="00AC2D38">
        <w:rPr>
          <w:rFonts w:ascii="Arial" w:hAnsi="Arial" w:cs="Arial"/>
        </w:rPr>
        <w:t>2</w:t>
      </w:r>
      <w:proofErr w:type="gramEnd"/>
      <w:r w:rsidRPr="00AC2D38">
        <w:rPr>
          <w:rFonts w:ascii="Arial" w:hAnsi="Arial" w:cs="Arial"/>
        </w:rPr>
        <w:t xml:space="preserve"> at </w:t>
      </w:r>
      <w:r w:rsidR="0072748F">
        <w:rPr>
          <w:rFonts w:ascii="Arial" w:hAnsi="Arial" w:cs="Arial"/>
        </w:rPr>
        <w:t>5:30</w:t>
      </w:r>
      <w:r w:rsidRPr="00AC2D38">
        <w:rPr>
          <w:rFonts w:ascii="Arial" w:hAnsi="Arial" w:cs="Arial"/>
        </w:rPr>
        <w:t xml:space="preserve"> </w:t>
      </w:r>
      <w:r w:rsidR="006E0356" w:rsidRPr="00AC2D38">
        <w:rPr>
          <w:rFonts w:ascii="Arial" w:hAnsi="Arial" w:cs="Arial"/>
        </w:rPr>
        <w:t>p.m</w:t>
      </w:r>
      <w:r w:rsidRPr="00AC2D38">
        <w:rPr>
          <w:rFonts w:ascii="Arial" w:hAnsi="Arial" w:cs="Arial"/>
        </w:rPr>
        <w:t xml:space="preserve">. </w:t>
      </w:r>
    </w:p>
    <w:p w14:paraId="0A37501D" w14:textId="77777777" w:rsidR="005D177E" w:rsidRPr="00AC2D38" w:rsidRDefault="005D177E" w:rsidP="00C358E3">
      <w:pPr>
        <w:tabs>
          <w:tab w:val="right" w:pos="10800"/>
        </w:tabs>
        <w:jc w:val="both"/>
        <w:rPr>
          <w:rFonts w:ascii="Arial" w:hAnsi="Arial" w:cs="Arial"/>
          <w:b/>
          <w:sz w:val="24"/>
          <w:szCs w:val="24"/>
        </w:rPr>
      </w:pPr>
    </w:p>
    <w:p w14:paraId="06B38C7D" w14:textId="5AD6EC3A" w:rsidR="00DE671D" w:rsidRPr="00AC2D38" w:rsidRDefault="00F449F1" w:rsidP="002A52D1">
      <w:pPr>
        <w:tabs>
          <w:tab w:val="right" w:pos="10800"/>
        </w:tabs>
        <w:jc w:val="both"/>
        <w:rPr>
          <w:rFonts w:ascii="Arial" w:hAnsi="Arial" w:cs="Arial"/>
          <w:sz w:val="24"/>
          <w:szCs w:val="24"/>
        </w:rPr>
      </w:pPr>
      <w:r w:rsidRPr="00AC2D38">
        <w:rPr>
          <w:rFonts w:ascii="Arial" w:hAnsi="Arial" w:cs="Arial"/>
          <w:b/>
          <w:sz w:val="24"/>
          <w:szCs w:val="24"/>
        </w:rPr>
        <w:t>1. *CALL TO ORDER/</w:t>
      </w:r>
      <w:r w:rsidR="003839C6" w:rsidRPr="00AC2D38">
        <w:rPr>
          <w:rFonts w:ascii="Arial" w:hAnsi="Arial" w:cs="Arial"/>
          <w:b/>
          <w:sz w:val="24"/>
          <w:szCs w:val="24"/>
        </w:rPr>
        <w:t>DETERMINATION OF QUORUM</w:t>
      </w:r>
      <w:r w:rsidR="003839C6" w:rsidRPr="00AC2D38">
        <w:rPr>
          <w:rFonts w:ascii="Arial" w:hAnsi="Arial" w:cs="Arial"/>
          <w:sz w:val="24"/>
          <w:szCs w:val="24"/>
        </w:rPr>
        <w:t xml:space="preserve"> - The meeting was called to order at</w:t>
      </w:r>
      <w:r w:rsidR="00D0468D">
        <w:rPr>
          <w:rFonts w:ascii="Arial" w:hAnsi="Arial" w:cs="Arial"/>
          <w:sz w:val="24"/>
          <w:szCs w:val="24"/>
        </w:rPr>
        <w:t xml:space="preserve"> 5:31</w:t>
      </w:r>
      <w:r w:rsidR="004D1AF4" w:rsidRPr="00AC2D38">
        <w:rPr>
          <w:rFonts w:ascii="Arial" w:hAnsi="Arial" w:cs="Arial"/>
          <w:sz w:val="24"/>
          <w:szCs w:val="24"/>
        </w:rPr>
        <w:t xml:space="preserve"> p.m. </w:t>
      </w:r>
      <w:r w:rsidR="008D70CE" w:rsidRPr="00AC2D38">
        <w:rPr>
          <w:rFonts w:ascii="Arial" w:hAnsi="Arial" w:cs="Arial"/>
          <w:sz w:val="24"/>
          <w:szCs w:val="24"/>
        </w:rPr>
        <w:t>by</w:t>
      </w:r>
      <w:r w:rsidR="003839C6" w:rsidRPr="00AC2D38">
        <w:rPr>
          <w:rFonts w:ascii="Arial" w:hAnsi="Arial" w:cs="Arial"/>
          <w:sz w:val="24"/>
          <w:szCs w:val="24"/>
        </w:rPr>
        <w:t xml:space="preserve"> </w:t>
      </w:r>
      <w:r w:rsidR="00D0468D">
        <w:rPr>
          <w:rFonts w:ascii="Arial" w:hAnsi="Arial" w:cs="Arial"/>
          <w:sz w:val="24"/>
          <w:szCs w:val="24"/>
        </w:rPr>
        <w:t>Carly Borchard</w:t>
      </w:r>
      <w:r w:rsidR="00354115" w:rsidRPr="00AC2D38">
        <w:rPr>
          <w:rFonts w:ascii="Arial" w:hAnsi="Arial" w:cs="Arial"/>
          <w:sz w:val="24"/>
          <w:szCs w:val="24"/>
        </w:rPr>
        <w:t xml:space="preserve">. </w:t>
      </w:r>
      <w:r w:rsidR="00BD1DD9" w:rsidRPr="00AC2D38">
        <w:rPr>
          <w:rFonts w:ascii="Arial" w:hAnsi="Arial" w:cs="Arial"/>
          <w:sz w:val="24"/>
          <w:szCs w:val="24"/>
        </w:rPr>
        <w:t xml:space="preserve">A quorum was present. </w:t>
      </w:r>
      <w:r w:rsidR="00C064C3" w:rsidRPr="00AC2D38">
        <w:rPr>
          <w:rFonts w:ascii="Arial" w:hAnsi="Arial" w:cs="Arial"/>
          <w:sz w:val="24"/>
          <w:szCs w:val="24"/>
        </w:rPr>
        <w:t xml:space="preserve">Members of the </w:t>
      </w:r>
      <w:r w:rsidR="00D0468D">
        <w:rPr>
          <w:rFonts w:ascii="Arial" w:hAnsi="Arial" w:cs="Arial"/>
          <w:sz w:val="24"/>
          <w:szCs w:val="24"/>
        </w:rPr>
        <w:t>W. Truckee Meadows/Verdi Township</w:t>
      </w:r>
      <w:r w:rsidR="00C064C3" w:rsidRPr="00AC2D38">
        <w:rPr>
          <w:rFonts w:ascii="Arial" w:hAnsi="Arial" w:cs="Arial"/>
          <w:sz w:val="24"/>
          <w:szCs w:val="24"/>
        </w:rPr>
        <w:t xml:space="preserve"> CAB include </w:t>
      </w:r>
      <w:r w:rsidR="00D0468D">
        <w:rPr>
          <w:rFonts w:ascii="Arial" w:hAnsi="Arial" w:cs="Arial"/>
          <w:sz w:val="24"/>
          <w:szCs w:val="24"/>
        </w:rPr>
        <w:t>Carl</w:t>
      </w:r>
      <w:r w:rsidR="007E4EFA">
        <w:rPr>
          <w:rFonts w:ascii="Arial" w:hAnsi="Arial" w:cs="Arial"/>
          <w:sz w:val="24"/>
          <w:szCs w:val="24"/>
        </w:rPr>
        <w:t xml:space="preserve">y </w:t>
      </w:r>
      <w:proofErr w:type="spellStart"/>
      <w:r w:rsidR="007E4EFA">
        <w:rPr>
          <w:rFonts w:ascii="Arial" w:hAnsi="Arial" w:cs="Arial"/>
          <w:sz w:val="24"/>
          <w:szCs w:val="24"/>
        </w:rPr>
        <w:t>Borchaed</w:t>
      </w:r>
      <w:proofErr w:type="spellEnd"/>
      <w:r w:rsidR="007E4EFA">
        <w:rPr>
          <w:rFonts w:ascii="Arial" w:hAnsi="Arial" w:cs="Arial"/>
          <w:sz w:val="24"/>
          <w:szCs w:val="24"/>
        </w:rPr>
        <w:t>,</w:t>
      </w:r>
      <w:r w:rsidR="00C064C3" w:rsidRPr="00AC2D38">
        <w:rPr>
          <w:rFonts w:ascii="Arial" w:hAnsi="Arial" w:cs="Arial"/>
          <w:sz w:val="24"/>
          <w:szCs w:val="24"/>
        </w:rPr>
        <w:t xml:space="preserve"> </w:t>
      </w:r>
      <w:r w:rsidR="007E4EFA">
        <w:rPr>
          <w:rFonts w:ascii="Arial" w:hAnsi="Arial" w:cs="Arial"/>
          <w:sz w:val="24"/>
          <w:szCs w:val="24"/>
        </w:rPr>
        <w:t>Alice (Tina) House</w:t>
      </w:r>
      <w:r w:rsidR="00C064C3" w:rsidRPr="00AC2D38">
        <w:rPr>
          <w:rFonts w:ascii="Arial" w:hAnsi="Arial" w:cs="Arial"/>
          <w:sz w:val="24"/>
          <w:szCs w:val="24"/>
        </w:rPr>
        <w:t xml:space="preserve">, </w:t>
      </w:r>
      <w:r w:rsidR="007E4EFA">
        <w:rPr>
          <w:rFonts w:ascii="Arial" w:hAnsi="Arial" w:cs="Arial"/>
          <w:sz w:val="24"/>
          <w:szCs w:val="24"/>
        </w:rPr>
        <w:t>El</w:t>
      </w:r>
      <w:r w:rsidR="00025662">
        <w:rPr>
          <w:rFonts w:ascii="Arial" w:hAnsi="Arial" w:cs="Arial"/>
          <w:sz w:val="24"/>
          <w:szCs w:val="24"/>
        </w:rPr>
        <w:t>ton “Mac” Rossi, and Josh Bronitsky</w:t>
      </w:r>
      <w:r w:rsidR="00364AB0" w:rsidRPr="00AC2D38">
        <w:rPr>
          <w:rFonts w:ascii="Arial" w:hAnsi="Arial" w:cs="Arial"/>
          <w:sz w:val="24"/>
          <w:szCs w:val="24"/>
        </w:rPr>
        <w:t>.</w:t>
      </w:r>
      <w:r w:rsidR="00C064C3" w:rsidRPr="00AC2D38">
        <w:rPr>
          <w:rFonts w:ascii="Arial" w:hAnsi="Arial" w:cs="Arial"/>
          <w:sz w:val="24"/>
          <w:szCs w:val="24"/>
        </w:rPr>
        <w:t xml:space="preserve"> </w:t>
      </w:r>
      <w:r w:rsidR="00746D47" w:rsidRPr="00AC2D38">
        <w:rPr>
          <w:rFonts w:ascii="Arial" w:hAnsi="Arial" w:cs="Arial"/>
          <w:sz w:val="24"/>
          <w:szCs w:val="24"/>
        </w:rPr>
        <w:t xml:space="preserve">Absent: </w:t>
      </w:r>
      <w:r w:rsidR="00025662">
        <w:rPr>
          <w:rFonts w:ascii="Arial" w:hAnsi="Arial" w:cs="Arial"/>
          <w:sz w:val="24"/>
          <w:szCs w:val="24"/>
        </w:rPr>
        <w:t>Sarah Rively</w:t>
      </w:r>
      <w:r w:rsidR="00746D47" w:rsidRPr="00AC2D38">
        <w:rPr>
          <w:rFonts w:ascii="Arial" w:hAnsi="Arial" w:cs="Arial"/>
          <w:sz w:val="24"/>
          <w:szCs w:val="24"/>
        </w:rPr>
        <w:t xml:space="preserve">, </w:t>
      </w:r>
      <w:r w:rsidR="002F7294">
        <w:rPr>
          <w:rFonts w:ascii="Arial" w:hAnsi="Arial" w:cs="Arial"/>
          <w:sz w:val="24"/>
          <w:szCs w:val="24"/>
        </w:rPr>
        <w:t>Anthony DoMoe</w:t>
      </w:r>
    </w:p>
    <w:p w14:paraId="48516B4A" w14:textId="4A6BE045" w:rsidR="00DE671D" w:rsidRPr="00AC2D38" w:rsidRDefault="00DE671D" w:rsidP="002A52D1">
      <w:pPr>
        <w:tabs>
          <w:tab w:val="right" w:pos="10800"/>
        </w:tabs>
        <w:jc w:val="both"/>
        <w:rPr>
          <w:rFonts w:ascii="Arial" w:hAnsi="Arial" w:cs="Arial"/>
          <w:sz w:val="24"/>
          <w:szCs w:val="24"/>
        </w:rPr>
      </w:pPr>
    </w:p>
    <w:p w14:paraId="0D98ED2A" w14:textId="21985D43" w:rsidR="00BD1DD9" w:rsidRPr="00AC2D38" w:rsidRDefault="00BD1DD9" w:rsidP="002A52D1">
      <w:pPr>
        <w:tabs>
          <w:tab w:val="right" w:pos="10800"/>
        </w:tabs>
        <w:jc w:val="both"/>
        <w:rPr>
          <w:rFonts w:ascii="Arial" w:hAnsi="Arial" w:cs="Arial"/>
          <w:sz w:val="24"/>
          <w:szCs w:val="24"/>
        </w:rPr>
      </w:pPr>
      <w:r w:rsidRPr="00AC2D38">
        <w:rPr>
          <w:rFonts w:ascii="Arial" w:hAnsi="Arial" w:cs="Arial"/>
          <w:b/>
          <w:bCs/>
          <w:sz w:val="24"/>
          <w:szCs w:val="24"/>
        </w:rPr>
        <w:t>2. PLEDGE OF ALLEGIANCE</w:t>
      </w:r>
      <w:r w:rsidRPr="00AC2D38">
        <w:rPr>
          <w:rFonts w:ascii="Arial" w:hAnsi="Arial" w:cs="Arial"/>
          <w:sz w:val="24"/>
          <w:szCs w:val="24"/>
        </w:rPr>
        <w:t xml:space="preserve"> – The pledge was recited.</w:t>
      </w:r>
    </w:p>
    <w:p w14:paraId="2824EC1C" w14:textId="77777777" w:rsidR="00BD1DD9" w:rsidRPr="00AC2D38" w:rsidRDefault="00BD1DD9" w:rsidP="002A52D1">
      <w:pPr>
        <w:tabs>
          <w:tab w:val="right" w:pos="10800"/>
        </w:tabs>
        <w:jc w:val="both"/>
        <w:rPr>
          <w:rFonts w:ascii="Arial" w:hAnsi="Arial" w:cs="Arial"/>
          <w:sz w:val="24"/>
          <w:szCs w:val="24"/>
        </w:rPr>
      </w:pPr>
    </w:p>
    <w:p w14:paraId="10399425" w14:textId="7D76E646" w:rsidR="00E41C7F" w:rsidRPr="00A739BA" w:rsidRDefault="00BD1DD9" w:rsidP="00A739BA">
      <w:pPr>
        <w:tabs>
          <w:tab w:val="right" w:pos="10800"/>
        </w:tabs>
        <w:jc w:val="both"/>
        <w:rPr>
          <w:rFonts w:ascii="Arial" w:hAnsi="Arial" w:cs="Arial"/>
          <w:sz w:val="24"/>
          <w:szCs w:val="24"/>
        </w:rPr>
      </w:pPr>
      <w:r w:rsidRPr="00AC2D38">
        <w:rPr>
          <w:rFonts w:ascii="Arial" w:hAnsi="Arial" w:cs="Arial"/>
          <w:b/>
          <w:bCs/>
          <w:sz w:val="24"/>
          <w:szCs w:val="24"/>
        </w:rPr>
        <w:t>3. GENERAL PUBLIC COMMENT</w:t>
      </w:r>
      <w:r w:rsidRPr="004F4435">
        <w:rPr>
          <w:rFonts w:ascii="Arial" w:hAnsi="Arial" w:cs="Arial"/>
          <w:sz w:val="24"/>
          <w:szCs w:val="24"/>
        </w:rPr>
        <w:t xml:space="preserve"> </w:t>
      </w:r>
      <w:proofErr w:type="gramStart"/>
      <w:r w:rsidRPr="004F4435">
        <w:rPr>
          <w:rFonts w:ascii="Arial" w:hAnsi="Arial" w:cs="Arial"/>
          <w:sz w:val="24"/>
          <w:szCs w:val="24"/>
        </w:rPr>
        <w:t>–</w:t>
      </w:r>
      <w:r w:rsidRPr="00AC2D38">
        <w:rPr>
          <w:rFonts w:ascii="Arial" w:hAnsi="Arial" w:cs="Arial"/>
          <w:sz w:val="24"/>
          <w:szCs w:val="24"/>
        </w:rPr>
        <w:t xml:space="preserve">  </w:t>
      </w:r>
      <w:r w:rsidR="00542152" w:rsidRPr="00A739BA">
        <w:rPr>
          <w:rFonts w:ascii="Arial" w:hAnsi="Arial" w:cs="Arial"/>
          <w:sz w:val="24"/>
          <w:szCs w:val="24"/>
        </w:rPr>
        <w:t>Kenji</w:t>
      </w:r>
      <w:proofErr w:type="gramEnd"/>
      <w:r w:rsidR="00542152" w:rsidRPr="00A739BA">
        <w:rPr>
          <w:rFonts w:ascii="Arial" w:hAnsi="Arial" w:cs="Arial"/>
          <w:sz w:val="24"/>
          <w:szCs w:val="24"/>
        </w:rPr>
        <w:t xml:space="preserve"> Otto spoke on public comment.</w:t>
      </w:r>
      <w:r w:rsidR="00780DF3" w:rsidRPr="00A739BA">
        <w:rPr>
          <w:rFonts w:ascii="Arial" w:hAnsi="Arial" w:cs="Arial"/>
          <w:sz w:val="24"/>
          <w:szCs w:val="24"/>
        </w:rPr>
        <w:t xml:space="preserve"> Kim Toulouse spoke on public comment. Barb Fenne spoke on public comment. Caryn </w:t>
      </w:r>
      <w:proofErr w:type="spellStart"/>
      <w:r w:rsidR="00780DF3" w:rsidRPr="00A739BA">
        <w:rPr>
          <w:rFonts w:ascii="Arial" w:hAnsi="Arial" w:cs="Arial"/>
          <w:sz w:val="24"/>
          <w:szCs w:val="24"/>
        </w:rPr>
        <w:t>Neidhold</w:t>
      </w:r>
      <w:proofErr w:type="spellEnd"/>
      <w:r w:rsidR="00780DF3" w:rsidRPr="00A739BA">
        <w:rPr>
          <w:rFonts w:ascii="Arial" w:hAnsi="Arial" w:cs="Arial"/>
          <w:sz w:val="24"/>
          <w:szCs w:val="24"/>
        </w:rPr>
        <w:t xml:space="preserve"> spoke on public comment.</w:t>
      </w:r>
      <w:r w:rsidR="00542152" w:rsidRPr="00A739BA">
        <w:rPr>
          <w:rFonts w:ascii="Arial" w:hAnsi="Arial" w:cs="Arial"/>
          <w:sz w:val="24"/>
          <w:szCs w:val="24"/>
        </w:rPr>
        <w:t xml:space="preserve"> </w:t>
      </w:r>
      <w:r w:rsidR="00A739BA" w:rsidRPr="00A739BA">
        <w:rPr>
          <w:rFonts w:ascii="Arial" w:hAnsi="Arial" w:cs="Arial"/>
          <w:sz w:val="24"/>
          <w:szCs w:val="24"/>
        </w:rPr>
        <w:t>Elton “Mac” Rossi spoke on public comment.</w:t>
      </w:r>
    </w:p>
    <w:p w14:paraId="31F154E1" w14:textId="77777777" w:rsidR="00AC2D38" w:rsidRPr="00AC2D38" w:rsidRDefault="00AC2D38" w:rsidP="002D1D95">
      <w:pPr>
        <w:tabs>
          <w:tab w:val="right" w:pos="10800"/>
        </w:tabs>
        <w:jc w:val="both"/>
        <w:rPr>
          <w:rFonts w:ascii="Arial" w:hAnsi="Arial" w:cs="Arial"/>
          <w:sz w:val="24"/>
          <w:szCs w:val="24"/>
        </w:rPr>
      </w:pPr>
    </w:p>
    <w:p w14:paraId="50B285FC" w14:textId="5E88D3F5" w:rsidR="000868D7" w:rsidRDefault="00AC2D38" w:rsidP="002D1D95">
      <w:pPr>
        <w:tabs>
          <w:tab w:val="right" w:pos="10800"/>
        </w:tabs>
        <w:jc w:val="both"/>
        <w:rPr>
          <w:rFonts w:ascii="Arial" w:hAnsi="Arial" w:cs="Arial"/>
          <w:sz w:val="24"/>
          <w:szCs w:val="24"/>
        </w:rPr>
      </w:pPr>
      <w:r w:rsidRPr="00AC2D38">
        <w:rPr>
          <w:rFonts w:ascii="Arial" w:hAnsi="Arial" w:cs="Arial"/>
          <w:b/>
          <w:bCs/>
          <w:sz w:val="24"/>
          <w:szCs w:val="24"/>
        </w:rPr>
        <w:t xml:space="preserve">4. APPROVAL OF THE MINUTES FOR THE MEETING OF </w:t>
      </w:r>
      <w:r w:rsidR="0071168C">
        <w:rPr>
          <w:rFonts w:ascii="Arial" w:hAnsi="Arial" w:cs="Arial"/>
          <w:b/>
          <w:bCs/>
          <w:sz w:val="24"/>
          <w:szCs w:val="24"/>
        </w:rPr>
        <w:t>January 1</w:t>
      </w:r>
      <w:r w:rsidR="00AA4BFA">
        <w:rPr>
          <w:rFonts w:ascii="Arial" w:hAnsi="Arial" w:cs="Arial"/>
          <w:b/>
          <w:bCs/>
          <w:sz w:val="24"/>
          <w:szCs w:val="24"/>
        </w:rPr>
        <w:t>8</w:t>
      </w:r>
      <w:r w:rsidR="0071168C">
        <w:rPr>
          <w:rFonts w:ascii="Arial" w:hAnsi="Arial" w:cs="Arial"/>
          <w:b/>
          <w:bCs/>
          <w:sz w:val="24"/>
          <w:szCs w:val="24"/>
        </w:rPr>
        <w:t>, 20</w:t>
      </w:r>
      <w:r w:rsidR="00AA4BFA">
        <w:rPr>
          <w:rFonts w:ascii="Arial" w:hAnsi="Arial" w:cs="Arial"/>
          <w:b/>
          <w:bCs/>
          <w:sz w:val="24"/>
          <w:szCs w:val="24"/>
        </w:rPr>
        <w:t>22</w:t>
      </w:r>
      <w:r w:rsidRPr="00AC2D38">
        <w:rPr>
          <w:rFonts w:ascii="Arial" w:hAnsi="Arial" w:cs="Arial"/>
          <w:sz w:val="24"/>
          <w:szCs w:val="24"/>
        </w:rPr>
        <w:t xml:space="preserve"> (For Possible Action) </w:t>
      </w:r>
      <w:r w:rsidR="00296A8D">
        <w:rPr>
          <w:rFonts w:ascii="Arial" w:hAnsi="Arial" w:cs="Arial"/>
          <w:sz w:val="24"/>
          <w:szCs w:val="24"/>
        </w:rPr>
        <w:t>–</w:t>
      </w:r>
      <w:r w:rsidR="00AA4BFA">
        <w:rPr>
          <w:rFonts w:ascii="Arial" w:hAnsi="Arial" w:cs="Arial"/>
          <w:sz w:val="24"/>
          <w:szCs w:val="24"/>
        </w:rPr>
        <w:t xml:space="preserve">Elton “Mac” Rossi </w:t>
      </w:r>
      <w:r w:rsidR="00296A8D">
        <w:rPr>
          <w:rFonts w:ascii="Arial" w:hAnsi="Arial" w:cs="Arial"/>
          <w:sz w:val="24"/>
          <w:szCs w:val="24"/>
        </w:rPr>
        <w:t xml:space="preserve">moved to approve the minutes of </w:t>
      </w:r>
      <w:r w:rsidR="0071168C">
        <w:rPr>
          <w:rFonts w:ascii="Arial" w:hAnsi="Arial" w:cs="Arial"/>
          <w:sz w:val="24"/>
          <w:szCs w:val="24"/>
        </w:rPr>
        <w:t>January 1</w:t>
      </w:r>
      <w:r w:rsidR="00AA4BFA">
        <w:rPr>
          <w:rFonts w:ascii="Arial" w:hAnsi="Arial" w:cs="Arial"/>
          <w:sz w:val="24"/>
          <w:szCs w:val="24"/>
        </w:rPr>
        <w:t>8</w:t>
      </w:r>
      <w:r w:rsidR="0071168C">
        <w:rPr>
          <w:rFonts w:ascii="Arial" w:hAnsi="Arial" w:cs="Arial"/>
          <w:sz w:val="24"/>
          <w:szCs w:val="24"/>
        </w:rPr>
        <w:t>, 2022</w:t>
      </w:r>
      <w:r w:rsidR="00296A8D">
        <w:rPr>
          <w:rFonts w:ascii="Arial" w:hAnsi="Arial" w:cs="Arial"/>
          <w:sz w:val="24"/>
          <w:szCs w:val="24"/>
        </w:rPr>
        <w:t xml:space="preserve">. </w:t>
      </w:r>
      <w:r w:rsidR="00AA4BFA">
        <w:rPr>
          <w:rFonts w:ascii="Arial" w:hAnsi="Arial" w:cs="Arial"/>
          <w:sz w:val="24"/>
          <w:szCs w:val="24"/>
        </w:rPr>
        <w:t>Alice (Tina) House</w:t>
      </w:r>
      <w:r w:rsidR="00F43CEA">
        <w:rPr>
          <w:rFonts w:ascii="Arial" w:hAnsi="Arial" w:cs="Arial"/>
          <w:sz w:val="24"/>
          <w:szCs w:val="24"/>
        </w:rPr>
        <w:t xml:space="preserve"> </w:t>
      </w:r>
      <w:r w:rsidR="00296A8D">
        <w:rPr>
          <w:rFonts w:ascii="Arial" w:hAnsi="Arial" w:cs="Arial"/>
          <w:sz w:val="24"/>
          <w:szCs w:val="24"/>
        </w:rPr>
        <w:t>seconded the motion to approve the motion</w:t>
      </w:r>
      <w:r w:rsidR="00CC407A">
        <w:rPr>
          <w:rFonts w:ascii="Arial" w:hAnsi="Arial" w:cs="Arial"/>
          <w:sz w:val="24"/>
          <w:szCs w:val="24"/>
        </w:rPr>
        <w:t>,</w:t>
      </w:r>
      <w:r w:rsidR="00296A8D">
        <w:rPr>
          <w:rFonts w:ascii="Arial" w:hAnsi="Arial" w:cs="Arial"/>
          <w:sz w:val="24"/>
          <w:szCs w:val="24"/>
        </w:rPr>
        <w:t xml:space="preserve"> which passed unanimously.</w:t>
      </w:r>
    </w:p>
    <w:p w14:paraId="04414E6F" w14:textId="77777777" w:rsidR="000868D7" w:rsidRDefault="000868D7" w:rsidP="002D1D95">
      <w:pPr>
        <w:tabs>
          <w:tab w:val="right" w:pos="10800"/>
        </w:tabs>
        <w:jc w:val="both"/>
        <w:rPr>
          <w:rFonts w:ascii="Arial" w:hAnsi="Arial" w:cs="Arial"/>
          <w:sz w:val="24"/>
          <w:szCs w:val="24"/>
        </w:rPr>
      </w:pPr>
    </w:p>
    <w:p w14:paraId="101C9FD6" w14:textId="65D6268A" w:rsidR="000868D7" w:rsidRPr="004F4435" w:rsidRDefault="000868D7" w:rsidP="002D1D95">
      <w:pPr>
        <w:tabs>
          <w:tab w:val="right" w:pos="10800"/>
        </w:tabs>
        <w:jc w:val="both"/>
        <w:rPr>
          <w:rFonts w:ascii="Arial" w:hAnsi="Arial" w:cs="Arial"/>
          <w:sz w:val="24"/>
          <w:szCs w:val="24"/>
        </w:rPr>
      </w:pPr>
      <w:r w:rsidRPr="000868D7">
        <w:rPr>
          <w:rFonts w:ascii="Arial" w:hAnsi="Arial" w:cs="Arial"/>
          <w:b/>
          <w:bCs/>
          <w:sz w:val="24"/>
          <w:szCs w:val="24"/>
        </w:rPr>
        <w:t>9. BOARD MEMBER ANNOUNCEMENTS/REQUESTS</w:t>
      </w:r>
      <w:r>
        <w:rPr>
          <w:rFonts w:ascii="Arial" w:hAnsi="Arial" w:cs="Arial"/>
          <w:b/>
          <w:bCs/>
          <w:sz w:val="24"/>
          <w:szCs w:val="24"/>
        </w:rPr>
        <w:t xml:space="preserve"> </w:t>
      </w:r>
      <w:r w:rsidR="004F4435">
        <w:rPr>
          <w:rFonts w:ascii="Arial" w:hAnsi="Arial" w:cs="Arial"/>
          <w:sz w:val="24"/>
          <w:szCs w:val="24"/>
        </w:rPr>
        <w:t xml:space="preserve">– Item #9 moved up in the agenda at the request of Commissioner Hill. </w:t>
      </w:r>
      <w:r w:rsidR="000B6768">
        <w:rPr>
          <w:rFonts w:ascii="Arial" w:hAnsi="Arial" w:cs="Arial"/>
          <w:sz w:val="24"/>
          <w:szCs w:val="24"/>
        </w:rPr>
        <w:t>Commissioner Hill provided an update via Zoom regarding budget discussions within the Board of County Commissioners and asked</w:t>
      </w:r>
      <w:r w:rsidR="00277960">
        <w:rPr>
          <w:rFonts w:ascii="Arial" w:hAnsi="Arial" w:cs="Arial"/>
          <w:sz w:val="24"/>
          <w:szCs w:val="24"/>
        </w:rPr>
        <w:t xml:space="preserve"> that both members of the W. Truckee Meadows/Verdi Township CAB and members of the public reach out to help determine what we need to focus budget on.</w:t>
      </w:r>
      <w:r w:rsidR="00E77203">
        <w:rPr>
          <w:rFonts w:ascii="Arial" w:hAnsi="Arial" w:cs="Arial"/>
          <w:sz w:val="24"/>
          <w:szCs w:val="24"/>
        </w:rPr>
        <w:t xml:space="preserve"> No other comments provided by the WTMVT CAB members.</w:t>
      </w:r>
    </w:p>
    <w:p w14:paraId="770532EC" w14:textId="77777777" w:rsidR="0071168C" w:rsidRDefault="0071168C" w:rsidP="002D1D95">
      <w:pPr>
        <w:tabs>
          <w:tab w:val="right" w:pos="10800"/>
        </w:tabs>
        <w:jc w:val="both"/>
        <w:rPr>
          <w:rFonts w:ascii="Arial" w:hAnsi="Arial" w:cs="Arial"/>
          <w:sz w:val="24"/>
          <w:szCs w:val="24"/>
        </w:rPr>
      </w:pPr>
    </w:p>
    <w:p w14:paraId="41ED8428" w14:textId="75891B33" w:rsidR="0071168C" w:rsidRDefault="0071168C" w:rsidP="002D1D95">
      <w:pPr>
        <w:tabs>
          <w:tab w:val="right" w:pos="10800"/>
        </w:tabs>
        <w:jc w:val="both"/>
        <w:rPr>
          <w:rFonts w:ascii="Arial" w:hAnsi="Arial" w:cs="Arial"/>
          <w:sz w:val="24"/>
          <w:szCs w:val="24"/>
        </w:rPr>
      </w:pPr>
      <w:r w:rsidRPr="00F43CEA">
        <w:rPr>
          <w:rFonts w:ascii="Arial" w:hAnsi="Arial" w:cs="Arial"/>
          <w:b/>
          <w:bCs/>
          <w:sz w:val="24"/>
          <w:szCs w:val="24"/>
        </w:rPr>
        <w:t xml:space="preserve">5. </w:t>
      </w:r>
      <w:r w:rsidR="00753064" w:rsidRPr="00753064">
        <w:rPr>
          <w:rFonts w:ascii="Arial" w:hAnsi="Arial" w:cs="Arial"/>
          <w:b/>
          <w:bCs/>
          <w:sz w:val="24"/>
          <w:szCs w:val="24"/>
        </w:rPr>
        <w:t>WASHOE COUNTY SHERIFF’S OFFICE UPDATE</w:t>
      </w:r>
      <w:r w:rsidR="00753064">
        <w:rPr>
          <w:rFonts w:ascii="Arial" w:hAnsi="Arial" w:cs="Arial"/>
          <w:b/>
          <w:bCs/>
          <w:sz w:val="24"/>
          <w:szCs w:val="24"/>
        </w:rPr>
        <w:t xml:space="preserve"> </w:t>
      </w:r>
      <w:r w:rsidR="004720AC" w:rsidRPr="0071168C">
        <w:rPr>
          <w:rFonts w:ascii="Arial" w:hAnsi="Arial" w:cs="Arial"/>
          <w:sz w:val="24"/>
          <w:szCs w:val="24"/>
        </w:rPr>
        <w:t xml:space="preserve">(Non-Action Item) </w:t>
      </w:r>
      <w:r w:rsidRPr="004720AC">
        <w:rPr>
          <w:rFonts w:ascii="Arial" w:hAnsi="Arial" w:cs="Arial"/>
          <w:sz w:val="24"/>
          <w:szCs w:val="24"/>
        </w:rPr>
        <w:t>–</w:t>
      </w:r>
      <w:r w:rsidRPr="0071168C">
        <w:rPr>
          <w:rFonts w:ascii="Arial" w:hAnsi="Arial" w:cs="Arial"/>
          <w:sz w:val="24"/>
          <w:szCs w:val="24"/>
        </w:rPr>
        <w:t xml:space="preserve"> </w:t>
      </w:r>
      <w:r w:rsidR="00DC5A0C">
        <w:rPr>
          <w:rFonts w:ascii="Arial" w:hAnsi="Arial" w:cs="Arial"/>
          <w:sz w:val="24"/>
          <w:szCs w:val="24"/>
        </w:rPr>
        <w:t>Se</w:t>
      </w:r>
      <w:r w:rsidR="004720AC">
        <w:rPr>
          <w:rFonts w:ascii="Arial" w:hAnsi="Arial" w:cs="Arial"/>
          <w:sz w:val="24"/>
          <w:szCs w:val="24"/>
        </w:rPr>
        <w:t xml:space="preserve">rgeant Pete Sewell </w:t>
      </w:r>
      <w:r w:rsidR="00F90E26">
        <w:rPr>
          <w:rFonts w:ascii="Arial" w:hAnsi="Arial" w:cs="Arial"/>
          <w:sz w:val="24"/>
          <w:szCs w:val="24"/>
        </w:rPr>
        <w:t>provided an update on the increase in home burglaries, and the decrease in vehicle burglaries</w:t>
      </w:r>
      <w:r w:rsidR="00D10156">
        <w:rPr>
          <w:rFonts w:ascii="Arial" w:hAnsi="Arial" w:cs="Arial"/>
          <w:sz w:val="24"/>
          <w:szCs w:val="24"/>
        </w:rPr>
        <w:t xml:space="preserve">. Also provided information on </w:t>
      </w:r>
      <w:r w:rsidR="003C47C7">
        <w:rPr>
          <w:rFonts w:ascii="Arial" w:hAnsi="Arial" w:cs="Arial"/>
          <w:sz w:val="24"/>
          <w:szCs w:val="24"/>
        </w:rPr>
        <w:t>Strategize Policing. Carly Borchard asked about jurisdictional coordination with the City of Reno and speeding on Hwy 40.</w:t>
      </w:r>
      <w:r w:rsidR="00084EC6">
        <w:rPr>
          <w:rFonts w:ascii="Arial" w:hAnsi="Arial" w:cs="Arial"/>
          <w:sz w:val="24"/>
          <w:szCs w:val="24"/>
        </w:rPr>
        <w:t xml:space="preserve"> Sergeant Sewell noted that there is an understanding with the City of Reno to address</w:t>
      </w:r>
      <w:r w:rsidR="00E4310E">
        <w:rPr>
          <w:rFonts w:ascii="Arial" w:hAnsi="Arial" w:cs="Arial"/>
          <w:sz w:val="24"/>
          <w:szCs w:val="24"/>
        </w:rPr>
        <w:t xml:space="preserve"> more urgent</w:t>
      </w:r>
      <w:r w:rsidR="00084EC6">
        <w:rPr>
          <w:rFonts w:ascii="Arial" w:hAnsi="Arial" w:cs="Arial"/>
          <w:sz w:val="24"/>
          <w:szCs w:val="24"/>
        </w:rPr>
        <w:t xml:space="preserve"> calls if the Sheriff’s Office is in closer proximity until Reno PD </w:t>
      </w:r>
      <w:proofErr w:type="gramStart"/>
      <w:r w:rsidR="00084EC6">
        <w:rPr>
          <w:rFonts w:ascii="Arial" w:hAnsi="Arial" w:cs="Arial"/>
          <w:sz w:val="24"/>
          <w:szCs w:val="24"/>
        </w:rPr>
        <w:t>is able to</w:t>
      </w:r>
      <w:proofErr w:type="gramEnd"/>
      <w:r w:rsidR="00084EC6">
        <w:rPr>
          <w:rFonts w:ascii="Arial" w:hAnsi="Arial" w:cs="Arial"/>
          <w:sz w:val="24"/>
          <w:szCs w:val="24"/>
        </w:rPr>
        <w:t xml:space="preserve"> take ove</w:t>
      </w:r>
      <w:r w:rsidR="00E4310E">
        <w:rPr>
          <w:rFonts w:ascii="Arial" w:hAnsi="Arial" w:cs="Arial"/>
          <w:sz w:val="24"/>
          <w:szCs w:val="24"/>
        </w:rPr>
        <w:t xml:space="preserve">r. </w:t>
      </w:r>
      <w:r w:rsidR="008B098B">
        <w:rPr>
          <w:rFonts w:ascii="Arial" w:hAnsi="Arial" w:cs="Arial"/>
          <w:sz w:val="24"/>
          <w:szCs w:val="24"/>
        </w:rPr>
        <w:t>Unfortunately, speeding is a huge concern and with limited staffing the Sheriff’s Office in unable to stay on H</w:t>
      </w:r>
      <w:r w:rsidR="007C6D73">
        <w:rPr>
          <w:rFonts w:ascii="Arial" w:hAnsi="Arial" w:cs="Arial"/>
          <w:sz w:val="24"/>
          <w:szCs w:val="24"/>
        </w:rPr>
        <w:t>w</w:t>
      </w:r>
      <w:r w:rsidR="008B098B">
        <w:rPr>
          <w:rFonts w:ascii="Arial" w:hAnsi="Arial" w:cs="Arial"/>
          <w:sz w:val="24"/>
          <w:szCs w:val="24"/>
        </w:rPr>
        <w:t xml:space="preserve">y 40 at all </w:t>
      </w:r>
      <w:proofErr w:type="gramStart"/>
      <w:r w:rsidR="008B098B">
        <w:rPr>
          <w:rFonts w:ascii="Arial" w:hAnsi="Arial" w:cs="Arial"/>
          <w:sz w:val="24"/>
          <w:szCs w:val="24"/>
        </w:rPr>
        <w:t>time</w:t>
      </w:r>
      <w:proofErr w:type="gramEnd"/>
      <w:r w:rsidR="008B098B">
        <w:rPr>
          <w:rFonts w:ascii="Arial" w:hAnsi="Arial" w:cs="Arial"/>
          <w:sz w:val="24"/>
          <w:szCs w:val="24"/>
        </w:rPr>
        <w:t>. S</w:t>
      </w:r>
      <w:r w:rsidR="007C6D73">
        <w:rPr>
          <w:rFonts w:ascii="Arial" w:hAnsi="Arial" w:cs="Arial"/>
          <w:sz w:val="24"/>
          <w:szCs w:val="24"/>
        </w:rPr>
        <w:t>ergeant Sewell advised community to submit requests for service to have that area addressed</w:t>
      </w:r>
      <w:r w:rsidR="000D3B31">
        <w:rPr>
          <w:rFonts w:ascii="Arial" w:hAnsi="Arial" w:cs="Arial"/>
          <w:sz w:val="24"/>
          <w:szCs w:val="24"/>
        </w:rPr>
        <w:t>.</w:t>
      </w:r>
    </w:p>
    <w:p w14:paraId="575305EA" w14:textId="77777777" w:rsidR="0071168C" w:rsidRDefault="0071168C" w:rsidP="002D1D95">
      <w:pPr>
        <w:tabs>
          <w:tab w:val="right" w:pos="10800"/>
        </w:tabs>
        <w:jc w:val="both"/>
        <w:rPr>
          <w:rFonts w:ascii="Arial" w:hAnsi="Arial" w:cs="Arial"/>
          <w:sz w:val="24"/>
          <w:szCs w:val="24"/>
        </w:rPr>
      </w:pPr>
    </w:p>
    <w:p w14:paraId="30BDC826" w14:textId="5C89299D" w:rsidR="0071168C" w:rsidRDefault="0071168C" w:rsidP="002D1D95">
      <w:pPr>
        <w:tabs>
          <w:tab w:val="right" w:pos="10800"/>
        </w:tabs>
        <w:jc w:val="both"/>
        <w:rPr>
          <w:rFonts w:ascii="Arial" w:hAnsi="Arial" w:cs="Arial"/>
          <w:sz w:val="24"/>
          <w:szCs w:val="24"/>
        </w:rPr>
      </w:pPr>
      <w:bookmarkStart w:id="0" w:name="_Hlk98933465"/>
      <w:r w:rsidRPr="009C43F6">
        <w:rPr>
          <w:rFonts w:ascii="Arial" w:hAnsi="Arial" w:cs="Arial"/>
          <w:b/>
          <w:bCs/>
          <w:sz w:val="24"/>
          <w:szCs w:val="24"/>
        </w:rPr>
        <w:t xml:space="preserve">6. </w:t>
      </w:r>
      <w:r w:rsidR="00AA10A7" w:rsidRPr="00AA10A7">
        <w:rPr>
          <w:rFonts w:ascii="Arial" w:hAnsi="Arial" w:cs="Arial"/>
          <w:b/>
          <w:bCs/>
          <w:sz w:val="24"/>
          <w:szCs w:val="24"/>
        </w:rPr>
        <w:t>TRUCKEE MEADOWS FIRE PROTECTION DISTRICT</w:t>
      </w:r>
      <w:r w:rsidR="00F35799">
        <w:rPr>
          <w:rFonts w:ascii="Arial" w:hAnsi="Arial" w:cs="Arial"/>
          <w:b/>
          <w:bCs/>
          <w:sz w:val="24"/>
          <w:szCs w:val="24"/>
        </w:rPr>
        <w:t xml:space="preserve"> (TMFPD) </w:t>
      </w:r>
      <w:bookmarkEnd w:id="0"/>
      <w:r w:rsidR="00F35799" w:rsidRPr="00F35799">
        <w:rPr>
          <w:rFonts w:ascii="Arial" w:hAnsi="Arial" w:cs="Arial"/>
          <w:sz w:val="24"/>
          <w:szCs w:val="24"/>
        </w:rPr>
        <w:t>(Non-Action Item)</w:t>
      </w:r>
      <w:r w:rsidR="00F35799" w:rsidRPr="00F35799">
        <w:rPr>
          <w:rFonts w:ascii="Arial" w:hAnsi="Arial" w:cs="Arial"/>
          <w:b/>
          <w:bCs/>
          <w:sz w:val="24"/>
          <w:szCs w:val="24"/>
        </w:rPr>
        <w:t xml:space="preserve"> </w:t>
      </w:r>
      <w:r w:rsidR="00AA10A7" w:rsidRPr="00AA10A7">
        <w:rPr>
          <w:rFonts w:ascii="Arial" w:hAnsi="Arial" w:cs="Arial"/>
          <w:sz w:val="24"/>
          <w:szCs w:val="24"/>
        </w:rPr>
        <w:t>-</w:t>
      </w:r>
      <w:r w:rsidR="00AA10A7">
        <w:rPr>
          <w:rFonts w:ascii="Arial" w:hAnsi="Arial" w:cs="Arial"/>
          <w:b/>
          <w:bCs/>
          <w:sz w:val="24"/>
          <w:szCs w:val="24"/>
        </w:rPr>
        <w:t xml:space="preserve"> </w:t>
      </w:r>
      <w:r w:rsidR="00E6220C" w:rsidRPr="00E6220C">
        <w:rPr>
          <w:rFonts w:ascii="Arial" w:hAnsi="Arial" w:cs="Arial"/>
          <w:sz w:val="24"/>
          <w:szCs w:val="24"/>
        </w:rPr>
        <w:t xml:space="preserve">Battalion Chief Sam Hicks </w:t>
      </w:r>
      <w:r w:rsidR="00E6220C">
        <w:rPr>
          <w:rFonts w:ascii="Arial" w:hAnsi="Arial" w:cs="Arial"/>
          <w:sz w:val="24"/>
          <w:szCs w:val="24"/>
        </w:rPr>
        <w:t xml:space="preserve">provided information on </w:t>
      </w:r>
      <w:r w:rsidR="00891DDA">
        <w:rPr>
          <w:rFonts w:ascii="Arial" w:hAnsi="Arial" w:cs="Arial"/>
          <w:sz w:val="24"/>
          <w:szCs w:val="24"/>
        </w:rPr>
        <w:t xml:space="preserve">upcoming dump days, open burning, and Living with Fire. Member of the public asked if TMFPD considered expanding open burning, as some of the days are too windy to burn. Chief Hicks stated that open burning is determined by Air Quality and that it is up to their staff on whether they </w:t>
      </w:r>
      <w:proofErr w:type="gramStart"/>
      <w:r w:rsidR="00891DDA">
        <w:rPr>
          <w:rFonts w:ascii="Arial" w:hAnsi="Arial" w:cs="Arial"/>
          <w:sz w:val="24"/>
          <w:szCs w:val="24"/>
        </w:rPr>
        <w:t>are able to</w:t>
      </w:r>
      <w:proofErr w:type="gramEnd"/>
      <w:r w:rsidR="00891DDA">
        <w:rPr>
          <w:rFonts w:ascii="Arial" w:hAnsi="Arial" w:cs="Arial"/>
          <w:sz w:val="24"/>
          <w:szCs w:val="24"/>
        </w:rPr>
        <w:t xml:space="preserve"> open up addition burn days. If allowed additional burn days, TMFPD will communicate the information out to the public.</w:t>
      </w:r>
      <w:r w:rsidRPr="0071168C">
        <w:rPr>
          <w:rFonts w:ascii="Arial" w:hAnsi="Arial" w:cs="Arial"/>
          <w:sz w:val="24"/>
          <w:szCs w:val="24"/>
        </w:rPr>
        <w:t xml:space="preserve"> </w:t>
      </w:r>
      <w:r w:rsidR="00891DDA">
        <w:rPr>
          <w:rFonts w:ascii="Arial" w:hAnsi="Arial" w:cs="Arial"/>
          <w:sz w:val="24"/>
          <w:szCs w:val="24"/>
        </w:rPr>
        <w:t xml:space="preserve">Member of the public inquired of grant opportunities for sidewalks, </w:t>
      </w:r>
      <w:r w:rsidR="00ED2A1A">
        <w:rPr>
          <w:rFonts w:ascii="Arial" w:hAnsi="Arial" w:cs="Arial"/>
          <w:sz w:val="24"/>
          <w:szCs w:val="24"/>
        </w:rPr>
        <w:t xml:space="preserve">defensible space, etc. Chief Hicks replied with information on Living </w:t>
      </w:r>
      <w:proofErr w:type="gramStart"/>
      <w:r w:rsidR="00ED2A1A">
        <w:rPr>
          <w:rFonts w:ascii="Arial" w:hAnsi="Arial" w:cs="Arial"/>
          <w:sz w:val="24"/>
          <w:szCs w:val="24"/>
        </w:rPr>
        <w:t>With</w:t>
      </w:r>
      <w:proofErr w:type="gramEnd"/>
      <w:r w:rsidR="00ED2A1A">
        <w:rPr>
          <w:rFonts w:ascii="Arial" w:hAnsi="Arial" w:cs="Arial"/>
          <w:sz w:val="24"/>
          <w:szCs w:val="24"/>
        </w:rPr>
        <w:t xml:space="preserve"> Fire and noted </w:t>
      </w:r>
      <w:r w:rsidR="00ED2A1A">
        <w:rPr>
          <w:rFonts w:ascii="Arial" w:hAnsi="Arial" w:cs="Arial"/>
          <w:sz w:val="24"/>
          <w:szCs w:val="24"/>
        </w:rPr>
        <w:lastRenderedPageBreak/>
        <w:t xml:space="preserve">that additional grant opportunities were not within his </w:t>
      </w:r>
      <w:r w:rsidR="00F35799">
        <w:rPr>
          <w:rFonts w:ascii="Arial" w:hAnsi="Arial" w:cs="Arial"/>
          <w:sz w:val="24"/>
          <w:szCs w:val="24"/>
        </w:rPr>
        <w:t>spec</w:t>
      </w:r>
      <w:r w:rsidR="000239B6">
        <w:rPr>
          <w:rFonts w:ascii="Arial" w:hAnsi="Arial" w:cs="Arial"/>
          <w:sz w:val="24"/>
          <w:szCs w:val="24"/>
        </w:rPr>
        <w:t>s</w:t>
      </w:r>
      <w:r w:rsidR="00F35799">
        <w:rPr>
          <w:rFonts w:ascii="Arial" w:hAnsi="Arial" w:cs="Arial"/>
          <w:sz w:val="24"/>
          <w:szCs w:val="24"/>
        </w:rPr>
        <w:t>, and requested the public member’s contact information to follow-up after the meeting.</w:t>
      </w:r>
    </w:p>
    <w:p w14:paraId="61D77A4F" w14:textId="77777777" w:rsidR="00631A51" w:rsidRDefault="00631A51" w:rsidP="002D1D95">
      <w:pPr>
        <w:tabs>
          <w:tab w:val="right" w:pos="10800"/>
        </w:tabs>
        <w:jc w:val="both"/>
        <w:rPr>
          <w:rFonts w:ascii="Arial" w:hAnsi="Arial" w:cs="Arial"/>
          <w:sz w:val="24"/>
          <w:szCs w:val="24"/>
        </w:rPr>
      </w:pPr>
    </w:p>
    <w:p w14:paraId="49BEE97A" w14:textId="788D74FE" w:rsidR="00DB41DF" w:rsidRPr="00DB41DF" w:rsidRDefault="00631A51" w:rsidP="00DB41DF">
      <w:pPr>
        <w:tabs>
          <w:tab w:val="right" w:pos="10800"/>
        </w:tabs>
        <w:jc w:val="both"/>
        <w:rPr>
          <w:rFonts w:ascii="Arial" w:hAnsi="Arial" w:cs="Arial"/>
          <w:b/>
          <w:bCs/>
          <w:sz w:val="24"/>
          <w:szCs w:val="24"/>
        </w:rPr>
      </w:pPr>
      <w:r w:rsidRPr="00B37D72">
        <w:rPr>
          <w:rFonts w:ascii="Arial" w:hAnsi="Arial" w:cs="Arial"/>
          <w:b/>
          <w:bCs/>
          <w:sz w:val="24"/>
          <w:szCs w:val="24"/>
        </w:rPr>
        <w:t xml:space="preserve">7. </w:t>
      </w:r>
      <w:r w:rsidR="00DB41DF" w:rsidRPr="00B37D72">
        <w:rPr>
          <w:rFonts w:ascii="Arial" w:hAnsi="Arial" w:cs="Arial"/>
          <w:b/>
          <w:bCs/>
          <w:sz w:val="24"/>
          <w:szCs w:val="24"/>
        </w:rPr>
        <w:t xml:space="preserve">NEIGHBORHOOD MEETING HUB &amp; RENO GATEWAY BUSINESS PARK </w:t>
      </w:r>
      <w:r w:rsidR="00DB41DF" w:rsidRPr="00B37D72">
        <w:rPr>
          <w:rFonts w:ascii="Arial" w:hAnsi="Arial" w:cs="Arial"/>
          <w:sz w:val="24"/>
          <w:szCs w:val="24"/>
        </w:rPr>
        <w:t xml:space="preserve">(Non-Action Item) </w:t>
      </w:r>
      <w:r w:rsidR="000A18C7" w:rsidRPr="00B37D72">
        <w:rPr>
          <w:rFonts w:ascii="Arial" w:hAnsi="Arial" w:cs="Arial"/>
          <w:sz w:val="24"/>
          <w:szCs w:val="24"/>
        </w:rPr>
        <w:t xml:space="preserve">– Assistant County Manager Dave Solaro provided a walk-through of the Neighborhood Meeting HUB. </w:t>
      </w:r>
      <w:r w:rsidR="00F15CF6" w:rsidRPr="00B37D72">
        <w:rPr>
          <w:rFonts w:ascii="Arial" w:hAnsi="Arial" w:cs="Arial"/>
          <w:sz w:val="24"/>
          <w:szCs w:val="24"/>
        </w:rPr>
        <w:t xml:space="preserve">Questions and comments from the public included </w:t>
      </w:r>
      <w:r w:rsidR="008C5043" w:rsidRPr="00B37D72">
        <w:rPr>
          <w:rFonts w:ascii="Arial" w:hAnsi="Arial" w:cs="Arial"/>
          <w:sz w:val="24"/>
          <w:szCs w:val="24"/>
        </w:rPr>
        <w:t xml:space="preserve">how staff follows up </w:t>
      </w:r>
      <w:r w:rsidR="00CA1303" w:rsidRPr="00B37D72">
        <w:rPr>
          <w:rFonts w:ascii="Arial" w:hAnsi="Arial" w:cs="Arial"/>
          <w:sz w:val="24"/>
          <w:szCs w:val="24"/>
        </w:rPr>
        <w:t>with developers to make sure</w:t>
      </w:r>
      <w:r w:rsidR="007F433C">
        <w:rPr>
          <w:rFonts w:ascii="Arial" w:hAnsi="Arial" w:cs="Arial"/>
          <w:sz w:val="24"/>
          <w:szCs w:val="24"/>
        </w:rPr>
        <w:t xml:space="preserve"> the comments are acted upon by the developer.  Dave Solaro provided information related to the Reno Gateway Business Park property, specifically the process the County needs to follow now that the City of Reno and Truckee Meadows Regionally Planning Agency have removed the parcels from the City of Reno Sphere of Influence (SOI).  Comments from the public included concerns that the developer has already </w:t>
      </w:r>
      <w:proofErr w:type="gramStart"/>
      <w:r w:rsidR="007F433C">
        <w:rPr>
          <w:rFonts w:ascii="Arial" w:hAnsi="Arial" w:cs="Arial"/>
          <w:sz w:val="24"/>
          <w:szCs w:val="24"/>
        </w:rPr>
        <w:t>submitted an application</w:t>
      </w:r>
      <w:proofErr w:type="gramEnd"/>
      <w:r w:rsidR="007F433C">
        <w:rPr>
          <w:rFonts w:ascii="Arial" w:hAnsi="Arial" w:cs="Arial"/>
          <w:sz w:val="24"/>
          <w:szCs w:val="24"/>
        </w:rPr>
        <w:t xml:space="preserve"> to the County for a grading special use permit before the County has determined the zoning for the property.  The public comment also consisted of concern to the appropriateness of the proposed project to the growth in the area to include County parks and access to the 1-80 freeway.</w:t>
      </w:r>
    </w:p>
    <w:p w14:paraId="11A40C2D" w14:textId="77777777" w:rsidR="00E774E2" w:rsidRDefault="00E774E2" w:rsidP="002D1D95">
      <w:pPr>
        <w:tabs>
          <w:tab w:val="right" w:pos="10800"/>
        </w:tabs>
        <w:jc w:val="both"/>
        <w:rPr>
          <w:rFonts w:ascii="Arial" w:hAnsi="Arial" w:cs="Arial"/>
          <w:sz w:val="24"/>
          <w:szCs w:val="24"/>
        </w:rPr>
      </w:pPr>
    </w:p>
    <w:p w14:paraId="4AF364EC" w14:textId="3A4DEBF7" w:rsidR="005C3BAF" w:rsidRDefault="00C05D98" w:rsidP="002D1D95">
      <w:pPr>
        <w:tabs>
          <w:tab w:val="right" w:pos="10800"/>
        </w:tabs>
        <w:jc w:val="both"/>
        <w:rPr>
          <w:rFonts w:ascii="Arial" w:hAnsi="Arial" w:cs="Arial"/>
          <w:sz w:val="24"/>
          <w:szCs w:val="24"/>
        </w:rPr>
      </w:pPr>
      <w:r>
        <w:rPr>
          <w:rFonts w:ascii="Arial" w:hAnsi="Arial" w:cs="Arial"/>
          <w:b/>
          <w:bCs/>
          <w:sz w:val="24"/>
          <w:szCs w:val="24"/>
        </w:rPr>
        <w:t>8</w:t>
      </w:r>
      <w:r w:rsidR="0071168C" w:rsidRPr="0090559C">
        <w:rPr>
          <w:rFonts w:ascii="Arial" w:hAnsi="Arial" w:cs="Arial"/>
          <w:b/>
          <w:bCs/>
          <w:sz w:val="24"/>
          <w:szCs w:val="24"/>
        </w:rPr>
        <w:t>. ENVISION WASHOE 2040 –</w:t>
      </w:r>
      <w:r w:rsidR="0071168C" w:rsidRPr="0071168C">
        <w:rPr>
          <w:rFonts w:ascii="Arial" w:hAnsi="Arial" w:cs="Arial"/>
          <w:sz w:val="24"/>
          <w:szCs w:val="24"/>
        </w:rPr>
        <w:t xml:space="preserve"> Eric Young, Washoe County Community Services Department Senior Planner, provide</w:t>
      </w:r>
      <w:r>
        <w:rPr>
          <w:rFonts w:ascii="Arial" w:hAnsi="Arial" w:cs="Arial"/>
          <w:sz w:val="24"/>
          <w:szCs w:val="24"/>
        </w:rPr>
        <w:t>d</w:t>
      </w:r>
      <w:r w:rsidR="0071168C" w:rsidRPr="0071168C">
        <w:rPr>
          <w:rFonts w:ascii="Arial" w:hAnsi="Arial" w:cs="Arial"/>
          <w:sz w:val="24"/>
          <w:szCs w:val="24"/>
        </w:rPr>
        <w:t xml:space="preserve"> an overview of EnvisionWashoe2040</w:t>
      </w:r>
      <w:r>
        <w:rPr>
          <w:rFonts w:ascii="Arial" w:hAnsi="Arial" w:cs="Arial"/>
          <w:sz w:val="24"/>
          <w:szCs w:val="24"/>
        </w:rPr>
        <w:t xml:space="preserve"> specific to the Verdi Master Plan and W. Truckee Meadows Area</w:t>
      </w:r>
      <w:r w:rsidR="0071168C" w:rsidRPr="0071168C">
        <w:rPr>
          <w:rFonts w:ascii="Arial" w:hAnsi="Arial" w:cs="Arial"/>
          <w:sz w:val="24"/>
          <w:szCs w:val="24"/>
        </w:rPr>
        <w:t>.</w:t>
      </w:r>
      <w:r w:rsidR="005C3BAF">
        <w:rPr>
          <w:rFonts w:ascii="Arial" w:hAnsi="Arial" w:cs="Arial"/>
          <w:sz w:val="24"/>
          <w:szCs w:val="24"/>
        </w:rPr>
        <w:t xml:space="preserve"> </w:t>
      </w:r>
      <w:r w:rsidR="005C3BAF" w:rsidRPr="0071168C">
        <w:rPr>
          <w:rFonts w:ascii="Arial" w:hAnsi="Arial" w:cs="Arial"/>
          <w:sz w:val="24"/>
          <w:szCs w:val="24"/>
        </w:rPr>
        <w:t>(Non-Action Item)</w:t>
      </w:r>
    </w:p>
    <w:p w14:paraId="4C845821" w14:textId="77777777" w:rsidR="005C3BAF" w:rsidRDefault="005C3BAF" w:rsidP="002D1D95">
      <w:pPr>
        <w:tabs>
          <w:tab w:val="right" w:pos="10800"/>
        </w:tabs>
        <w:jc w:val="both"/>
        <w:rPr>
          <w:rFonts w:ascii="Arial" w:hAnsi="Arial" w:cs="Arial"/>
          <w:sz w:val="24"/>
          <w:szCs w:val="24"/>
        </w:rPr>
      </w:pPr>
    </w:p>
    <w:p w14:paraId="38896C88" w14:textId="44F16109" w:rsidR="0071168C" w:rsidRDefault="00603B56" w:rsidP="002D1D95">
      <w:pPr>
        <w:tabs>
          <w:tab w:val="right" w:pos="10800"/>
        </w:tabs>
        <w:jc w:val="both"/>
        <w:rPr>
          <w:rFonts w:ascii="Arial" w:hAnsi="Arial" w:cs="Arial"/>
          <w:sz w:val="24"/>
          <w:szCs w:val="24"/>
        </w:rPr>
      </w:pPr>
      <w:r>
        <w:rPr>
          <w:rFonts w:ascii="Arial" w:hAnsi="Arial" w:cs="Arial"/>
          <w:sz w:val="24"/>
          <w:szCs w:val="24"/>
        </w:rPr>
        <w:t xml:space="preserve">Carly Borchard </w:t>
      </w:r>
      <w:r w:rsidR="005C3BAF">
        <w:rPr>
          <w:rFonts w:ascii="Arial" w:hAnsi="Arial" w:cs="Arial"/>
          <w:sz w:val="24"/>
          <w:szCs w:val="24"/>
        </w:rPr>
        <w:t xml:space="preserve">commented </w:t>
      </w:r>
      <w:r>
        <w:rPr>
          <w:rFonts w:ascii="Arial" w:hAnsi="Arial" w:cs="Arial"/>
          <w:sz w:val="24"/>
          <w:szCs w:val="24"/>
        </w:rPr>
        <w:t>that the master plan has not been updated for the area since 1993</w:t>
      </w:r>
      <w:r w:rsidR="00D250BF">
        <w:rPr>
          <w:rFonts w:ascii="Arial" w:hAnsi="Arial" w:cs="Arial"/>
          <w:sz w:val="24"/>
          <w:szCs w:val="24"/>
        </w:rPr>
        <w:t xml:space="preserve"> and agreed with the comments on the Verdi Character as stated in the Master Plan document provided by Eric Young.</w:t>
      </w:r>
    </w:p>
    <w:p w14:paraId="30902968" w14:textId="77777777" w:rsidR="00B90445" w:rsidRDefault="00B90445" w:rsidP="00B90445">
      <w:pPr>
        <w:tabs>
          <w:tab w:val="right" w:pos="10800"/>
        </w:tabs>
        <w:jc w:val="both"/>
        <w:rPr>
          <w:rFonts w:ascii="Arial" w:hAnsi="Arial" w:cs="Arial"/>
          <w:sz w:val="24"/>
          <w:szCs w:val="24"/>
        </w:rPr>
      </w:pPr>
    </w:p>
    <w:p w14:paraId="7F54E4C4" w14:textId="4519234C" w:rsidR="00C00D56" w:rsidRDefault="0071168C" w:rsidP="002D1D95">
      <w:pPr>
        <w:tabs>
          <w:tab w:val="right" w:pos="10800"/>
        </w:tabs>
        <w:jc w:val="both"/>
        <w:rPr>
          <w:rFonts w:ascii="Arial" w:hAnsi="Arial" w:cs="Arial"/>
          <w:sz w:val="24"/>
          <w:szCs w:val="24"/>
        </w:rPr>
      </w:pPr>
      <w:r w:rsidRPr="00C00D56">
        <w:rPr>
          <w:rFonts w:ascii="Arial" w:hAnsi="Arial" w:cs="Arial"/>
          <w:b/>
          <w:bCs/>
          <w:sz w:val="24"/>
          <w:szCs w:val="24"/>
        </w:rPr>
        <w:t>10. GENERAL PUBLIC COMMENT</w:t>
      </w:r>
      <w:r w:rsidRPr="0071168C">
        <w:rPr>
          <w:rFonts w:ascii="Arial" w:hAnsi="Arial" w:cs="Arial"/>
          <w:sz w:val="24"/>
          <w:szCs w:val="24"/>
        </w:rPr>
        <w:t xml:space="preserve"> – </w:t>
      </w:r>
      <w:r w:rsidR="00AE01B6">
        <w:rPr>
          <w:rFonts w:ascii="Arial" w:hAnsi="Arial" w:cs="Arial"/>
          <w:sz w:val="24"/>
          <w:szCs w:val="24"/>
        </w:rPr>
        <w:t xml:space="preserve">There were no requests for public comment. </w:t>
      </w:r>
    </w:p>
    <w:p w14:paraId="7D64824B" w14:textId="77777777" w:rsidR="00AC2D38" w:rsidRPr="002477EB" w:rsidRDefault="00AC2D38" w:rsidP="002D1D95">
      <w:pPr>
        <w:tabs>
          <w:tab w:val="right" w:pos="10800"/>
        </w:tabs>
        <w:jc w:val="both"/>
        <w:rPr>
          <w:rFonts w:ascii="Arial" w:hAnsi="Arial" w:cs="Arial"/>
          <w:sz w:val="24"/>
          <w:szCs w:val="24"/>
        </w:rPr>
      </w:pPr>
    </w:p>
    <w:p w14:paraId="034C8E42" w14:textId="134AC734" w:rsidR="002D1D95" w:rsidRPr="002477EB" w:rsidRDefault="002D1D95" w:rsidP="002D1D95">
      <w:pPr>
        <w:tabs>
          <w:tab w:val="right" w:pos="10800"/>
        </w:tabs>
        <w:jc w:val="both"/>
        <w:rPr>
          <w:rFonts w:ascii="Arial" w:hAnsi="Arial" w:cs="Arial"/>
          <w:b/>
          <w:bCs/>
          <w:sz w:val="24"/>
          <w:szCs w:val="24"/>
        </w:rPr>
      </w:pPr>
      <w:r w:rsidRPr="002477EB">
        <w:rPr>
          <w:rFonts w:ascii="Arial" w:hAnsi="Arial" w:cs="Arial"/>
          <w:b/>
          <w:bCs/>
          <w:sz w:val="24"/>
          <w:szCs w:val="24"/>
        </w:rPr>
        <w:t>ADJOURNMENT</w:t>
      </w:r>
      <w:r w:rsidR="00375843" w:rsidRPr="002477EB">
        <w:rPr>
          <w:rFonts w:ascii="Arial" w:hAnsi="Arial" w:cs="Arial"/>
          <w:b/>
          <w:bCs/>
          <w:sz w:val="24"/>
          <w:szCs w:val="24"/>
        </w:rPr>
        <w:t xml:space="preserve"> – </w:t>
      </w:r>
      <w:r w:rsidR="00375843" w:rsidRPr="002477EB">
        <w:rPr>
          <w:rFonts w:ascii="Arial" w:hAnsi="Arial" w:cs="Arial"/>
          <w:sz w:val="24"/>
          <w:szCs w:val="24"/>
        </w:rPr>
        <w:t xml:space="preserve">The meeting adjourned at </w:t>
      </w:r>
      <w:r w:rsidR="005C11DF">
        <w:rPr>
          <w:rFonts w:ascii="Arial" w:hAnsi="Arial" w:cs="Arial"/>
          <w:sz w:val="24"/>
          <w:szCs w:val="24"/>
        </w:rPr>
        <w:t>7</w:t>
      </w:r>
      <w:r w:rsidR="00AE01B6">
        <w:rPr>
          <w:rFonts w:ascii="Arial" w:hAnsi="Arial" w:cs="Arial"/>
          <w:sz w:val="24"/>
          <w:szCs w:val="24"/>
        </w:rPr>
        <w:t>:</w:t>
      </w:r>
      <w:r w:rsidR="009B365A">
        <w:rPr>
          <w:rFonts w:ascii="Arial" w:hAnsi="Arial" w:cs="Arial"/>
          <w:sz w:val="24"/>
          <w:szCs w:val="24"/>
        </w:rPr>
        <w:t>1</w:t>
      </w:r>
      <w:r w:rsidR="00B90445">
        <w:rPr>
          <w:rFonts w:ascii="Arial" w:hAnsi="Arial" w:cs="Arial"/>
          <w:sz w:val="24"/>
          <w:szCs w:val="24"/>
        </w:rPr>
        <w:t>6</w:t>
      </w:r>
      <w:r w:rsidR="00375843" w:rsidRPr="002477EB">
        <w:rPr>
          <w:rFonts w:ascii="Arial" w:hAnsi="Arial" w:cs="Arial"/>
          <w:sz w:val="24"/>
          <w:szCs w:val="24"/>
        </w:rPr>
        <w:t xml:space="preserve"> p.m.</w:t>
      </w:r>
    </w:p>
    <w:sectPr w:rsidR="002D1D95" w:rsidRPr="002477EB" w:rsidSect="00B83C2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DBB71" w14:textId="77777777" w:rsidR="00725049" w:rsidRDefault="00725049">
      <w:r>
        <w:separator/>
      </w:r>
    </w:p>
  </w:endnote>
  <w:endnote w:type="continuationSeparator" w:id="0">
    <w:p w14:paraId="6D4A170E" w14:textId="77777777" w:rsidR="00725049" w:rsidRDefault="00725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ifthAv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9219836" w14:textId="77777777" w:rsidR="00236DDB" w:rsidRDefault="00236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4E96"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31BE67" w14:textId="77777777" w:rsidR="00236DDB" w:rsidRPr="0061185B" w:rsidRDefault="00236DDB" w:rsidP="0061185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0C7B" w14:textId="77777777" w:rsidR="00534273" w:rsidRDefault="00534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20C82" w14:textId="77777777" w:rsidR="00725049" w:rsidRDefault="00725049">
      <w:r>
        <w:separator/>
      </w:r>
    </w:p>
  </w:footnote>
  <w:footnote w:type="continuationSeparator" w:id="0">
    <w:p w14:paraId="5792806D" w14:textId="77777777" w:rsidR="00725049" w:rsidRDefault="00725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54EA0" w14:textId="77777777" w:rsidR="00534273" w:rsidRDefault="00534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95951"/>
      <w:docPartObj>
        <w:docPartGallery w:val="Watermarks"/>
        <w:docPartUnique/>
      </w:docPartObj>
    </w:sdtPr>
    <w:sdtEndPr/>
    <w:sdtContent>
      <w:p w14:paraId="670A082A" w14:textId="181D7098" w:rsidR="00534273" w:rsidRDefault="00A13075">
        <w:pPr>
          <w:pStyle w:val="Header"/>
        </w:pPr>
        <w:r>
          <w:rPr>
            <w:noProof/>
          </w:rPr>
          <w:pict w14:anchorId="7E1A4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23204" w14:textId="77777777" w:rsidR="00534273" w:rsidRDefault="00534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974"/>
    <w:multiLevelType w:val="hybridMultilevel"/>
    <w:tmpl w:val="9212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39F"/>
    <w:multiLevelType w:val="hybridMultilevel"/>
    <w:tmpl w:val="6380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85319"/>
    <w:multiLevelType w:val="hybridMultilevel"/>
    <w:tmpl w:val="4840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A3C26"/>
    <w:multiLevelType w:val="hybridMultilevel"/>
    <w:tmpl w:val="8C0A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87BAE"/>
    <w:multiLevelType w:val="hybridMultilevel"/>
    <w:tmpl w:val="2EC6E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E35D9"/>
    <w:multiLevelType w:val="hybridMultilevel"/>
    <w:tmpl w:val="05E2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61CAD"/>
    <w:multiLevelType w:val="hybridMultilevel"/>
    <w:tmpl w:val="86B0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049DF"/>
    <w:multiLevelType w:val="hybridMultilevel"/>
    <w:tmpl w:val="CE12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340CC"/>
    <w:multiLevelType w:val="hybridMultilevel"/>
    <w:tmpl w:val="0B56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92FFD"/>
    <w:multiLevelType w:val="hybridMultilevel"/>
    <w:tmpl w:val="1750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4F4A73"/>
    <w:multiLevelType w:val="hybridMultilevel"/>
    <w:tmpl w:val="CDC0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9774A"/>
    <w:multiLevelType w:val="hybridMultilevel"/>
    <w:tmpl w:val="67A21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C291E"/>
    <w:multiLevelType w:val="hybridMultilevel"/>
    <w:tmpl w:val="3552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B7376"/>
    <w:multiLevelType w:val="hybridMultilevel"/>
    <w:tmpl w:val="852ED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46701"/>
    <w:multiLevelType w:val="multilevel"/>
    <w:tmpl w:val="BAAE20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F877A2"/>
    <w:multiLevelType w:val="hybridMultilevel"/>
    <w:tmpl w:val="92A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556A9"/>
    <w:multiLevelType w:val="hybridMultilevel"/>
    <w:tmpl w:val="988A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A20E2"/>
    <w:multiLevelType w:val="hybridMultilevel"/>
    <w:tmpl w:val="89B8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90A6E"/>
    <w:multiLevelType w:val="hybridMultilevel"/>
    <w:tmpl w:val="C380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94DC7"/>
    <w:multiLevelType w:val="hybridMultilevel"/>
    <w:tmpl w:val="11180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9B3F66"/>
    <w:multiLevelType w:val="hybridMultilevel"/>
    <w:tmpl w:val="CD40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B130F"/>
    <w:multiLevelType w:val="hybridMultilevel"/>
    <w:tmpl w:val="F6F47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6B0D04"/>
    <w:multiLevelType w:val="hybridMultilevel"/>
    <w:tmpl w:val="E5D6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B49B6"/>
    <w:multiLevelType w:val="hybridMultilevel"/>
    <w:tmpl w:val="35EA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81DC0"/>
    <w:multiLevelType w:val="hybridMultilevel"/>
    <w:tmpl w:val="12080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A5AA6"/>
    <w:multiLevelType w:val="hybridMultilevel"/>
    <w:tmpl w:val="AD9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057B6"/>
    <w:multiLevelType w:val="hybridMultilevel"/>
    <w:tmpl w:val="3B2A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75F52"/>
    <w:multiLevelType w:val="hybridMultilevel"/>
    <w:tmpl w:val="1E2A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D7712"/>
    <w:multiLevelType w:val="hybridMultilevel"/>
    <w:tmpl w:val="8FA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80491F"/>
    <w:multiLevelType w:val="hybridMultilevel"/>
    <w:tmpl w:val="D374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77730"/>
    <w:multiLevelType w:val="hybridMultilevel"/>
    <w:tmpl w:val="8090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A64C2"/>
    <w:multiLevelType w:val="hybridMultilevel"/>
    <w:tmpl w:val="8388A1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27E14"/>
    <w:multiLevelType w:val="hybridMultilevel"/>
    <w:tmpl w:val="30DE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149E0"/>
    <w:multiLevelType w:val="hybridMultilevel"/>
    <w:tmpl w:val="CC1A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E1911"/>
    <w:multiLevelType w:val="hybridMultilevel"/>
    <w:tmpl w:val="A0A2D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91AAE"/>
    <w:multiLevelType w:val="hybridMultilevel"/>
    <w:tmpl w:val="FA38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E46B4"/>
    <w:multiLevelType w:val="hybridMultilevel"/>
    <w:tmpl w:val="3F84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33B67"/>
    <w:multiLevelType w:val="hybridMultilevel"/>
    <w:tmpl w:val="2F32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81B44"/>
    <w:multiLevelType w:val="hybridMultilevel"/>
    <w:tmpl w:val="F580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31F35"/>
    <w:multiLevelType w:val="hybridMultilevel"/>
    <w:tmpl w:val="B45E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6472236">
    <w:abstractNumId w:val="8"/>
  </w:num>
  <w:num w:numId="2" w16cid:durableId="1756708738">
    <w:abstractNumId w:val="33"/>
  </w:num>
  <w:num w:numId="3" w16cid:durableId="963536434">
    <w:abstractNumId w:val="3"/>
  </w:num>
  <w:num w:numId="4" w16cid:durableId="1532112483">
    <w:abstractNumId w:val="17"/>
  </w:num>
  <w:num w:numId="5" w16cid:durableId="676536424">
    <w:abstractNumId w:val="26"/>
  </w:num>
  <w:num w:numId="6" w16cid:durableId="352149318">
    <w:abstractNumId w:val="5"/>
  </w:num>
  <w:num w:numId="7" w16cid:durableId="1528373883">
    <w:abstractNumId w:val="30"/>
  </w:num>
  <w:num w:numId="8" w16cid:durableId="1432702428">
    <w:abstractNumId w:val="10"/>
  </w:num>
  <w:num w:numId="9" w16cid:durableId="435751268">
    <w:abstractNumId w:val="1"/>
  </w:num>
  <w:num w:numId="10" w16cid:durableId="680939207">
    <w:abstractNumId w:val="38"/>
  </w:num>
  <w:num w:numId="11" w16cid:durableId="1436243494">
    <w:abstractNumId w:val="27"/>
  </w:num>
  <w:num w:numId="12" w16cid:durableId="262036308">
    <w:abstractNumId w:val="4"/>
  </w:num>
  <w:num w:numId="13" w16cid:durableId="651100660">
    <w:abstractNumId w:val="18"/>
  </w:num>
  <w:num w:numId="14" w16cid:durableId="309598446">
    <w:abstractNumId w:val="25"/>
  </w:num>
  <w:num w:numId="15" w16cid:durableId="251280495">
    <w:abstractNumId w:val="11"/>
  </w:num>
  <w:num w:numId="16" w16cid:durableId="889346191">
    <w:abstractNumId w:val="15"/>
  </w:num>
  <w:num w:numId="17" w16cid:durableId="548684315">
    <w:abstractNumId w:val="23"/>
  </w:num>
  <w:num w:numId="18" w16cid:durableId="637035628">
    <w:abstractNumId w:val="37"/>
  </w:num>
  <w:num w:numId="19" w16cid:durableId="1124543793">
    <w:abstractNumId w:val="22"/>
  </w:num>
  <w:num w:numId="20" w16cid:durableId="380598653">
    <w:abstractNumId w:val="20"/>
  </w:num>
  <w:num w:numId="21" w16cid:durableId="1040398527">
    <w:abstractNumId w:val="16"/>
  </w:num>
  <w:num w:numId="22" w16cid:durableId="842865143">
    <w:abstractNumId w:val="9"/>
  </w:num>
  <w:num w:numId="23" w16cid:durableId="1212234867">
    <w:abstractNumId w:val="32"/>
  </w:num>
  <w:num w:numId="24" w16cid:durableId="430659679">
    <w:abstractNumId w:val="2"/>
  </w:num>
  <w:num w:numId="25" w16cid:durableId="1221557045">
    <w:abstractNumId w:val="6"/>
  </w:num>
  <w:num w:numId="26" w16cid:durableId="12610100">
    <w:abstractNumId w:val="24"/>
  </w:num>
  <w:num w:numId="27" w16cid:durableId="1470054520">
    <w:abstractNumId w:val="13"/>
  </w:num>
  <w:num w:numId="28" w16cid:durableId="301348051">
    <w:abstractNumId w:val="14"/>
  </w:num>
  <w:num w:numId="29" w16cid:durableId="1921523945">
    <w:abstractNumId w:val="34"/>
  </w:num>
  <w:num w:numId="30" w16cid:durableId="1785730756">
    <w:abstractNumId w:val="39"/>
  </w:num>
  <w:num w:numId="31" w16cid:durableId="2057657167">
    <w:abstractNumId w:val="28"/>
  </w:num>
  <w:num w:numId="32" w16cid:durableId="1007100433">
    <w:abstractNumId w:val="12"/>
  </w:num>
  <w:num w:numId="33" w16cid:durableId="307784353">
    <w:abstractNumId w:val="7"/>
  </w:num>
  <w:num w:numId="34" w16cid:durableId="909146990">
    <w:abstractNumId w:val="19"/>
  </w:num>
  <w:num w:numId="35" w16cid:durableId="1189026088">
    <w:abstractNumId w:val="35"/>
  </w:num>
  <w:num w:numId="36" w16cid:durableId="1902400976">
    <w:abstractNumId w:val="0"/>
  </w:num>
  <w:num w:numId="37" w16cid:durableId="12343582">
    <w:abstractNumId w:val="29"/>
  </w:num>
  <w:num w:numId="38" w16cid:durableId="275453310">
    <w:abstractNumId w:val="21"/>
  </w:num>
  <w:num w:numId="39" w16cid:durableId="1334529719">
    <w:abstractNumId w:val="31"/>
  </w:num>
  <w:num w:numId="40" w16cid:durableId="1771120440">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yMDEyM7cwsTAzNrdU0lEKTi0uzszPAykwNKoFAPDRbgctAAAA"/>
  </w:docVars>
  <w:rsids>
    <w:rsidRoot w:val="00024763"/>
    <w:rsid w:val="000002F7"/>
    <w:rsid w:val="0000060B"/>
    <w:rsid w:val="000016D2"/>
    <w:rsid w:val="00001C0C"/>
    <w:rsid w:val="0000255A"/>
    <w:rsid w:val="00002F0D"/>
    <w:rsid w:val="00003285"/>
    <w:rsid w:val="0000476E"/>
    <w:rsid w:val="000058BF"/>
    <w:rsid w:val="00005903"/>
    <w:rsid w:val="00005D3F"/>
    <w:rsid w:val="00005E0B"/>
    <w:rsid w:val="00006AF2"/>
    <w:rsid w:val="00006DC7"/>
    <w:rsid w:val="000075A4"/>
    <w:rsid w:val="00007674"/>
    <w:rsid w:val="00010455"/>
    <w:rsid w:val="00010A10"/>
    <w:rsid w:val="00010D9B"/>
    <w:rsid w:val="00011278"/>
    <w:rsid w:val="000112D8"/>
    <w:rsid w:val="000113E2"/>
    <w:rsid w:val="000118F8"/>
    <w:rsid w:val="000119AE"/>
    <w:rsid w:val="00011E49"/>
    <w:rsid w:val="00011FCB"/>
    <w:rsid w:val="00012259"/>
    <w:rsid w:val="0001287F"/>
    <w:rsid w:val="00012973"/>
    <w:rsid w:val="00012B43"/>
    <w:rsid w:val="000139B2"/>
    <w:rsid w:val="00013EAB"/>
    <w:rsid w:val="000145B2"/>
    <w:rsid w:val="000145CF"/>
    <w:rsid w:val="00014B3D"/>
    <w:rsid w:val="00014BCC"/>
    <w:rsid w:val="0001531A"/>
    <w:rsid w:val="000153DC"/>
    <w:rsid w:val="00015678"/>
    <w:rsid w:val="0001577F"/>
    <w:rsid w:val="00015ED5"/>
    <w:rsid w:val="00016035"/>
    <w:rsid w:val="00016297"/>
    <w:rsid w:val="00016847"/>
    <w:rsid w:val="00017441"/>
    <w:rsid w:val="000174E9"/>
    <w:rsid w:val="00017630"/>
    <w:rsid w:val="0001785E"/>
    <w:rsid w:val="00017A5E"/>
    <w:rsid w:val="00020099"/>
    <w:rsid w:val="0002017A"/>
    <w:rsid w:val="000211B2"/>
    <w:rsid w:val="0002134E"/>
    <w:rsid w:val="000223E1"/>
    <w:rsid w:val="00022955"/>
    <w:rsid w:val="00022EBD"/>
    <w:rsid w:val="00022F91"/>
    <w:rsid w:val="000234EF"/>
    <w:rsid w:val="000239B6"/>
    <w:rsid w:val="00023D8B"/>
    <w:rsid w:val="00023E89"/>
    <w:rsid w:val="0002458F"/>
    <w:rsid w:val="00024723"/>
    <w:rsid w:val="00024763"/>
    <w:rsid w:val="00025123"/>
    <w:rsid w:val="00025662"/>
    <w:rsid w:val="00025762"/>
    <w:rsid w:val="0002622C"/>
    <w:rsid w:val="0002685E"/>
    <w:rsid w:val="00026E0B"/>
    <w:rsid w:val="00026FB7"/>
    <w:rsid w:val="0002705F"/>
    <w:rsid w:val="0002782C"/>
    <w:rsid w:val="0002799F"/>
    <w:rsid w:val="00030BBB"/>
    <w:rsid w:val="00030D72"/>
    <w:rsid w:val="0003143B"/>
    <w:rsid w:val="00031B88"/>
    <w:rsid w:val="00032C2D"/>
    <w:rsid w:val="00032E08"/>
    <w:rsid w:val="000331D2"/>
    <w:rsid w:val="0003338E"/>
    <w:rsid w:val="00033BDE"/>
    <w:rsid w:val="00033C3E"/>
    <w:rsid w:val="000341FC"/>
    <w:rsid w:val="000359E9"/>
    <w:rsid w:val="00035AC1"/>
    <w:rsid w:val="0003654B"/>
    <w:rsid w:val="00036B59"/>
    <w:rsid w:val="00036DA8"/>
    <w:rsid w:val="00037512"/>
    <w:rsid w:val="0003776D"/>
    <w:rsid w:val="00037BDD"/>
    <w:rsid w:val="00037CAC"/>
    <w:rsid w:val="00037D76"/>
    <w:rsid w:val="00037DD1"/>
    <w:rsid w:val="00037FC5"/>
    <w:rsid w:val="0004087C"/>
    <w:rsid w:val="0004093F"/>
    <w:rsid w:val="00041A31"/>
    <w:rsid w:val="00041FBC"/>
    <w:rsid w:val="00041FCD"/>
    <w:rsid w:val="00042D38"/>
    <w:rsid w:val="00043211"/>
    <w:rsid w:val="0004329F"/>
    <w:rsid w:val="00043DD7"/>
    <w:rsid w:val="000440FD"/>
    <w:rsid w:val="00044387"/>
    <w:rsid w:val="00044E35"/>
    <w:rsid w:val="00044EBC"/>
    <w:rsid w:val="000458BF"/>
    <w:rsid w:val="00045E7F"/>
    <w:rsid w:val="00046ED7"/>
    <w:rsid w:val="000501D7"/>
    <w:rsid w:val="00050468"/>
    <w:rsid w:val="00050716"/>
    <w:rsid w:val="00050FF7"/>
    <w:rsid w:val="0005137C"/>
    <w:rsid w:val="00051CC3"/>
    <w:rsid w:val="0005280C"/>
    <w:rsid w:val="00052A32"/>
    <w:rsid w:val="0005313E"/>
    <w:rsid w:val="000536E9"/>
    <w:rsid w:val="00053990"/>
    <w:rsid w:val="00053B0A"/>
    <w:rsid w:val="000554AF"/>
    <w:rsid w:val="000574E0"/>
    <w:rsid w:val="00057502"/>
    <w:rsid w:val="000575CF"/>
    <w:rsid w:val="000575D7"/>
    <w:rsid w:val="000579B2"/>
    <w:rsid w:val="00057FBF"/>
    <w:rsid w:val="000600F7"/>
    <w:rsid w:val="00060313"/>
    <w:rsid w:val="000603FA"/>
    <w:rsid w:val="000607B0"/>
    <w:rsid w:val="00060B5E"/>
    <w:rsid w:val="00061A45"/>
    <w:rsid w:val="00061B6E"/>
    <w:rsid w:val="00061F2F"/>
    <w:rsid w:val="000624E9"/>
    <w:rsid w:val="0006283B"/>
    <w:rsid w:val="00062A65"/>
    <w:rsid w:val="00063CCE"/>
    <w:rsid w:val="00065816"/>
    <w:rsid w:val="00065DF7"/>
    <w:rsid w:val="00065E14"/>
    <w:rsid w:val="00066631"/>
    <w:rsid w:val="000668BB"/>
    <w:rsid w:val="0006696B"/>
    <w:rsid w:val="000702FA"/>
    <w:rsid w:val="00070377"/>
    <w:rsid w:val="00070500"/>
    <w:rsid w:val="00070889"/>
    <w:rsid w:val="00070BB8"/>
    <w:rsid w:val="000713E1"/>
    <w:rsid w:val="000718BB"/>
    <w:rsid w:val="000731D2"/>
    <w:rsid w:val="00073437"/>
    <w:rsid w:val="0007349B"/>
    <w:rsid w:val="00073A45"/>
    <w:rsid w:val="00073AE8"/>
    <w:rsid w:val="00073F8A"/>
    <w:rsid w:val="00074105"/>
    <w:rsid w:val="000745D3"/>
    <w:rsid w:val="0007474F"/>
    <w:rsid w:val="00074CB4"/>
    <w:rsid w:val="00074D24"/>
    <w:rsid w:val="00075BAE"/>
    <w:rsid w:val="000762A9"/>
    <w:rsid w:val="00076419"/>
    <w:rsid w:val="000765D6"/>
    <w:rsid w:val="00076E9E"/>
    <w:rsid w:val="00077208"/>
    <w:rsid w:val="0007766F"/>
    <w:rsid w:val="000777C2"/>
    <w:rsid w:val="00077918"/>
    <w:rsid w:val="00077D7D"/>
    <w:rsid w:val="00080BEE"/>
    <w:rsid w:val="000815F7"/>
    <w:rsid w:val="000821C5"/>
    <w:rsid w:val="00082390"/>
    <w:rsid w:val="000828E7"/>
    <w:rsid w:val="00082A1D"/>
    <w:rsid w:val="00082CBE"/>
    <w:rsid w:val="00082D25"/>
    <w:rsid w:val="00083293"/>
    <w:rsid w:val="000837FE"/>
    <w:rsid w:val="00083842"/>
    <w:rsid w:val="0008399B"/>
    <w:rsid w:val="00083B68"/>
    <w:rsid w:val="00083B82"/>
    <w:rsid w:val="00084152"/>
    <w:rsid w:val="000842FE"/>
    <w:rsid w:val="00084498"/>
    <w:rsid w:val="00084D92"/>
    <w:rsid w:val="00084EC6"/>
    <w:rsid w:val="00085C42"/>
    <w:rsid w:val="000868D7"/>
    <w:rsid w:val="00086C11"/>
    <w:rsid w:val="00087053"/>
    <w:rsid w:val="00087D18"/>
    <w:rsid w:val="00090F29"/>
    <w:rsid w:val="0009125A"/>
    <w:rsid w:val="00091E64"/>
    <w:rsid w:val="00093618"/>
    <w:rsid w:val="00093D2A"/>
    <w:rsid w:val="0009406D"/>
    <w:rsid w:val="000945C9"/>
    <w:rsid w:val="00094634"/>
    <w:rsid w:val="0009476A"/>
    <w:rsid w:val="000955E6"/>
    <w:rsid w:val="0009564B"/>
    <w:rsid w:val="00095A3C"/>
    <w:rsid w:val="00095B4C"/>
    <w:rsid w:val="00096486"/>
    <w:rsid w:val="00097616"/>
    <w:rsid w:val="000A0AE3"/>
    <w:rsid w:val="000A0F55"/>
    <w:rsid w:val="000A1129"/>
    <w:rsid w:val="000A15D4"/>
    <w:rsid w:val="000A15E3"/>
    <w:rsid w:val="000A18C7"/>
    <w:rsid w:val="000A1B99"/>
    <w:rsid w:val="000A2010"/>
    <w:rsid w:val="000A2678"/>
    <w:rsid w:val="000A270D"/>
    <w:rsid w:val="000A2A03"/>
    <w:rsid w:val="000A2C29"/>
    <w:rsid w:val="000A3B1A"/>
    <w:rsid w:val="000A3B77"/>
    <w:rsid w:val="000A4072"/>
    <w:rsid w:val="000A429A"/>
    <w:rsid w:val="000A4E26"/>
    <w:rsid w:val="000A4EB1"/>
    <w:rsid w:val="000A56CD"/>
    <w:rsid w:val="000A584B"/>
    <w:rsid w:val="000A682B"/>
    <w:rsid w:val="000A7508"/>
    <w:rsid w:val="000A7F1D"/>
    <w:rsid w:val="000A7FF4"/>
    <w:rsid w:val="000B0313"/>
    <w:rsid w:val="000B0BD7"/>
    <w:rsid w:val="000B1985"/>
    <w:rsid w:val="000B2113"/>
    <w:rsid w:val="000B2370"/>
    <w:rsid w:val="000B2C6B"/>
    <w:rsid w:val="000B3ACF"/>
    <w:rsid w:val="000B4035"/>
    <w:rsid w:val="000B4084"/>
    <w:rsid w:val="000B4446"/>
    <w:rsid w:val="000B4D3A"/>
    <w:rsid w:val="000B5A1C"/>
    <w:rsid w:val="000B629D"/>
    <w:rsid w:val="000B653C"/>
    <w:rsid w:val="000B668C"/>
    <w:rsid w:val="000B6768"/>
    <w:rsid w:val="000B6F5E"/>
    <w:rsid w:val="000B73F1"/>
    <w:rsid w:val="000B7E98"/>
    <w:rsid w:val="000C085F"/>
    <w:rsid w:val="000C0ACB"/>
    <w:rsid w:val="000C17E4"/>
    <w:rsid w:val="000C1966"/>
    <w:rsid w:val="000C2E58"/>
    <w:rsid w:val="000C439E"/>
    <w:rsid w:val="000C478B"/>
    <w:rsid w:val="000C5258"/>
    <w:rsid w:val="000C5D3A"/>
    <w:rsid w:val="000C6743"/>
    <w:rsid w:val="000C6952"/>
    <w:rsid w:val="000C72D4"/>
    <w:rsid w:val="000C7856"/>
    <w:rsid w:val="000C7DA1"/>
    <w:rsid w:val="000D0815"/>
    <w:rsid w:val="000D1366"/>
    <w:rsid w:val="000D1C8E"/>
    <w:rsid w:val="000D2A0D"/>
    <w:rsid w:val="000D34FF"/>
    <w:rsid w:val="000D36C6"/>
    <w:rsid w:val="000D3AB7"/>
    <w:rsid w:val="000D3B31"/>
    <w:rsid w:val="000D43C3"/>
    <w:rsid w:val="000D443A"/>
    <w:rsid w:val="000D4D56"/>
    <w:rsid w:val="000D5E6A"/>
    <w:rsid w:val="000D6B53"/>
    <w:rsid w:val="000D6C1B"/>
    <w:rsid w:val="000D6D4E"/>
    <w:rsid w:val="000D743A"/>
    <w:rsid w:val="000D792A"/>
    <w:rsid w:val="000E01BA"/>
    <w:rsid w:val="000E0499"/>
    <w:rsid w:val="000E0626"/>
    <w:rsid w:val="000E0BDB"/>
    <w:rsid w:val="000E20BB"/>
    <w:rsid w:val="000E3B88"/>
    <w:rsid w:val="000E44D4"/>
    <w:rsid w:val="000E4558"/>
    <w:rsid w:val="000E4E1E"/>
    <w:rsid w:val="000E5B19"/>
    <w:rsid w:val="000E5BBA"/>
    <w:rsid w:val="000E648A"/>
    <w:rsid w:val="000E6F61"/>
    <w:rsid w:val="000E7430"/>
    <w:rsid w:val="000E74A2"/>
    <w:rsid w:val="000E76C2"/>
    <w:rsid w:val="000E7BEA"/>
    <w:rsid w:val="000F01B1"/>
    <w:rsid w:val="000F0239"/>
    <w:rsid w:val="000F0728"/>
    <w:rsid w:val="000F0977"/>
    <w:rsid w:val="000F0EA1"/>
    <w:rsid w:val="000F0F4F"/>
    <w:rsid w:val="000F11FE"/>
    <w:rsid w:val="000F1C5A"/>
    <w:rsid w:val="000F1D6A"/>
    <w:rsid w:val="000F230B"/>
    <w:rsid w:val="000F2E12"/>
    <w:rsid w:val="000F2FF4"/>
    <w:rsid w:val="000F36CB"/>
    <w:rsid w:val="000F392C"/>
    <w:rsid w:val="000F3A8F"/>
    <w:rsid w:val="000F3A94"/>
    <w:rsid w:val="000F4340"/>
    <w:rsid w:val="000F5356"/>
    <w:rsid w:val="000F5D35"/>
    <w:rsid w:val="000F5FBB"/>
    <w:rsid w:val="000F6438"/>
    <w:rsid w:val="000F7124"/>
    <w:rsid w:val="000F74D2"/>
    <w:rsid w:val="000F7A47"/>
    <w:rsid w:val="001001D8"/>
    <w:rsid w:val="0010036B"/>
    <w:rsid w:val="001003C2"/>
    <w:rsid w:val="0010047E"/>
    <w:rsid w:val="00100EDD"/>
    <w:rsid w:val="0010169C"/>
    <w:rsid w:val="00101D01"/>
    <w:rsid w:val="0010261D"/>
    <w:rsid w:val="00102F68"/>
    <w:rsid w:val="00103FCA"/>
    <w:rsid w:val="001042AE"/>
    <w:rsid w:val="0010481F"/>
    <w:rsid w:val="00104E9B"/>
    <w:rsid w:val="0010525A"/>
    <w:rsid w:val="00105B6B"/>
    <w:rsid w:val="001060B4"/>
    <w:rsid w:val="001066E6"/>
    <w:rsid w:val="00106DB5"/>
    <w:rsid w:val="001078E2"/>
    <w:rsid w:val="00107A85"/>
    <w:rsid w:val="00107E65"/>
    <w:rsid w:val="00110049"/>
    <w:rsid w:val="00110608"/>
    <w:rsid w:val="001106AA"/>
    <w:rsid w:val="00110BC6"/>
    <w:rsid w:val="001119FF"/>
    <w:rsid w:val="001127A4"/>
    <w:rsid w:val="001128DB"/>
    <w:rsid w:val="00112D87"/>
    <w:rsid w:val="00112F3F"/>
    <w:rsid w:val="00113198"/>
    <w:rsid w:val="00113873"/>
    <w:rsid w:val="00113AC7"/>
    <w:rsid w:val="00113E04"/>
    <w:rsid w:val="00114420"/>
    <w:rsid w:val="001154A4"/>
    <w:rsid w:val="00115E21"/>
    <w:rsid w:val="00115E9A"/>
    <w:rsid w:val="001163CC"/>
    <w:rsid w:val="00116A4B"/>
    <w:rsid w:val="00116AFF"/>
    <w:rsid w:val="00116B41"/>
    <w:rsid w:val="00116BB4"/>
    <w:rsid w:val="00116FC9"/>
    <w:rsid w:val="00117309"/>
    <w:rsid w:val="0011779A"/>
    <w:rsid w:val="00117B3B"/>
    <w:rsid w:val="00117C45"/>
    <w:rsid w:val="00117E25"/>
    <w:rsid w:val="00120378"/>
    <w:rsid w:val="00120B36"/>
    <w:rsid w:val="00120EA5"/>
    <w:rsid w:val="00121104"/>
    <w:rsid w:val="00121366"/>
    <w:rsid w:val="00121ED9"/>
    <w:rsid w:val="00121FD6"/>
    <w:rsid w:val="0012293E"/>
    <w:rsid w:val="00122E5F"/>
    <w:rsid w:val="001239FD"/>
    <w:rsid w:val="00123CE9"/>
    <w:rsid w:val="00123D0A"/>
    <w:rsid w:val="00124473"/>
    <w:rsid w:val="00124BB1"/>
    <w:rsid w:val="00125185"/>
    <w:rsid w:val="00125A54"/>
    <w:rsid w:val="00125B4C"/>
    <w:rsid w:val="001264F1"/>
    <w:rsid w:val="00126BF9"/>
    <w:rsid w:val="00127732"/>
    <w:rsid w:val="00130F27"/>
    <w:rsid w:val="00131F9D"/>
    <w:rsid w:val="00132048"/>
    <w:rsid w:val="00132748"/>
    <w:rsid w:val="001327DC"/>
    <w:rsid w:val="00132C03"/>
    <w:rsid w:val="00132FE9"/>
    <w:rsid w:val="001331AF"/>
    <w:rsid w:val="0013397F"/>
    <w:rsid w:val="00134043"/>
    <w:rsid w:val="001342F8"/>
    <w:rsid w:val="00134690"/>
    <w:rsid w:val="00134746"/>
    <w:rsid w:val="00134BC2"/>
    <w:rsid w:val="00136FE1"/>
    <w:rsid w:val="00137B0A"/>
    <w:rsid w:val="00137DAE"/>
    <w:rsid w:val="0014023C"/>
    <w:rsid w:val="00140845"/>
    <w:rsid w:val="001409F6"/>
    <w:rsid w:val="00140C62"/>
    <w:rsid w:val="00140E8B"/>
    <w:rsid w:val="0014133C"/>
    <w:rsid w:val="0014134C"/>
    <w:rsid w:val="00141C0C"/>
    <w:rsid w:val="00141C1E"/>
    <w:rsid w:val="00141C5B"/>
    <w:rsid w:val="00141E62"/>
    <w:rsid w:val="0014256A"/>
    <w:rsid w:val="00142991"/>
    <w:rsid w:val="00143458"/>
    <w:rsid w:val="00143BE9"/>
    <w:rsid w:val="00144729"/>
    <w:rsid w:val="001448E7"/>
    <w:rsid w:val="00144EDE"/>
    <w:rsid w:val="00145655"/>
    <w:rsid w:val="00145AB2"/>
    <w:rsid w:val="00145D08"/>
    <w:rsid w:val="00146687"/>
    <w:rsid w:val="00146BEF"/>
    <w:rsid w:val="00147495"/>
    <w:rsid w:val="001477D6"/>
    <w:rsid w:val="00147B63"/>
    <w:rsid w:val="00147FA7"/>
    <w:rsid w:val="001500C2"/>
    <w:rsid w:val="00150290"/>
    <w:rsid w:val="001505CA"/>
    <w:rsid w:val="001508A8"/>
    <w:rsid w:val="001517E4"/>
    <w:rsid w:val="0015185E"/>
    <w:rsid w:val="00151E85"/>
    <w:rsid w:val="001522BF"/>
    <w:rsid w:val="001525B4"/>
    <w:rsid w:val="0015283A"/>
    <w:rsid w:val="00152A86"/>
    <w:rsid w:val="00152E06"/>
    <w:rsid w:val="00152E95"/>
    <w:rsid w:val="00153574"/>
    <w:rsid w:val="001538E9"/>
    <w:rsid w:val="00153985"/>
    <w:rsid w:val="001542CF"/>
    <w:rsid w:val="00154807"/>
    <w:rsid w:val="00154F16"/>
    <w:rsid w:val="00155064"/>
    <w:rsid w:val="00155427"/>
    <w:rsid w:val="001559E1"/>
    <w:rsid w:val="00155B7D"/>
    <w:rsid w:val="00156849"/>
    <w:rsid w:val="00156CF7"/>
    <w:rsid w:val="00156F3C"/>
    <w:rsid w:val="00157A38"/>
    <w:rsid w:val="00157AF1"/>
    <w:rsid w:val="00157C07"/>
    <w:rsid w:val="00157D68"/>
    <w:rsid w:val="00157F71"/>
    <w:rsid w:val="00160388"/>
    <w:rsid w:val="001603F8"/>
    <w:rsid w:val="00160FFF"/>
    <w:rsid w:val="00161004"/>
    <w:rsid w:val="00161520"/>
    <w:rsid w:val="001615E3"/>
    <w:rsid w:val="0016207D"/>
    <w:rsid w:val="001625EE"/>
    <w:rsid w:val="00162809"/>
    <w:rsid w:val="00162B0C"/>
    <w:rsid w:val="00162E14"/>
    <w:rsid w:val="001634B6"/>
    <w:rsid w:val="001636AC"/>
    <w:rsid w:val="0016380C"/>
    <w:rsid w:val="0016384D"/>
    <w:rsid w:val="0016434B"/>
    <w:rsid w:val="00164A30"/>
    <w:rsid w:val="00164A66"/>
    <w:rsid w:val="00165A2D"/>
    <w:rsid w:val="00165D39"/>
    <w:rsid w:val="00165F88"/>
    <w:rsid w:val="001666CA"/>
    <w:rsid w:val="00166A4C"/>
    <w:rsid w:val="00167004"/>
    <w:rsid w:val="0016734D"/>
    <w:rsid w:val="0016742C"/>
    <w:rsid w:val="0016765D"/>
    <w:rsid w:val="00167F94"/>
    <w:rsid w:val="00170EF9"/>
    <w:rsid w:val="00171614"/>
    <w:rsid w:val="00171C85"/>
    <w:rsid w:val="00171FDC"/>
    <w:rsid w:val="00172547"/>
    <w:rsid w:val="00172A99"/>
    <w:rsid w:val="00172FC5"/>
    <w:rsid w:val="00173439"/>
    <w:rsid w:val="00173B47"/>
    <w:rsid w:val="001740B1"/>
    <w:rsid w:val="00174F3B"/>
    <w:rsid w:val="00175143"/>
    <w:rsid w:val="001754D4"/>
    <w:rsid w:val="0017570E"/>
    <w:rsid w:val="00175903"/>
    <w:rsid w:val="00175C3B"/>
    <w:rsid w:val="00175D6F"/>
    <w:rsid w:val="00175F45"/>
    <w:rsid w:val="00176230"/>
    <w:rsid w:val="001778D2"/>
    <w:rsid w:val="00177ABF"/>
    <w:rsid w:val="0018031E"/>
    <w:rsid w:val="0018061A"/>
    <w:rsid w:val="00180C3F"/>
    <w:rsid w:val="00181225"/>
    <w:rsid w:val="001819AF"/>
    <w:rsid w:val="00181A8E"/>
    <w:rsid w:val="00181F79"/>
    <w:rsid w:val="001823DE"/>
    <w:rsid w:val="00182F9A"/>
    <w:rsid w:val="00183068"/>
    <w:rsid w:val="00184E40"/>
    <w:rsid w:val="00184EFB"/>
    <w:rsid w:val="001852B1"/>
    <w:rsid w:val="00186DD3"/>
    <w:rsid w:val="00187665"/>
    <w:rsid w:val="00190006"/>
    <w:rsid w:val="001906A8"/>
    <w:rsid w:val="00190873"/>
    <w:rsid w:val="00190AF1"/>
    <w:rsid w:val="00191588"/>
    <w:rsid w:val="001918F6"/>
    <w:rsid w:val="00191EAF"/>
    <w:rsid w:val="00192627"/>
    <w:rsid w:val="001938F7"/>
    <w:rsid w:val="00193B53"/>
    <w:rsid w:val="00194320"/>
    <w:rsid w:val="00194591"/>
    <w:rsid w:val="00194923"/>
    <w:rsid w:val="00194940"/>
    <w:rsid w:val="00194C4C"/>
    <w:rsid w:val="00194E3E"/>
    <w:rsid w:val="001950B5"/>
    <w:rsid w:val="001959B6"/>
    <w:rsid w:val="00195CBD"/>
    <w:rsid w:val="00196227"/>
    <w:rsid w:val="0019652B"/>
    <w:rsid w:val="00196876"/>
    <w:rsid w:val="00197DC2"/>
    <w:rsid w:val="00197F74"/>
    <w:rsid w:val="001A0314"/>
    <w:rsid w:val="001A0AB7"/>
    <w:rsid w:val="001A132E"/>
    <w:rsid w:val="001A13AB"/>
    <w:rsid w:val="001A1C6E"/>
    <w:rsid w:val="001A1D15"/>
    <w:rsid w:val="001A203B"/>
    <w:rsid w:val="001A2D8D"/>
    <w:rsid w:val="001A3032"/>
    <w:rsid w:val="001A44A7"/>
    <w:rsid w:val="001A474B"/>
    <w:rsid w:val="001A494F"/>
    <w:rsid w:val="001A4C22"/>
    <w:rsid w:val="001A4D48"/>
    <w:rsid w:val="001A4F73"/>
    <w:rsid w:val="001A5325"/>
    <w:rsid w:val="001A6414"/>
    <w:rsid w:val="001A741C"/>
    <w:rsid w:val="001A7CA3"/>
    <w:rsid w:val="001B1B7D"/>
    <w:rsid w:val="001B1F0A"/>
    <w:rsid w:val="001B24C6"/>
    <w:rsid w:val="001B2EF8"/>
    <w:rsid w:val="001B3874"/>
    <w:rsid w:val="001B4A29"/>
    <w:rsid w:val="001B4B45"/>
    <w:rsid w:val="001B4F20"/>
    <w:rsid w:val="001B5A1A"/>
    <w:rsid w:val="001B5BD1"/>
    <w:rsid w:val="001B65E5"/>
    <w:rsid w:val="001B6A4E"/>
    <w:rsid w:val="001B6DC2"/>
    <w:rsid w:val="001B7442"/>
    <w:rsid w:val="001B79DF"/>
    <w:rsid w:val="001B7C95"/>
    <w:rsid w:val="001B7EDF"/>
    <w:rsid w:val="001B7FB8"/>
    <w:rsid w:val="001C0230"/>
    <w:rsid w:val="001C09FA"/>
    <w:rsid w:val="001C1257"/>
    <w:rsid w:val="001C1302"/>
    <w:rsid w:val="001C1546"/>
    <w:rsid w:val="001C17B1"/>
    <w:rsid w:val="001C1A9C"/>
    <w:rsid w:val="001C1C93"/>
    <w:rsid w:val="001C34ED"/>
    <w:rsid w:val="001C3D0B"/>
    <w:rsid w:val="001C3D82"/>
    <w:rsid w:val="001C4032"/>
    <w:rsid w:val="001C430D"/>
    <w:rsid w:val="001C44FC"/>
    <w:rsid w:val="001C4641"/>
    <w:rsid w:val="001C4B2F"/>
    <w:rsid w:val="001C4BBB"/>
    <w:rsid w:val="001C527C"/>
    <w:rsid w:val="001C60E0"/>
    <w:rsid w:val="001C61EF"/>
    <w:rsid w:val="001C6321"/>
    <w:rsid w:val="001C6351"/>
    <w:rsid w:val="001C7985"/>
    <w:rsid w:val="001C7F23"/>
    <w:rsid w:val="001D02EC"/>
    <w:rsid w:val="001D040F"/>
    <w:rsid w:val="001D069C"/>
    <w:rsid w:val="001D1C38"/>
    <w:rsid w:val="001D22A1"/>
    <w:rsid w:val="001D26B4"/>
    <w:rsid w:val="001D341E"/>
    <w:rsid w:val="001D3AC3"/>
    <w:rsid w:val="001D4551"/>
    <w:rsid w:val="001D4580"/>
    <w:rsid w:val="001D4631"/>
    <w:rsid w:val="001D46CA"/>
    <w:rsid w:val="001D471C"/>
    <w:rsid w:val="001D47E3"/>
    <w:rsid w:val="001D4C4A"/>
    <w:rsid w:val="001D4EDF"/>
    <w:rsid w:val="001D5319"/>
    <w:rsid w:val="001D5C83"/>
    <w:rsid w:val="001D6A7C"/>
    <w:rsid w:val="001D6EDE"/>
    <w:rsid w:val="001D7896"/>
    <w:rsid w:val="001D7FA9"/>
    <w:rsid w:val="001E05A0"/>
    <w:rsid w:val="001E0A3D"/>
    <w:rsid w:val="001E1008"/>
    <w:rsid w:val="001E10C8"/>
    <w:rsid w:val="001E1125"/>
    <w:rsid w:val="001E14F4"/>
    <w:rsid w:val="001E1928"/>
    <w:rsid w:val="001E1BA9"/>
    <w:rsid w:val="001E1C52"/>
    <w:rsid w:val="001E1D45"/>
    <w:rsid w:val="001E2708"/>
    <w:rsid w:val="001E2E33"/>
    <w:rsid w:val="001E3726"/>
    <w:rsid w:val="001E37CB"/>
    <w:rsid w:val="001E3C2A"/>
    <w:rsid w:val="001E3F37"/>
    <w:rsid w:val="001E418F"/>
    <w:rsid w:val="001E50C7"/>
    <w:rsid w:val="001E5AF5"/>
    <w:rsid w:val="001E5F6B"/>
    <w:rsid w:val="001E628E"/>
    <w:rsid w:val="001E6582"/>
    <w:rsid w:val="001E7326"/>
    <w:rsid w:val="001E74BD"/>
    <w:rsid w:val="001E7756"/>
    <w:rsid w:val="001E78F2"/>
    <w:rsid w:val="001E7FEA"/>
    <w:rsid w:val="001F08F5"/>
    <w:rsid w:val="001F0959"/>
    <w:rsid w:val="001F0E6B"/>
    <w:rsid w:val="001F10B1"/>
    <w:rsid w:val="001F1584"/>
    <w:rsid w:val="001F1CBC"/>
    <w:rsid w:val="001F1DD1"/>
    <w:rsid w:val="001F1E6C"/>
    <w:rsid w:val="001F253F"/>
    <w:rsid w:val="001F30E5"/>
    <w:rsid w:val="001F35A1"/>
    <w:rsid w:val="001F3B1E"/>
    <w:rsid w:val="001F3D73"/>
    <w:rsid w:val="001F3E4E"/>
    <w:rsid w:val="001F438F"/>
    <w:rsid w:val="001F5671"/>
    <w:rsid w:val="001F64B0"/>
    <w:rsid w:val="001F6564"/>
    <w:rsid w:val="001F6D25"/>
    <w:rsid w:val="001F7181"/>
    <w:rsid w:val="001F7200"/>
    <w:rsid w:val="00200311"/>
    <w:rsid w:val="0020031A"/>
    <w:rsid w:val="002005ED"/>
    <w:rsid w:val="00200909"/>
    <w:rsid w:val="0020109C"/>
    <w:rsid w:val="00201650"/>
    <w:rsid w:val="00201849"/>
    <w:rsid w:val="002019FD"/>
    <w:rsid w:val="00201E9B"/>
    <w:rsid w:val="00202D66"/>
    <w:rsid w:val="00203869"/>
    <w:rsid w:val="00203948"/>
    <w:rsid w:val="00204240"/>
    <w:rsid w:val="0020455D"/>
    <w:rsid w:val="00204842"/>
    <w:rsid w:val="00204B69"/>
    <w:rsid w:val="00204DFA"/>
    <w:rsid w:val="00205104"/>
    <w:rsid w:val="002057B3"/>
    <w:rsid w:val="002058D8"/>
    <w:rsid w:val="00205955"/>
    <w:rsid w:val="00205CA3"/>
    <w:rsid w:val="0020679D"/>
    <w:rsid w:val="00206961"/>
    <w:rsid w:val="002069AB"/>
    <w:rsid w:val="0021045F"/>
    <w:rsid w:val="0021119B"/>
    <w:rsid w:val="002111A9"/>
    <w:rsid w:val="00211714"/>
    <w:rsid w:val="00211B00"/>
    <w:rsid w:val="00211CB0"/>
    <w:rsid w:val="00211D1E"/>
    <w:rsid w:val="00212F47"/>
    <w:rsid w:val="002133C3"/>
    <w:rsid w:val="002138FE"/>
    <w:rsid w:val="00214114"/>
    <w:rsid w:val="002147C5"/>
    <w:rsid w:val="00215836"/>
    <w:rsid w:val="002159E3"/>
    <w:rsid w:val="00215A3E"/>
    <w:rsid w:val="002163C5"/>
    <w:rsid w:val="00216DE4"/>
    <w:rsid w:val="002171E2"/>
    <w:rsid w:val="00217649"/>
    <w:rsid w:val="00217E95"/>
    <w:rsid w:val="002202B3"/>
    <w:rsid w:val="00221D37"/>
    <w:rsid w:val="00221DBF"/>
    <w:rsid w:val="00221E59"/>
    <w:rsid w:val="00222B88"/>
    <w:rsid w:val="00222BE2"/>
    <w:rsid w:val="002234E1"/>
    <w:rsid w:val="00223676"/>
    <w:rsid w:val="00223681"/>
    <w:rsid w:val="00224431"/>
    <w:rsid w:val="00224E63"/>
    <w:rsid w:val="0022574A"/>
    <w:rsid w:val="002259C8"/>
    <w:rsid w:val="0022625E"/>
    <w:rsid w:val="0022743E"/>
    <w:rsid w:val="00227B77"/>
    <w:rsid w:val="00230C77"/>
    <w:rsid w:val="002317A6"/>
    <w:rsid w:val="00232A42"/>
    <w:rsid w:val="00232EE7"/>
    <w:rsid w:val="00232EEB"/>
    <w:rsid w:val="00232F97"/>
    <w:rsid w:val="00233BF6"/>
    <w:rsid w:val="00233D25"/>
    <w:rsid w:val="00233DBA"/>
    <w:rsid w:val="00233EEE"/>
    <w:rsid w:val="00234946"/>
    <w:rsid w:val="00234B9E"/>
    <w:rsid w:val="00235401"/>
    <w:rsid w:val="00236327"/>
    <w:rsid w:val="0023698E"/>
    <w:rsid w:val="00236DDB"/>
    <w:rsid w:val="00236F85"/>
    <w:rsid w:val="00237191"/>
    <w:rsid w:val="002404F0"/>
    <w:rsid w:val="00240CF5"/>
    <w:rsid w:val="00240F63"/>
    <w:rsid w:val="00241D8D"/>
    <w:rsid w:val="002422D5"/>
    <w:rsid w:val="002445AA"/>
    <w:rsid w:val="00245CDF"/>
    <w:rsid w:val="00246D7A"/>
    <w:rsid w:val="002477EB"/>
    <w:rsid w:val="00247896"/>
    <w:rsid w:val="002479F2"/>
    <w:rsid w:val="00247BA8"/>
    <w:rsid w:val="00247C47"/>
    <w:rsid w:val="00250184"/>
    <w:rsid w:val="002501FE"/>
    <w:rsid w:val="002509C4"/>
    <w:rsid w:val="00250A49"/>
    <w:rsid w:val="00251589"/>
    <w:rsid w:val="0025170F"/>
    <w:rsid w:val="00251FE0"/>
    <w:rsid w:val="00252C59"/>
    <w:rsid w:val="00253017"/>
    <w:rsid w:val="00253459"/>
    <w:rsid w:val="002537DC"/>
    <w:rsid w:val="0025399F"/>
    <w:rsid w:val="002541D2"/>
    <w:rsid w:val="002548DB"/>
    <w:rsid w:val="00254BDF"/>
    <w:rsid w:val="002551DA"/>
    <w:rsid w:val="00255474"/>
    <w:rsid w:val="00255A13"/>
    <w:rsid w:val="00255B3B"/>
    <w:rsid w:val="00255DF8"/>
    <w:rsid w:val="00256512"/>
    <w:rsid w:val="00256CCC"/>
    <w:rsid w:val="00257471"/>
    <w:rsid w:val="002577D5"/>
    <w:rsid w:val="00257A7D"/>
    <w:rsid w:val="00260125"/>
    <w:rsid w:val="00260185"/>
    <w:rsid w:val="0026026C"/>
    <w:rsid w:val="002602C5"/>
    <w:rsid w:val="0026048A"/>
    <w:rsid w:val="00260572"/>
    <w:rsid w:val="00261197"/>
    <w:rsid w:val="0026238D"/>
    <w:rsid w:val="00262CD9"/>
    <w:rsid w:val="0026313C"/>
    <w:rsid w:val="002632BF"/>
    <w:rsid w:val="002634DB"/>
    <w:rsid w:val="002637D7"/>
    <w:rsid w:val="0026411B"/>
    <w:rsid w:val="00264AAF"/>
    <w:rsid w:val="00264AC7"/>
    <w:rsid w:val="00264E07"/>
    <w:rsid w:val="00264E8A"/>
    <w:rsid w:val="00265977"/>
    <w:rsid w:val="00265DC1"/>
    <w:rsid w:val="00266094"/>
    <w:rsid w:val="00266442"/>
    <w:rsid w:val="0026652A"/>
    <w:rsid w:val="00266993"/>
    <w:rsid w:val="00266B63"/>
    <w:rsid w:val="0026705A"/>
    <w:rsid w:val="00267542"/>
    <w:rsid w:val="00267F46"/>
    <w:rsid w:val="002700D4"/>
    <w:rsid w:val="002707D7"/>
    <w:rsid w:val="002712B8"/>
    <w:rsid w:val="00271A6D"/>
    <w:rsid w:val="00271E00"/>
    <w:rsid w:val="00272157"/>
    <w:rsid w:val="00272418"/>
    <w:rsid w:val="00272548"/>
    <w:rsid w:val="00272C19"/>
    <w:rsid w:val="00272EAF"/>
    <w:rsid w:val="0027446B"/>
    <w:rsid w:val="00274BE0"/>
    <w:rsid w:val="00275036"/>
    <w:rsid w:val="002750CD"/>
    <w:rsid w:val="0027588A"/>
    <w:rsid w:val="00275C56"/>
    <w:rsid w:val="00275E36"/>
    <w:rsid w:val="00276135"/>
    <w:rsid w:val="00276295"/>
    <w:rsid w:val="0027694A"/>
    <w:rsid w:val="00276B22"/>
    <w:rsid w:val="0027751B"/>
    <w:rsid w:val="0027795B"/>
    <w:rsid w:val="00277960"/>
    <w:rsid w:val="00277C67"/>
    <w:rsid w:val="00277F65"/>
    <w:rsid w:val="0028091C"/>
    <w:rsid w:val="00281974"/>
    <w:rsid w:val="00282306"/>
    <w:rsid w:val="00282339"/>
    <w:rsid w:val="002823AC"/>
    <w:rsid w:val="00284670"/>
    <w:rsid w:val="00285031"/>
    <w:rsid w:val="00285EE2"/>
    <w:rsid w:val="0028689B"/>
    <w:rsid w:val="00286937"/>
    <w:rsid w:val="00286A91"/>
    <w:rsid w:val="00286CCA"/>
    <w:rsid w:val="0028717A"/>
    <w:rsid w:val="002874E2"/>
    <w:rsid w:val="002875B6"/>
    <w:rsid w:val="00287A55"/>
    <w:rsid w:val="00287F14"/>
    <w:rsid w:val="00287F69"/>
    <w:rsid w:val="0029006F"/>
    <w:rsid w:val="0029051D"/>
    <w:rsid w:val="0029060D"/>
    <w:rsid w:val="00292DBA"/>
    <w:rsid w:val="00292E48"/>
    <w:rsid w:val="00293043"/>
    <w:rsid w:val="00293092"/>
    <w:rsid w:val="00293985"/>
    <w:rsid w:val="00293CFC"/>
    <w:rsid w:val="00294313"/>
    <w:rsid w:val="00294457"/>
    <w:rsid w:val="0029472E"/>
    <w:rsid w:val="0029480E"/>
    <w:rsid w:val="0029489D"/>
    <w:rsid w:val="00294A6F"/>
    <w:rsid w:val="00295271"/>
    <w:rsid w:val="00295390"/>
    <w:rsid w:val="00295489"/>
    <w:rsid w:val="00295A57"/>
    <w:rsid w:val="00295F8C"/>
    <w:rsid w:val="00295FF3"/>
    <w:rsid w:val="002962A6"/>
    <w:rsid w:val="002966DF"/>
    <w:rsid w:val="00296A08"/>
    <w:rsid w:val="00296A8D"/>
    <w:rsid w:val="00296C09"/>
    <w:rsid w:val="002970D2"/>
    <w:rsid w:val="002978C1"/>
    <w:rsid w:val="00297C93"/>
    <w:rsid w:val="002A04A9"/>
    <w:rsid w:val="002A09CA"/>
    <w:rsid w:val="002A0BFD"/>
    <w:rsid w:val="002A1293"/>
    <w:rsid w:val="002A20A6"/>
    <w:rsid w:val="002A2384"/>
    <w:rsid w:val="002A28F0"/>
    <w:rsid w:val="002A3884"/>
    <w:rsid w:val="002A4026"/>
    <w:rsid w:val="002A416D"/>
    <w:rsid w:val="002A473F"/>
    <w:rsid w:val="002A52D1"/>
    <w:rsid w:val="002A5DFB"/>
    <w:rsid w:val="002A621D"/>
    <w:rsid w:val="002A63CA"/>
    <w:rsid w:val="002A6D3C"/>
    <w:rsid w:val="002A7088"/>
    <w:rsid w:val="002A79CB"/>
    <w:rsid w:val="002B00B7"/>
    <w:rsid w:val="002B044D"/>
    <w:rsid w:val="002B0472"/>
    <w:rsid w:val="002B0CAA"/>
    <w:rsid w:val="002B1E59"/>
    <w:rsid w:val="002B23F4"/>
    <w:rsid w:val="002B2BE9"/>
    <w:rsid w:val="002B2C6D"/>
    <w:rsid w:val="002B3A8E"/>
    <w:rsid w:val="002B41BB"/>
    <w:rsid w:val="002B4286"/>
    <w:rsid w:val="002B479F"/>
    <w:rsid w:val="002B4F3D"/>
    <w:rsid w:val="002B53B1"/>
    <w:rsid w:val="002B5F33"/>
    <w:rsid w:val="002B6E30"/>
    <w:rsid w:val="002B71B7"/>
    <w:rsid w:val="002B73E1"/>
    <w:rsid w:val="002B74F0"/>
    <w:rsid w:val="002B76A2"/>
    <w:rsid w:val="002B79A6"/>
    <w:rsid w:val="002B7DA3"/>
    <w:rsid w:val="002C095E"/>
    <w:rsid w:val="002C1047"/>
    <w:rsid w:val="002C14B6"/>
    <w:rsid w:val="002C178A"/>
    <w:rsid w:val="002C1A87"/>
    <w:rsid w:val="002C1F4C"/>
    <w:rsid w:val="002C202C"/>
    <w:rsid w:val="002C2030"/>
    <w:rsid w:val="002C2ABA"/>
    <w:rsid w:val="002C3462"/>
    <w:rsid w:val="002C3DAB"/>
    <w:rsid w:val="002C3E4D"/>
    <w:rsid w:val="002C417C"/>
    <w:rsid w:val="002C587D"/>
    <w:rsid w:val="002C59FA"/>
    <w:rsid w:val="002C68A7"/>
    <w:rsid w:val="002C6D8A"/>
    <w:rsid w:val="002C6DAE"/>
    <w:rsid w:val="002C6FF9"/>
    <w:rsid w:val="002C71AE"/>
    <w:rsid w:val="002C7281"/>
    <w:rsid w:val="002C766D"/>
    <w:rsid w:val="002C76E5"/>
    <w:rsid w:val="002C7973"/>
    <w:rsid w:val="002C7A9A"/>
    <w:rsid w:val="002C7AC4"/>
    <w:rsid w:val="002C7B2D"/>
    <w:rsid w:val="002C7E88"/>
    <w:rsid w:val="002C7F28"/>
    <w:rsid w:val="002D04AC"/>
    <w:rsid w:val="002D1190"/>
    <w:rsid w:val="002D1467"/>
    <w:rsid w:val="002D14DE"/>
    <w:rsid w:val="002D193B"/>
    <w:rsid w:val="002D1D95"/>
    <w:rsid w:val="002D2A97"/>
    <w:rsid w:val="002D3727"/>
    <w:rsid w:val="002D37DB"/>
    <w:rsid w:val="002D4075"/>
    <w:rsid w:val="002D4A0A"/>
    <w:rsid w:val="002D4C35"/>
    <w:rsid w:val="002D55E1"/>
    <w:rsid w:val="002D5AE2"/>
    <w:rsid w:val="002D5BFA"/>
    <w:rsid w:val="002D6BEC"/>
    <w:rsid w:val="002D6C7F"/>
    <w:rsid w:val="002D7B9C"/>
    <w:rsid w:val="002E0093"/>
    <w:rsid w:val="002E01BE"/>
    <w:rsid w:val="002E0991"/>
    <w:rsid w:val="002E0EF9"/>
    <w:rsid w:val="002E18CF"/>
    <w:rsid w:val="002E1A7E"/>
    <w:rsid w:val="002E245D"/>
    <w:rsid w:val="002E2674"/>
    <w:rsid w:val="002E29F1"/>
    <w:rsid w:val="002E3DD7"/>
    <w:rsid w:val="002E558F"/>
    <w:rsid w:val="002E5F35"/>
    <w:rsid w:val="002E6241"/>
    <w:rsid w:val="002E6317"/>
    <w:rsid w:val="002E6516"/>
    <w:rsid w:val="002E6A2E"/>
    <w:rsid w:val="002E6D49"/>
    <w:rsid w:val="002E6F0C"/>
    <w:rsid w:val="002E731A"/>
    <w:rsid w:val="002E76D1"/>
    <w:rsid w:val="002E7797"/>
    <w:rsid w:val="002E7A1B"/>
    <w:rsid w:val="002F04E7"/>
    <w:rsid w:val="002F05E3"/>
    <w:rsid w:val="002F096D"/>
    <w:rsid w:val="002F1917"/>
    <w:rsid w:val="002F1AAA"/>
    <w:rsid w:val="002F1FEA"/>
    <w:rsid w:val="002F2289"/>
    <w:rsid w:val="002F27E6"/>
    <w:rsid w:val="002F288C"/>
    <w:rsid w:val="002F3091"/>
    <w:rsid w:val="002F315E"/>
    <w:rsid w:val="002F3174"/>
    <w:rsid w:val="002F35E5"/>
    <w:rsid w:val="002F35F6"/>
    <w:rsid w:val="002F397D"/>
    <w:rsid w:val="002F3CCC"/>
    <w:rsid w:val="002F48D4"/>
    <w:rsid w:val="002F48FB"/>
    <w:rsid w:val="002F5249"/>
    <w:rsid w:val="002F5425"/>
    <w:rsid w:val="002F568F"/>
    <w:rsid w:val="002F6A29"/>
    <w:rsid w:val="002F6A6F"/>
    <w:rsid w:val="002F6C40"/>
    <w:rsid w:val="002F6FD4"/>
    <w:rsid w:val="002F7294"/>
    <w:rsid w:val="002F74DB"/>
    <w:rsid w:val="002F74EB"/>
    <w:rsid w:val="002F764B"/>
    <w:rsid w:val="002F7E96"/>
    <w:rsid w:val="003004BC"/>
    <w:rsid w:val="00300B47"/>
    <w:rsid w:val="00300C72"/>
    <w:rsid w:val="0030111F"/>
    <w:rsid w:val="00301237"/>
    <w:rsid w:val="00301DF4"/>
    <w:rsid w:val="00301E21"/>
    <w:rsid w:val="00302DA2"/>
    <w:rsid w:val="00302DCD"/>
    <w:rsid w:val="0030329D"/>
    <w:rsid w:val="003032E5"/>
    <w:rsid w:val="003035B5"/>
    <w:rsid w:val="00303AA7"/>
    <w:rsid w:val="00304280"/>
    <w:rsid w:val="00304F23"/>
    <w:rsid w:val="003051C9"/>
    <w:rsid w:val="003058D8"/>
    <w:rsid w:val="00305E51"/>
    <w:rsid w:val="0030665C"/>
    <w:rsid w:val="0030696A"/>
    <w:rsid w:val="0030699F"/>
    <w:rsid w:val="00306EA4"/>
    <w:rsid w:val="00307483"/>
    <w:rsid w:val="00307DFA"/>
    <w:rsid w:val="00307E86"/>
    <w:rsid w:val="003106A7"/>
    <w:rsid w:val="00310A6C"/>
    <w:rsid w:val="0031155D"/>
    <w:rsid w:val="003119A4"/>
    <w:rsid w:val="00311A19"/>
    <w:rsid w:val="00312368"/>
    <w:rsid w:val="00312664"/>
    <w:rsid w:val="003127FB"/>
    <w:rsid w:val="003129B1"/>
    <w:rsid w:val="00312A20"/>
    <w:rsid w:val="00312F37"/>
    <w:rsid w:val="00312F90"/>
    <w:rsid w:val="00313032"/>
    <w:rsid w:val="00313C2F"/>
    <w:rsid w:val="003144A9"/>
    <w:rsid w:val="0031503F"/>
    <w:rsid w:val="0031583F"/>
    <w:rsid w:val="00315B82"/>
    <w:rsid w:val="00315C82"/>
    <w:rsid w:val="00316648"/>
    <w:rsid w:val="00316F3B"/>
    <w:rsid w:val="0031798B"/>
    <w:rsid w:val="003204B5"/>
    <w:rsid w:val="003211DF"/>
    <w:rsid w:val="003219CC"/>
    <w:rsid w:val="0032241E"/>
    <w:rsid w:val="0032258A"/>
    <w:rsid w:val="00322D1D"/>
    <w:rsid w:val="00323448"/>
    <w:rsid w:val="0032350D"/>
    <w:rsid w:val="00323CD7"/>
    <w:rsid w:val="00324990"/>
    <w:rsid w:val="00324F9B"/>
    <w:rsid w:val="00325884"/>
    <w:rsid w:val="00326A52"/>
    <w:rsid w:val="00326F1F"/>
    <w:rsid w:val="00327CC5"/>
    <w:rsid w:val="00327FE8"/>
    <w:rsid w:val="003303EE"/>
    <w:rsid w:val="00331647"/>
    <w:rsid w:val="003320AB"/>
    <w:rsid w:val="00332882"/>
    <w:rsid w:val="003329B3"/>
    <w:rsid w:val="00332AC3"/>
    <w:rsid w:val="00333669"/>
    <w:rsid w:val="00333EE2"/>
    <w:rsid w:val="00334123"/>
    <w:rsid w:val="00334C99"/>
    <w:rsid w:val="00334FFA"/>
    <w:rsid w:val="00335072"/>
    <w:rsid w:val="00336668"/>
    <w:rsid w:val="00336AC5"/>
    <w:rsid w:val="003379CD"/>
    <w:rsid w:val="00337D40"/>
    <w:rsid w:val="00340D14"/>
    <w:rsid w:val="00340EFE"/>
    <w:rsid w:val="00341824"/>
    <w:rsid w:val="00341B04"/>
    <w:rsid w:val="00342139"/>
    <w:rsid w:val="003426FA"/>
    <w:rsid w:val="00342BC1"/>
    <w:rsid w:val="00342C04"/>
    <w:rsid w:val="003434AF"/>
    <w:rsid w:val="00343A0F"/>
    <w:rsid w:val="00343D74"/>
    <w:rsid w:val="00345325"/>
    <w:rsid w:val="003453BA"/>
    <w:rsid w:val="003458B1"/>
    <w:rsid w:val="003460FB"/>
    <w:rsid w:val="0034698E"/>
    <w:rsid w:val="00346B24"/>
    <w:rsid w:val="00346B8A"/>
    <w:rsid w:val="00346F35"/>
    <w:rsid w:val="003470F5"/>
    <w:rsid w:val="003477EB"/>
    <w:rsid w:val="003501C4"/>
    <w:rsid w:val="0035055B"/>
    <w:rsid w:val="003507DA"/>
    <w:rsid w:val="0035090F"/>
    <w:rsid w:val="00350B37"/>
    <w:rsid w:val="00350B3B"/>
    <w:rsid w:val="003514BD"/>
    <w:rsid w:val="003518F7"/>
    <w:rsid w:val="00351919"/>
    <w:rsid w:val="00351D3A"/>
    <w:rsid w:val="0035202B"/>
    <w:rsid w:val="003522AC"/>
    <w:rsid w:val="0035295F"/>
    <w:rsid w:val="003529FC"/>
    <w:rsid w:val="00352EF9"/>
    <w:rsid w:val="0035390A"/>
    <w:rsid w:val="00354115"/>
    <w:rsid w:val="00354D11"/>
    <w:rsid w:val="00356F51"/>
    <w:rsid w:val="0035737C"/>
    <w:rsid w:val="003577A6"/>
    <w:rsid w:val="00360171"/>
    <w:rsid w:val="00360298"/>
    <w:rsid w:val="00360F67"/>
    <w:rsid w:val="00361E0B"/>
    <w:rsid w:val="00361FD1"/>
    <w:rsid w:val="00362B6A"/>
    <w:rsid w:val="00362CC0"/>
    <w:rsid w:val="00362F77"/>
    <w:rsid w:val="00363115"/>
    <w:rsid w:val="0036425E"/>
    <w:rsid w:val="003647CF"/>
    <w:rsid w:val="00364AB0"/>
    <w:rsid w:val="00364C17"/>
    <w:rsid w:val="003654F1"/>
    <w:rsid w:val="00365597"/>
    <w:rsid w:val="00365DD7"/>
    <w:rsid w:val="0036689D"/>
    <w:rsid w:val="003671C7"/>
    <w:rsid w:val="003673E7"/>
    <w:rsid w:val="0036760E"/>
    <w:rsid w:val="00367B28"/>
    <w:rsid w:val="003701FA"/>
    <w:rsid w:val="0037057D"/>
    <w:rsid w:val="0037093F"/>
    <w:rsid w:val="00371692"/>
    <w:rsid w:val="0037171C"/>
    <w:rsid w:val="00371D78"/>
    <w:rsid w:val="00372538"/>
    <w:rsid w:val="00372D81"/>
    <w:rsid w:val="00373125"/>
    <w:rsid w:val="00373E1E"/>
    <w:rsid w:val="00373F63"/>
    <w:rsid w:val="003741FE"/>
    <w:rsid w:val="00374304"/>
    <w:rsid w:val="0037438D"/>
    <w:rsid w:val="003746DB"/>
    <w:rsid w:val="00374D06"/>
    <w:rsid w:val="00374EBD"/>
    <w:rsid w:val="00374FB0"/>
    <w:rsid w:val="00375657"/>
    <w:rsid w:val="00375843"/>
    <w:rsid w:val="00375C73"/>
    <w:rsid w:val="00375DB0"/>
    <w:rsid w:val="00375E0D"/>
    <w:rsid w:val="00376044"/>
    <w:rsid w:val="00376572"/>
    <w:rsid w:val="0037671E"/>
    <w:rsid w:val="003770DF"/>
    <w:rsid w:val="003776C0"/>
    <w:rsid w:val="0037773B"/>
    <w:rsid w:val="00377941"/>
    <w:rsid w:val="00377AD0"/>
    <w:rsid w:val="00377C75"/>
    <w:rsid w:val="00380446"/>
    <w:rsid w:val="003809E6"/>
    <w:rsid w:val="00380CA8"/>
    <w:rsid w:val="00380CB8"/>
    <w:rsid w:val="00380ECD"/>
    <w:rsid w:val="003812F0"/>
    <w:rsid w:val="0038165C"/>
    <w:rsid w:val="00381F10"/>
    <w:rsid w:val="00382AA6"/>
    <w:rsid w:val="00382FE8"/>
    <w:rsid w:val="00383184"/>
    <w:rsid w:val="003839C6"/>
    <w:rsid w:val="00383B13"/>
    <w:rsid w:val="0038414F"/>
    <w:rsid w:val="00384515"/>
    <w:rsid w:val="00384F3C"/>
    <w:rsid w:val="00385069"/>
    <w:rsid w:val="003855E3"/>
    <w:rsid w:val="00385880"/>
    <w:rsid w:val="00385DE2"/>
    <w:rsid w:val="00386196"/>
    <w:rsid w:val="003863E2"/>
    <w:rsid w:val="003864B8"/>
    <w:rsid w:val="0038650B"/>
    <w:rsid w:val="00386963"/>
    <w:rsid w:val="00386FBD"/>
    <w:rsid w:val="003874C0"/>
    <w:rsid w:val="00387EA5"/>
    <w:rsid w:val="00390518"/>
    <w:rsid w:val="003906A8"/>
    <w:rsid w:val="00390BC4"/>
    <w:rsid w:val="00390CA2"/>
    <w:rsid w:val="003916F4"/>
    <w:rsid w:val="00391B6D"/>
    <w:rsid w:val="00392814"/>
    <w:rsid w:val="0039384D"/>
    <w:rsid w:val="00393BA1"/>
    <w:rsid w:val="00393F68"/>
    <w:rsid w:val="003940DD"/>
    <w:rsid w:val="00394323"/>
    <w:rsid w:val="00394382"/>
    <w:rsid w:val="003943A6"/>
    <w:rsid w:val="003949DB"/>
    <w:rsid w:val="00395396"/>
    <w:rsid w:val="00395C2E"/>
    <w:rsid w:val="00396DA6"/>
    <w:rsid w:val="0039704B"/>
    <w:rsid w:val="003970A5"/>
    <w:rsid w:val="003A00D7"/>
    <w:rsid w:val="003A0421"/>
    <w:rsid w:val="003A0FDC"/>
    <w:rsid w:val="003A10DF"/>
    <w:rsid w:val="003A1496"/>
    <w:rsid w:val="003A1EA6"/>
    <w:rsid w:val="003A247C"/>
    <w:rsid w:val="003A2799"/>
    <w:rsid w:val="003A2942"/>
    <w:rsid w:val="003A3103"/>
    <w:rsid w:val="003A3300"/>
    <w:rsid w:val="003A3AA1"/>
    <w:rsid w:val="003A43A2"/>
    <w:rsid w:val="003A52B6"/>
    <w:rsid w:val="003A53DA"/>
    <w:rsid w:val="003A58BC"/>
    <w:rsid w:val="003A62F9"/>
    <w:rsid w:val="003A6563"/>
    <w:rsid w:val="003A6E2E"/>
    <w:rsid w:val="003A7758"/>
    <w:rsid w:val="003A7C8F"/>
    <w:rsid w:val="003B048B"/>
    <w:rsid w:val="003B1371"/>
    <w:rsid w:val="003B139D"/>
    <w:rsid w:val="003B17D8"/>
    <w:rsid w:val="003B1B8B"/>
    <w:rsid w:val="003B1C72"/>
    <w:rsid w:val="003B2B4E"/>
    <w:rsid w:val="003B2CCA"/>
    <w:rsid w:val="003B3640"/>
    <w:rsid w:val="003B3686"/>
    <w:rsid w:val="003B3994"/>
    <w:rsid w:val="003B401A"/>
    <w:rsid w:val="003B4B8C"/>
    <w:rsid w:val="003B5225"/>
    <w:rsid w:val="003B5A87"/>
    <w:rsid w:val="003B5BF0"/>
    <w:rsid w:val="003B5EC7"/>
    <w:rsid w:val="003B6155"/>
    <w:rsid w:val="003B61F2"/>
    <w:rsid w:val="003B6375"/>
    <w:rsid w:val="003B772D"/>
    <w:rsid w:val="003C09D8"/>
    <w:rsid w:val="003C1054"/>
    <w:rsid w:val="003C1328"/>
    <w:rsid w:val="003C1D17"/>
    <w:rsid w:val="003C2B3F"/>
    <w:rsid w:val="003C35FE"/>
    <w:rsid w:val="003C38A9"/>
    <w:rsid w:val="003C47C7"/>
    <w:rsid w:val="003C50B4"/>
    <w:rsid w:val="003C5645"/>
    <w:rsid w:val="003C650E"/>
    <w:rsid w:val="003C6752"/>
    <w:rsid w:val="003C689A"/>
    <w:rsid w:val="003C6D7D"/>
    <w:rsid w:val="003C6EFA"/>
    <w:rsid w:val="003C71B3"/>
    <w:rsid w:val="003C7DBC"/>
    <w:rsid w:val="003D06C3"/>
    <w:rsid w:val="003D108E"/>
    <w:rsid w:val="003D1715"/>
    <w:rsid w:val="003D176B"/>
    <w:rsid w:val="003D1831"/>
    <w:rsid w:val="003D1871"/>
    <w:rsid w:val="003D1D7F"/>
    <w:rsid w:val="003D1FD0"/>
    <w:rsid w:val="003D237F"/>
    <w:rsid w:val="003D2E47"/>
    <w:rsid w:val="003D2E86"/>
    <w:rsid w:val="003D3C99"/>
    <w:rsid w:val="003D3EA1"/>
    <w:rsid w:val="003D41BC"/>
    <w:rsid w:val="003D42CE"/>
    <w:rsid w:val="003D431D"/>
    <w:rsid w:val="003D4959"/>
    <w:rsid w:val="003D4AFF"/>
    <w:rsid w:val="003D4B51"/>
    <w:rsid w:val="003D5F6E"/>
    <w:rsid w:val="003D7349"/>
    <w:rsid w:val="003D739A"/>
    <w:rsid w:val="003D7B03"/>
    <w:rsid w:val="003D7CD3"/>
    <w:rsid w:val="003D7E44"/>
    <w:rsid w:val="003D7F4B"/>
    <w:rsid w:val="003E0C6E"/>
    <w:rsid w:val="003E182C"/>
    <w:rsid w:val="003E3D7C"/>
    <w:rsid w:val="003E47DF"/>
    <w:rsid w:val="003E4B02"/>
    <w:rsid w:val="003E4DE3"/>
    <w:rsid w:val="003E510E"/>
    <w:rsid w:val="003E6949"/>
    <w:rsid w:val="003F106B"/>
    <w:rsid w:val="003F1346"/>
    <w:rsid w:val="003F1974"/>
    <w:rsid w:val="003F1DFD"/>
    <w:rsid w:val="003F26A0"/>
    <w:rsid w:val="003F27AB"/>
    <w:rsid w:val="003F2D39"/>
    <w:rsid w:val="003F3D29"/>
    <w:rsid w:val="003F4593"/>
    <w:rsid w:val="003F4C3F"/>
    <w:rsid w:val="003F5004"/>
    <w:rsid w:val="003F5886"/>
    <w:rsid w:val="003F62F7"/>
    <w:rsid w:val="003F6B77"/>
    <w:rsid w:val="003F73A7"/>
    <w:rsid w:val="003F768E"/>
    <w:rsid w:val="003F7A35"/>
    <w:rsid w:val="004014B6"/>
    <w:rsid w:val="004021DE"/>
    <w:rsid w:val="00402884"/>
    <w:rsid w:val="004029D8"/>
    <w:rsid w:val="00402C4F"/>
    <w:rsid w:val="00403759"/>
    <w:rsid w:val="00403E2B"/>
    <w:rsid w:val="0040464E"/>
    <w:rsid w:val="00404FA4"/>
    <w:rsid w:val="004053BF"/>
    <w:rsid w:val="00405B2A"/>
    <w:rsid w:val="00405F92"/>
    <w:rsid w:val="0040629D"/>
    <w:rsid w:val="00406B88"/>
    <w:rsid w:val="00406BC9"/>
    <w:rsid w:val="00407E46"/>
    <w:rsid w:val="00410066"/>
    <w:rsid w:val="00411112"/>
    <w:rsid w:val="00411A27"/>
    <w:rsid w:val="00411DA7"/>
    <w:rsid w:val="00411DAD"/>
    <w:rsid w:val="00411E0C"/>
    <w:rsid w:val="004121DC"/>
    <w:rsid w:val="00412257"/>
    <w:rsid w:val="0041275D"/>
    <w:rsid w:val="0041321A"/>
    <w:rsid w:val="00413230"/>
    <w:rsid w:val="004134AE"/>
    <w:rsid w:val="0041362E"/>
    <w:rsid w:val="00414507"/>
    <w:rsid w:val="00415268"/>
    <w:rsid w:val="00415372"/>
    <w:rsid w:val="00415D83"/>
    <w:rsid w:val="00415DC1"/>
    <w:rsid w:val="00416253"/>
    <w:rsid w:val="0041663D"/>
    <w:rsid w:val="004167C4"/>
    <w:rsid w:val="00416BE5"/>
    <w:rsid w:val="004170E0"/>
    <w:rsid w:val="004174AE"/>
    <w:rsid w:val="004176D8"/>
    <w:rsid w:val="00417A2C"/>
    <w:rsid w:val="00417B8B"/>
    <w:rsid w:val="00421DD2"/>
    <w:rsid w:val="00422DB1"/>
    <w:rsid w:val="00422E9A"/>
    <w:rsid w:val="00423F2E"/>
    <w:rsid w:val="00424549"/>
    <w:rsid w:val="00424D45"/>
    <w:rsid w:val="004255D1"/>
    <w:rsid w:val="004256CC"/>
    <w:rsid w:val="00425711"/>
    <w:rsid w:val="0042577B"/>
    <w:rsid w:val="00425BBA"/>
    <w:rsid w:val="004261F6"/>
    <w:rsid w:val="00426C76"/>
    <w:rsid w:val="00427756"/>
    <w:rsid w:val="00427B81"/>
    <w:rsid w:val="00430AC1"/>
    <w:rsid w:val="004314A8"/>
    <w:rsid w:val="004314C0"/>
    <w:rsid w:val="0043156B"/>
    <w:rsid w:val="00431CB4"/>
    <w:rsid w:val="00432570"/>
    <w:rsid w:val="00432990"/>
    <w:rsid w:val="00432CF1"/>
    <w:rsid w:val="004332F0"/>
    <w:rsid w:val="004334B3"/>
    <w:rsid w:val="0043417D"/>
    <w:rsid w:val="00434296"/>
    <w:rsid w:val="0043455E"/>
    <w:rsid w:val="00434599"/>
    <w:rsid w:val="00434FED"/>
    <w:rsid w:val="0043525B"/>
    <w:rsid w:val="004354D1"/>
    <w:rsid w:val="004359B6"/>
    <w:rsid w:val="00435DED"/>
    <w:rsid w:val="004362D4"/>
    <w:rsid w:val="004365B6"/>
    <w:rsid w:val="0043719A"/>
    <w:rsid w:val="00437944"/>
    <w:rsid w:val="00437D64"/>
    <w:rsid w:val="004404DA"/>
    <w:rsid w:val="00440662"/>
    <w:rsid w:val="00440ABC"/>
    <w:rsid w:val="00440DA3"/>
    <w:rsid w:val="00440F71"/>
    <w:rsid w:val="00441357"/>
    <w:rsid w:val="004418D1"/>
    <w:rsid w:val="004419DA"/>
    <w:rsid w:val="00441CB1"/>
    <w:rsid w:val="0044344C"/>
    <w:rsid w:val="00443720"/>
    <w:rsid w:val="00443799"/>
    <w:rsid w:val="00443B5A"/>
    <w:rsid w:val="004445A9"/>
    <w:rsid w:val="00444914"/>
    <w:rsid w:val="00444B29"/>
    <w:rsid w:val="00445401"/>
    <w:rsid w:val="0044545B"/>
    <w:rsid w:val="00445B4C"/>
    <w:rsid w:val="00445DA8"/>
    <w:rsid w:val="004463DC"/>
    <w:rsid w:val="00446593"/>
    <w:rsid w:val="00446704"/>
    <w:rsid w:val="00446B56"/>
    <w:rsid w:val="004471F0"/>
    <w:rsid w:val="00450554"/>
    <w:rsid w:val="00450F08"/>
    <w:rsid w:val="00451379"/>
    <w:rsid w:val="00451592"/>
    <w:rsid w:val="004520F3"/>
    <w:rsid w:val="00453689"/>
    <w:rsid w:val="00453962"/>
    <w:rsid w:val="004543CD"/>
    <w:rsid w:val="00454840"/>
    <w:rsid w:val="0045671C"/>
    <w:rsid w:val="00456A5B"/>
    <w:rsid w:val="004573F1"/>
    <w:rsid w:val="00457A84"/>
    <w:rsid w:val="0046002D"/>
    <w:rsid w:val="00460741"/>
    <w:rsid w:val="00460822"/>
    <w:rsid w:val="00460F93"/>
    <w:rsid w:val="004613C2"/>
    <w:rsid w:val="004619CE"/>
    <w:rsid w:val="004619FF"/>
    <w:rsid w:val="004625BA"/>
    <w:rsid w:val="004636DF"/>
    <w:rsid w:val="004637C0"/>
    <w:rsid w:val="00463E19"/>
    <w:rsid w:val="004642D9"/>
    <w:rsid w:val="00465596"/>
    <w:rsid w:val="00465C3C"/>
    <w:rsid w:val="00466833"/>
    <w:rsid w:val="00466A0C"/>
    <w:rsid w:val="00466A5F"/>
    <w:rsid w:val="00466C39"/>
    <w:rsid w:val="00466D6E"/>
    <w:rsid w:val="00466DB4"/>
    <w:rsid w:val="00466E71"/>
    <w:rsid w:val="0046761D"/>
    <w:rsid w:val="0046790D"/>
    <w:rsid w:val="0047073D"/>
    <w:rsid w:val="00470B55"/>
    <w:rsid w:val="00471543"/>
    <w:rsid w:val="004718C2"/>
    <w:rsid w:val="00471BE0"/>
    <w:rsid w:val="00471F38"/>
    <w:rsid w:val="004720AC"/>
    <w:rsid w:val="0047296F"/>
    <w:rsid w:val="00472B09"/>
    <w:rsid w:val="004733B6"/>
    <w:rsid w:val="00473977"/>
    <w:rsid w:val="004748E2"/>
    <w:rsid w:val="0047504F"/>
    <w:rsid w:val="004750C5"/>
    <w:rsid w:val="004751A9"/>
    <w:rsid w:val="00475A80"/>
    <w:rsid w:val="00476191"/>
    <w:rsid w:val="0047649B"/>
    <w:rsid w:val="004769EC"/>
    <w:rsid w:val="004810C1"/>
    <w:rsid w:val="004814EA"/>
    <w:rsid w:val="00482070"/>
    <w:rsid w:val="004828CB"/>
    <w:rsid w:val="00482902"/>
    <w:rsid w:val="00482E2D"/>
    <w:rsid w:val="0048312C"/>
    <w:rsid w:val="004833CC"/>
    <w:rsid w:val="004837EF"/>
    <w:rsid w:val="00483DAA"/>
    <w:rsid w:val="0048400D"/>
    <w:rsid w:val="00484B17"/>
    <w:rsid w:val="00484BC7"/>
    <w:rsid w:val="0048532F"/>
    <w:rsid w:val="00486EFB"/>
    <w:rsid w:val="0049020A"/>
    <w:rsid w:val="00491417"/>
    <w:rsid w:val="004915A0"/>
    <w:rsid w:val="00491CC1"/>
    <w:rsid w:val="00491D33"/>
    <w:rsid w:val="0049241A"/>
    <w:rsid w:val="0049281F"/>
    <w:rsid w:val="004930A3"/>
    <w:rsid w:val="00493884"/>
    <w:rsid w:val="00493981"/>
    <w:rsid w:val="00494F2A"/>
    <w:rsid w:val="004951C8"/>
    <w:rsid w:val="00496376"/>
    <w:rsid w:val="00496677"/>
    <w:rsid w:val="00496697"/>
    <w:rsid w:val="0049694A"/>
    <w:rsid w:val="00496A2E"/>
    <w:rsid w:val="00496C58"/>
    <w:rsid w:val="00496E94"/>
    <w:rsid w:val="00496F32"/>
    <w:rsid w:val="00497026"/>
    <w:rsid w:val="004978D1"/>
    <w:rsid w:val="00497A7D"/>
    <w:rsid w:val="004A03B1"/>
    <w:rsid w:val="004A09BD"/>
    <w:rsid w:val="004A0A31"/>
    <w:rsid w:val="004A2170"/>
    <w:rsid w:val="004A2948"/>
    <w:rsid w:val="004A302F"/>
    <w:rsid w:val="004A34A8"/>
    <w:rsid w:val="004A3C70"/>
    <w:rsid w:val="004A529D"/>
    <w:rsid w:val="004A59E1"/>
    <w:rsid w:val="004A634D"/>
    <w:rsid w:val="004A66C3"/>
    <w:rsid w:val="004A7F04"/>
    <w:rsid w:val="004B0630"/>
    <w:rsid w:val="004B11AF"/>
    <w:rsid w:val="004B1305"/>
    <w:rsid w:val="004B2794"/>
    <w:rsid w:val="004B2884"/>
    <w:rsid w:val="004B2D07"/>
    <w:rsid w:val="004B36FE"/>
    <w:rsid w:val="004B3844"/>
    <w:rsid w:val="004B38F9"/>
    <w:rsid w:val="004B3BE0"/>
    <w:rsid w:val="004B3E2D"/>
    <w:rsid w:val="004B41F7"/>
    <w:rsid w:val="004B48FE"/>
    <w:rsid w:val="004B4EAC"/>
    <w:rsid w:val="004B508B"/>
    <w:rsid w:val="004B5511"/>
    <w:rsid w:val="004B57C7"/>
    <w:rsid w:val="004B5868"/>
    <w:rsid w:val="004B5997"/>
    <w:rsid w:val="004B59A8"/>
    <w:rsid w:val="004B5CA0"/>
    <w:rsid w:val="004B5E6E"/>
    <w:rsid w:val="004B64D7"/>
    <w:rsid w:val="004B7A81"/>
    <w:rsid w:val="004C10A3"/>
    <w:rsid w:val="004C13BB"/>
    <w:rsid w:val="004C147E"/>
    <w:rsid w:val="004C1971"/>
    <w:rsid w:val="004C3216"/>
    <w:rsid w:val="004C3795"/>
    <w:rsid w:val="004C385C"/>
    <w:rsid w:val="004C3CD0"/>
    <w:rsid w:val="004C4474"/>
    <w:rsid w:val="004C4B4E"/>
    <w:rsid w:val="004C52D5"/>
    <w:rsid w:val="004C662B"/>
    <w:rsid w:val="004C6DBF"/>
    <w:rsid w:val="004D0D0B"/>
    <w:rsid w:val="004D1258"/>
    <w:rsid w:val="004D129A"/>
    <w:rsid w:val="004D1AF4"/>
    <w:rsid w:val="004D2051"/>
    <w:rsid w:val="004D2DAA"/>
    <w:rsid w:val="004D2DED"/>
    <w:rsid w:val="004D30A7"/>
    <w:rsid w:val="004D34D1"/>
    <w:rsid w:val="004D3B70"/>
    <w:rsid w:val="004D3DA0"/>
    <w:rsid w:val="004D413A"/>
    <w:rsid w:val="004D4631"/>
    <w:rsid w:val="004D51F2"/>
    <w:rsid w:val="004D563A"/>
    <w:rsid w:val="004D5952"/>
    <w:rsid w:val="004D5AD5"/>
    <w:rsid w:val="004D608E"/>
    <w:rsid w:val="004D6177"/>
    <w:rsid w:val="004D62EF"/>
    <w:rsid w:val="004D657F"/>
    <w:rsid w:val="004D6B53"/>
    <w:rsid w:val="004D6F39"/>
    <w:rsid w:val="004D7667"/>
    <w:rsid w:val="004D7AD5"/>
    <w:rsid w:val="004D7B01"/>
    <w:rsid w:val="004E018B"/>
    <w:rsid w:val="004E0AFC"/>
    <w:rsid w:val="004E0CAF"/>
    <w:rsid w:val="004E144B"/>
    <w:rsid w:val="004E162F"/>
    <w:rsid w:val="004E1878"/>
    <w:rsid w:val="004E1933"/>
    <w:rsid w:val="004E2CDF"/>
    <w:rsid w:val="004E2DF1"/>
    <w:rsid w:val="004E2F8A"/>
    <w:rsid w:val="004E302E"/>
    <w:rsid w:val="004E37FD"/>
    <w:rsid w:val="004E3A5F"/>
    <w:rsid w:val="004E3AFB"/>
    <w:rsid w:val="004E46E4"/>
    <w:rsid w:val="004E4CB0"/>
    <w:rsid w:val="004E4EBE"/>
    <w:rsid w:val="004E4ED6"/>
    <w:rsid w:val="004E544A"/>
    <w:rsid w:val="004E54DD"/>
    <w:rsid w:val="004E54EB"/>
    <w:rsid w:val="004E56EE"/>
    <w:rsid w:val="004E5714"/>
    <w:rsid w:val="004E572D"/>
    <w:rsid w:val="004E5EFA"/>
    <w:rsid w:val="004E6AF9"/>
    <w:rsid w:val="004E77B3"/>
    <w:rsid w:val="004F0EA7"/>
    <w:rsid w:val="004F16AF"/>
    <w:rsid w:val="004F1952"/>
    <w:rsid w:val="004F2005"/>
    <w:rsid w:val="004F2EA4"/>
    <w:rsid w:val="004F2FD1"/>
    <w:rsid w:val="004F3086"/>
    <w:rsid w:val="004F3644"/>
    <w:rsid w:val="004F3D95"/>
    <w:rsid w:val="004F3E5A"/>
    <w:rsid w:val="004F4435"/>
    <w:rsid w:val="004F4E00"/>
    <w:rsid w:val="004F5137"/>
    <w:rsid w:val="004F5193"/>
    <w:rsid w:val="004F52DF"/>
    <w:rsid w:val="004F57D7"/>
    <w:rsid w:val="004F6166"/>
    <w:rsid w:val="004F734D"/>
    <w:rsid w:val="004F7384"/>
    <w:rsid w:val="004F788E"/>
    <w:rsid w:val="004F7BF8"/>
    <w:rsid w:val="00501253"/>
    <w:rsid w:val="00501C6C"/>
    <w:rsid w:val="00501F64"/>
    <w:rsid w:val="005021BB"/>
    <w:rsid w:val="0050236A"/>
    <w:rsid w:val="00502600"/>
    <w:rsid w:val="0050280F"/>
    <w:rsid w:val="00502E76"/>
    <w:rsid w:val="005036C8"/>
    <w:rsid w:val="005039DF"/>
    <w:rsid w:val="00504535"/>
    <w:rsid w:val="005056C8"/>
    <w:rsid w:val="00505C81"/>
    <w:rsid w:val="00505C88"/>
    <w:rsid w:val="00506022"/>
    <w:rsid w:val="00506378"/>
    <w:rsid w:val="0050660C"/>
    <w:rsid w:val="00506FE5"/>
    <w:rsid w:val="00506FEB"/>
    <w:rsid w:val="00507AEF"/>
    <w:rsid w:val="00507C70"/>
    <w:rsid w:val="0051049A"/>
    <w:rsid w:val="00510656"/>
    <w:rsid w:val="005126BB"/>
    <w:rsid w:val="00512976"/>
    <w:rsid w:val="00512BA2"/>
    <w:rsid w:val="00512C30"/>
    <w:rsid w:val="00512DF0"/>
    <w:rsid w:val="00513FA9"/>
    <w:rsid w:val="0051441F"/>
    <w:rsid w:val="0051505C"/>
    <w:rsid w:val="005150A6"/>
    <w:rsid w:val="00515354"/>
    <w:rsid w:val="005156CF"/>
    <w:rsid w:val="005161F7"/>
    <w:rsid w:val="0051703D"/>
    <w:rsid w:val="0051749D"/>
    <w:rsid w:val="00520222"/>
    <w:rsid w:val="00520332"/>
    <w:rsid w:val="00521472"/>
    <w:rsid w:val="00521767"/>
    <w:rsid w:val="0052184E"/>
    <w:rsid w:val="005224F3"/>
    <w:rsid w:val="0052292B"/>
    <w:rsid w:val="00522970"/>
    <w:rsid w:val="005238CF"/>
    <w:rsid w:val="00524320"/>
    <w:rsid w:val="00524645"/>
    <w:rsid w:val="005246DC"/>
    <w:rsid w:val="00524E78"/>
    <w:rsid w:val="00525313"/>
    <w:rsid w:val="00525459"/>
    <w:rsid w:val="00525A74"/>
    <w:rsid w:val="00525F3A"/>
    <w:rsid w:val="00526B15"/>
    <w:rsid w:val="005270A3"/>
    <w:rsid w:val="00527207"/>
    <w:rsid w:val="00527227"/>
    <w:rsid w:val="0052743E"/>
    <w:rsid w:val="005303EF"/>
    <w:rsid w:val="005307B2"/>
    <w:rsid w:val="00530F82"/>
    <w:rsid w:val="00530FA0"/>
    <w:rsid w:val="0053229F"/>
    <w:rsid w:val="005324CD"/>
    <w:rsid w:val="00533882"/>
    <w:rsid w:val="00533B45"/>
    <w:rsid w:val="00534273"/>
    <w:rsid w:val="00534280"/>
    <w:rsid w:val="00535FEF"/>
    <w:rsid w:val="00536D2E"/>
    <w:rsid w:val="005372E4"/>
    <w:rsid w:val="00540E12"/>
    <w:rsid w:val="00540F5C"/>
    <w:rsid w:val="00542152"/>
    <w:rsid w:val="00542254"/>
    <w:rsid w:val="005424E0"/>
    <w:rsid w:val="0054295C"/>
    <w:rsid w:val="00542B7A"/>
    <w:rsid w:val="005432EE"/>
    <w:rsid w:val="005439C9"/>
    <w:rsid w:val="0054451C"/>
    <w:rsid w:val="005446EA"/>
    <w:rsid w:val="005458A5"/>
    <w:rsid w:val="0054664B"/>
    <w:rsid w:val="00547322"/>
    <w:rsid w:val="005478A5"/>
    <w:rsid w:val="00547EA0"/>
    <w:rsid w:val="00550012"/>
    <w:rsid w:val="00550371"/>
    <w:rsid w:val="00550B2F"/>
    <w:rsid w:val="00551019"/>
    <w:rsid w:val="005513EB"/>
    <w:rsid w:val="00551602"/>
    <w:rsid w:val="00552131"/>
    <w:rsid w:val="00552A82"/>
    <w:rsid w:val="00552E27"/>
    <w:rsid w:val="005533D0"/>
    <w:rsid w:val="0055402A"/>
    <w:rsid w:val="00554055"/>
    <w:rsid w:val="0055432B"/>
    <w:rsid w:val="005545E0"/>
    <w:rsid w:val="0055461E"/>
    <w:rsid w:val="00554CB8"/>
    <w:rsid w:val="0055524F"/>
    <w:rsid w:val="00555950"/>
    <w:rsid w:val="005560F0"/>
    <w:rsid w:val="0055672A"/>
    <w:rsid w:val="00556FB9"/>
    <w:rsid w:val="00557158"/>
    <w:rsid w:val="0055746C"/>
    <w:rsid w:val="00557595"/>
    <w:rsid w:val="005575CC"/>
    <w:rsid w:val="00557911"/>
    <w:rsid w:val="00557DAA"/>
    <w:rsid w:val="00557F33"/>
    <w:rsid w:val="005606AB"/>
    <w:rsid w:val="00560904"/>
    <w:rsid w:val="00560CFB"/>
    <w:rsid w:val="0056121E"/>
    <w:rsid w:val="005616CD"/>
    <w:rsid w:val="0056229D"/>
    <w:rsid w:val="005633CE"/>
    <w:rsid w:val="00563A41"/>
    <w:rsid w:val="00563A78"/>
    <w:rsid w:val="00563D14"/>
    <w:rsid w:val="00563D44"/>
    <w:rsid w:val="0056445F"/>
    <w:rsid w:val="00565A88"/>
    <w:rsid w:val="0056629F"/>
    <w:rsid w:val="00566A6C"/>
    <w:rsid w:val="00566D0B"/>
    <w:rsid w:val="00567223"/>
    <w:rsid w:val="00567AA4"/>
    <w:rsid w:val="00567C02"/>
    <w:rsid w:val="0057034D"/>
    <w:rsid w:val="00570ABA"/>
    <w:rsid w:val="00570E67"/>
    <w:rsid w:val="005713A6"/>
    <w:rsid w:val="00571475"/>
    <w:rsid w:val="00571515"/>
    <w:rsid w:val="005715E5"/>
    <w:rsid w:val="00571ECF"/>
    <w:rsid w:val="00572250"/>
    <w:rsid w:val="0057324B"/>
    <w:rsid w:val="00573E75"/>
    <w:rsid w:val="0057531E"/>
    <w:rsid w:val="00575AF2"/>
    <w:rsid w:val="00575C90"/>
    <w:rsid w:val="00575E06"/>
    <w:rsid w:val="005760CA"/>
    <w:rsid w:val="005762B7"/>
    <w:rsid w:val="00576696"/>
    <w:rsid w:val="005766C2"/>
    <w:rsid w:val="0057782E"/>
    <w:rsid w:val="0058068B"/>
    <w:rsid w:val="005807A3"/>
    <w:rsid w:val="005807A8"/>
    <w:rsid w:val="00580832"/>
    <w:rsid w:val="00580BA5"/>
    <w:rsid w:val="00580D56"/>
    <w:rsid w:val="00580DE1"/>
    <w:rsid w:val="0058117A"/>
    <w:rsid w:val="00581527"/>
    <w:rsid w:val="005816CC"/>
    <w:rsid w:val="00581AE0"/>
    <w:rsid w:val="005820A6"/>
    <w:rsid w:val="00582130"/>
    <w:rsid w:val="005822B6"/>
    <w:rsid w:val="0058277F"/>
    <w:rsid w:val="00583195"/>
    <w:rsid w:val="0058342F"/>
    <w:rsid w:val="005837B4"/>
    <w:rsid w:val="005838D9"/>
    <w:rsid w:val="00583B30"/>
    <w:rsid w:val="00584AD5"/>
    <w:rsid w:val="005855E8"/>
    <w:rsid w:val="00585A53"/>
    <w:rsid w:val="00585B49"/>
    <w:rsid w:val="00585E85"/>
    <w:rsid w:val="00586B25"/>
    <w:rsid w:val="0058702B"/>
    <w:rsid w:val="00587303"/>
    <w:rsid w:val="00587E1D"/>
    <w:rsid w:val="00587E52"/>
    <w:rsid w:val="00590092"/>
    <w:rsid w:val="00590E99"/>
    <w:rsid w:val="0059160B"/>
    <w:rsid w:val="0059163B"/>
    <w:rsid w:val="00591719"/>
    <w:rsid w:val="00591E8E"/>
    <w:rsid w:val="005921DE"/>
    <w:rsid w:val="0059266E"/>
    <w:rsid w:val="00592F75"/>
    <w:rsid w:val="0059374C"/>
    <w:rsid w:val="00593F53"/>
    <w:rsid w:val="00594229"/>
    <w:rsid w:val="005953C2"/>
    <w:rsid w:val="00595952"/>
    <w:rsid w:val="00595C12"/>
    <w:rsid w:val="00595F7F"/>
    <w:rsid w:val="00595FF6"/>
    <w:rsid w:val="005973F1"/>
    <w:rsid w:val="005977A9"/>
    <w:rsid w:val="005977B8"/>
    <w:rsid w:val="00597910"/>
    <w:rsid w:val="005A249E"/>
    <w:rsid w:val="005A2A7A"/>
    <w:rsid w:val="005A3BAC"/>
    <w:rsid w:val="005A4273"/>
    <w:rsid w:val="005A586C"/>
    <w:rsid w:val="005A6162"/>
    <w:rsid w:val="005A6518"/>
    <w:rsid w:val="005A65A2"/>
    <w:rsid w:val="005A691B"/>
    <w:rsid w:val="005A6D10"/>
    <w:rsid w:val="005A77EC"/>
    <w:rsid w:val="005A7BE3"/>
    <w:rsid w:val="005A7BF0"/>
    <w:rsid w:val="005A7C87"/>
    <w:rsid w:val="005B0998"/>
    <w:rsid w:val="005B09C7"/>
    <w:rsid w:val="005B0DB6"/>
    <w:rsid w:val="005B10C5"/>
    <w:rsid w:val="005B1566"/>
    <w:rsid w:val="005B1CE0"/>
    <w:rsid w:val="005B3B8C"/>
    <w:rsid w:val="005B3EFF"/>
    <w:rsid w:val="005B469C"/>
    <w:rsid w:val="005B4D62"/>
    <w:rsid w:val="005B5A41"/>
    <w:rsid w:val="005B5A85"/>
    <w:rsid w:val="005B5E95"/>
    <w:rsid w:val="005B6030"/>
    <w:rsid w:val="005B6160"/>
    <w:rsid w:val="005B6A8E"/>
    <w:rsid w:val="005B6C39"/>
    <w:rsid w:val="005B70A7"/>
    <w:rsid w:val="005B7654"/>
    <w:rsid w:val="005B7EE6"/>
    <w:rsid w:val="005C02F1"/>
    <w:rsid w:val="005C0CE9"/>
    <w:rsid w:val="005C11DF"/>
    <w:rsid w:val="005C1329"/>
    <w:rsid w:val="005C16FA"/>
    <w:rsid w:val="005C1788"/>
    <w:rsid w:val="005C196D"/>
    <w:rsid w:val="005C1D7C"/>
    <w:rsid w:val="005C222D"/>
    <w:rsid w:val="005C232D"/>
    <w:rsid w:val="005C36B8"/>
    <w:rsid w:val="005C3BAF"/>
    <w:rsid w:val="005C3BBF"/>
    <w:rsid w:val="005C3DE0"/>
    <w:rsid w:val="005C46DE"/>
    <w:rsid w:val="005C4A4A"/>
    <w:rsid w:val="005C4BC0"/>
    <w:rsid w:val="005C4EE5"/>
    <w:rsid w:val="005C57B6"/>
    <w:rsid w:val="005C5AC5"/>
    <w:rsid w:val="005C5F43"/>
    <w:rsid w:val="005C6320"/>
    <w:rsid w:val="005C6338"/>
    <w:rsid w:val="005C72C2"/>
    <w:rsid w:val="005C74E1"/>
    <w:rsid w:val="005C7664"/>
    <w:rsid w:val="005C7D39"/>
    <w:rsid w:val="005D01B4"/>
    <w:rsid w:val="005D0DBE"/>
    <w:rsid w:val="005D1347"/>
    <w:rsid w:val="005D177E"/>
    <w:rsid w:val="005D1B39"/>
    <w:rsid w:val="005D2223"/>
    <w:rsid w:val="005D242C"/>
    <w:rsid w:val="005D3B9B"/>
    <w:rsid w:val="005D4917"/>
    <w:rsid w:val="005D543E"/>
    <w:rsid w:val="005D573E"/>
    <w:rsid w:val="005D5ACC"/>
    <w:rsid w:val="005D6781"/>
    <w:rsid w:val="005D679A"/>
    <w:rsid w:val="005D6A15"/>
    <w:rsid w:val="005D6DE2"/>
    <w:rsid w:val="005D6EC3"/>
    <w:rsid w:val="005D77D2"/>
    <w:rsid w:val="005D7AC2"/>
    <w:rsid w:val="005E040E"/>
    <w:rsid w:val="005E179A"/>
    <w:rsid w:val="005E1803"/>
    <w:rsid w:val="005E191B"/>
    <w:rsid w:val="005E1A85"/>
    <w:rsid w:val="005E1D91"/>
    <w:rsid w:val="005E25D2"/>
    <w:rsid w:val="005E2C58"/>
    <w:rsid w:val="005E4632"/>
    <w:rsid w:val="005E4F78"/>
    <w:rsid w:val="005E5054"/>
    <w:rsid w:val="005E562E"/>
    <w:rsid w:val="005E5748"/>
    <w:rsid w:val="005E63AD"/>
    <w:rsid w:val="005E6666"/>
    <w:rsid w:val="005E6D54"/>
    <w:rsid w:val="005E712E"/>
    <w:rsid w:val="005F0059"/>
    <w:rsid w:val="005F0246"/>
    <w:rsid w:val="005F06DA"/>
    <w:rsid w:val="005F0C59"/>
    <w:rsid w:val="005F12F8"/>
    <w:rsid w:val="005F148F"/>
    <w:rsid w:val="005F1706"/>
    <w:rsid w:val="005F2555"/>
    <w:rsid w:val="005F27E2"/>
    <w:rsid w:val="005F27E9"/>
    <w:rsid w:val="005F550E"/>
    <w:rsid w:val="005F56BA"/>
    <w:rsid w:val="005F575A"/>
    <w:rsid w:val="005F58AA"/>
    <w:rsid w:val="005F62B8"/>
    <w:rsid w:val="005F6783"/>
    <w:rsid w:val="005F6DF2"/>
    <w:rsid w:val="005F7CBB"/>
    <w:rsid w:val="005F7E8D"/>
    <w:rsid w:val="00600E2A"/>
    <w:rsid w:val="00601724"/>
    <w:rsid w:val="00601995"/>
    <w:rsid w:val="00601D2A"/>
    <w:rsid w:val="00601E13"/>
    <w:rsid w:val="00601E7E"/>
    <w:rsid w:val="00602B2A"/>
    <w:rsid w:val="00603068"/>
    <w:rsid w:val="00603307"/>
    <w:rsid w:val="0060330A"/>
    <w:rsid w:val="006033C1"/>
    <w:rsid w:val="006033D6"/>
    <w:rsid w:val="00603B56"/>
    <w:rsid w:val="006045C1"/>
    <w:rsid w:val="00605035"/>
    <w:rsid w:val="0060513C"/>
    <w:rsid w:val="0060520E"/>
    <w:rsid w:val="00605413"/>
    <w:rsid w:val="00606B03"/>
    <w:rsid w:val="00606C61"/>
    <w:rsid w:val="006075F1"/>
    <w:rsid w:val="00607737"/>
    <w:rsid w:val="00607738"/>
    <w:rsid w:val="00607882"/>
    <w:rsid w:val="00607B60"/>
    <w:rsid w:val="00607B88"/>
    <w:rsid w:val="00607E52"/>
    <w:rsid w:val="006103AA"/>
    <w:rsid w:val="0061049A"/>
    <w:rsid w:val="0061056B"/>
    <w:rsid w:val="006108C2"/>
    <w:rsid w:val="006111D9"/>
    <w:rsid w:val="0061185B"/>
    <w:rsid w:val="006119A3"/>
    <w:rsid w:val="00611A65"/>
    <w:rsid w:val="00611AE5"/>
    <w:rsid w:val="0061205E"/>
    <w:rsid w:val="00612252"/>
    <w:rsid w:val="00613271"/>
    <w:rsid w:val="00613578"/>
    <w:rsid w:val="0061387F"/>
    <w:rsid w:val="00613AD1"/>
    <w:rsid w:val="006140DD"/>
    <w:rsid w:val="0061432B"/>
    <w:rsid w:val="00615596"/>
    <w:rsid w:val="006155F3"/>
    <w:rsid w:val="00615868"/>
    <w:rsid w:val="0061639D"/>
    <w:rsid w:val="00617413"/>
    <w:rsid w:val="006202A0"/>
    <w:rsid w:val="00621F08"/>
    <w:rsid w:val="00621FC7"/>
    <w:rsid w:val="0062211A"/>
    <w:rsid w:val="0062222C"/>
    <w:rsid w:val="00622C5B"/>
    <w:rsid w:val="00622F1A"/>
    <w:rsid w:val="0062305B"/>
    <w:rsid w:val="0062376D"/>
    <w:rsid w:val="00623A01"/>
    <w:rsid w:val="00623F0F"/>
    <w:rsid w:val="006241D9"/>
    <w:rsid w:val="00624724"/>
    <w:rsid w:val="0062553E"/>
    <w:rsid w:val="006256E5"/>
    <w:rsid w:val="0062659F"/>
    <w:rsid w:val="00626C6F"/>
    <w:rsid w:val="00626C76"/>
    <w:rsid w:val="0062793C"/>
    <w:rsid w:val="00627CBB"/>
    <w:rsid w:val="00630D9B"/>
    <w:rsid w:val="00630DAC"/>
    <w:rsid w:val="00631A51"/>
    <w:rsid w:val="006323F5"/>
    <w:rsid w:val="0063302A"/>
    <w:rsid w:val="006333AF"/>
    <w:rsid w:val="00633546"/>
    <w:rsid w:val="00633EAE"/>
    <w:rsid w:val="00633F29"/>
    <w:rsid w:val="006343C3"/>
    <w:rsid w:val="0063477A"/>
    <w:rsid w:val="006356B9"/>
    <w:rsid w:val="006358AE"/>
    <w:rsid w:val="00635B62"/>
    <w:rsid w:val="006363C7"/>
    <w:rsid w:val="00637541"/>
    <w:rsid w:val="00637F2F"/>
    <w:rsid w:val="00637FFA"/>
    <w:rsid w:val="0064012C"/>
    <w:rsid w:val="0064079D"/>
    <w:rsid w:val="0064094D"/>
    <w:rsid w:val="00640BD6"/>
    <w:rsid w:val="00640F99"/>
    <w:rsid w:val="00642CF6"/>
    <w:rsid w:val="006438E8"/>
    <w:rsid w:val="0064420C"/>
    <w:rsid w:val="00644CBA"/>
    <w:rsid w:val="00645037"/>
    <w:rsid w:val="00645A6F"/>
    <w:rsid w:val="00645BE4"/>
    <w:rsid w:val="006462CD"/>
    <w:rsid w:val="0064631C"/>
    <w:rsid w:val="0064652D"/>
    <w:rsid w:val="00646C00"/>
    <w:rsid w:val="00647466"/>
    <w:rsid w:val="006507AC"/>
    <w:rsid w:val="00650B9C"/>
    <w:rsid w:val="0065160E"/>
    <w:rsid w:val="00651FAE"/>
    <w:rsid w:val="00652443"/>
    <w:rsid w:val="006524F6"/>
    <w:rsid w:val="00653424"/>
    <w:rsid w:val="00653D29"/>
    <w:rsid w:val="00653E13"/>
    <w:rsid w:val="00654E4A"/>
    <w:rsid w:val="006553B7"/>
    <w:rsid w:val="006558B2"/>
    <w:rsid w:val="00655C4D"/>
    <w:rsid w:val="00655D8D"/>
    <w:rsid w:val="00656791"/>
    <w:rsid w:val="00656C3F"/>
    <w:rsid w:val="0065707A"/>
    <w:rsid w:val="0065748C"/>
    <w:rsid w:val="00657BFE"/>
    <w:rsid w:val="00657D53"/>
    <w:rsid w:val="00657FFA"/>
    <w:rsid w:val="0066083C"/>
    <w:rsid w:val="00660849"/>
    <w:rsid w:val="00660D5A"/>
    <w:rsid w:val="00660F33"/>
    <w:rsid w:val="00661177"/>
    <w:rsid w:val="0066163D"/>
    <w:rsid w:val="00662113"/>
    <w:rsid w:val="006621DB"/>
    <w:rsid w:val="00662679"/>
    <w:rsid w:val="006632BC"/>
    <w:rsid w:val="00663475"/>
    <w:rsid w:val="006637EB"/>
    <w:rsid w:val="0066393D"/>
    <w:rsid w:val="0066408A"/>
    <w:rsid w:val="006654AE"/>
    <w:rsid w:val="006664DD"/>
    <w:rsid w:val="00666932"/>
    <w:rsid w:val="00666E47"/>
    <w:rsid w:val="0066763D"/>
    <w:rsid w:val="00667CE4"/>
    <w:rsid w:val="00667D8E"/>
    <w:rsid w:val="00667F33"/>
    <w:rsid w:val="006702B8"/>
    <w:rsid w:val="00670481"/>
    <w:rsid w:val="00670DFD"/>
    <w:rsid w:val="006710AD"/>
    <w:rsid w:val="00671704"/>
    <w:rsid w:val="006718C1"/>
    <w:rsid w:val="00671A23"/>
    <w:rsid w:val="00671EC8"/>
    <w:rsid w:val="00673770"/>
    <w:rsid w:val="00673CE1"/>
    <w:rsid w:val="00673FE2"/>
    <w:rsid w:val="006742AC"/>
    <w:rsid w:val="00674584"/>
    <w:rsid w:val="00674EA9"/>
    <w:rsid w:val="006753E8"/>
    <w:rsid w:val="0067560B"/>
    <w:rsid w:val="00675DBE"/>
    <w:rsid w:val="00676550"/>
    <w:rsid w:val="00677261"/>
    <w:rsid w:val="0067759E"/>
    <w:rsid w:val="00680035"/>
    <w:rsid w:val="006807CA"/>
    <w:rsid w:val="00680B39"/>
    <w:rsid w:val="00680D19"/>
    <w:rsid w:val="00681181"/>
    <w:rsid w:val="006819A7"/>
    <w:rsid w:val="006819F1"/>
    <w:rsid w:val="00681D39"/>
    <w:rsid w:val="0068219A"/>
    <w:rsid w:val="00682589"/>
    <w:rsid w:val="006827A9"/>
    <w:rsid w:val="00682C2F"/>
    <w:rsid w:val="006831F0"/>
    <w:rsid w:val="0068388C"/>
    <w:rsid w:val="00683ADB"/>
    <w:rsid w:val="00683F82"/>
    <w:rsid w:val="0068453C"/>
    <w:rsid w:val="0068466B"/>
    <w:rsid w:val="0068469B"/>
    <w:rsid w:val="00684950"/>
    <w:rsid w:val="00684C8D"/>
    <w:rsid w:val="006850B6"/>
    <w:rsid w:val="006851E3"/>
    <w:rsid w:val="0068584E"/>
    <w:rsid w:val="00686219"/>
    <w:rsid w:val="0068664F"/>
    <w:rsid w:val="006867E0"/>
    <w:rsid w:val="006867F7"/>
    <w:rsid w:val="0068691B"/>
    <w:rsid w:val="00686B64"/>
    <w:rsid w:val="00686BEA"/>
    <w:rsid w:val="00687033"/>
    <w:rsid w:val="00687311"/>
    <w:rsid w:val="0069070D"/>
    <w:rsid w:val="00690B87"/>
    <w:rsid w:val="00691275"/>
    <w:rsid w:val="00691A79"/>
    <w:rsid w:val="00691F25"/>
    <w:rsid w:val="006921B6"/>
    <w:rsid w:val="006923F0"/>
    <w:rsid w:val="0069255E"/>
    <w:rsid w:val="0069296B"/>
    <w:rsid w:val="006933A5"/>
    <w:rsid w:val="00694683"/>
    <w:rsid w:val="00694D3F"/>
    <w:rsid w:val="00694E0B"/>
    <w:rsid w:val="006951F7"/>
    <w:rsid w:val="0069530C"/>
    <w:rsid w:val="006954A5"/>
    <w:rsid w:val="00695A31"/>
    <w:rsid w:val="00695E50"/>
    <w:rsid w:val="00696F7E"/>
    <w:rsid w:val="00697B01"/>
    <w:rsid w:val="006A02FE"/>
    <w:rsid w:val="006A075E"/>
    <w:rsid w:val="006A0C17"/>
    <w:rsid w:val="006A0FB5"/>
    <w:rsid w:val="006A1189"/>
    <w:rsid w:val="006A19AD"/>
    <w:rsid w:val="006A1E7D"/>
    <w:rsid w:val="006A2186"/>
    <w:rsid w:val="006A221C"/>
    <w:rsid w:val="006A2888"/>
    <w:rsid w:val="006A2DE3"/>
    <w:rsid w:val="006A327A"/>
    <w:rsid w:val="006A3A29"/>
    <w:rsid w:val="006A3E11"/>
    <w:rsid w:val="006A43A7"/>
    <w:rsid w:val="006A6205"/>
    <w:rsid w:val="006A754F"/>
    <w:rsid w:val="006A7EEB"/>
    <w:rsid w:val="006A7F98"/>
    <w:rsid w:val="006A7F9D"/>
    <w:rsid w:val="006B03E5"/>
    <w:rsid w:val="006B06BB"/>
    <w:rsid w:val="006B09BF"/>
    <w:rsid w:val="006B0E15"/>
    <w:rsid w:val="006B1700"/>
    <w:rsid w:val="006B2029"/>
    <w:rsid w:val="006B2854"/>
    <w:rsid w:val="006B2C95"/>
    <w:rsid w:val="006B2DAF"/>
    <w:rsid w:val="006B4167"/>
    <w:rsid w:val="006B4481"/>
    <w:rsid w:val="006B46A5"/>
    <w:rsid w:val="006B4AAB"/>
    <w:rsid w:val="006B4E12"/>
    <w:rsid w:val="006C01AD"/>
    <w:rsid w:val="006C05E8"/>
    <w:rsid w:val="006C0C48"/>
    <w:rsid w:val="006C23E1"/>
    <w:rsid w:val="006C2B6E"/>
    <w:rsid w:val="006C2BDC"/>
    <w:rsid w:val="006C33CE"/>
    <w:rsid w:val="006C415A"/>
    <w:rsid w:val="006C480C"/>
    <w:rsid w:val="006C53A5"/>
    <w:rsid w:val="006C605C"/>
    <w:rsid w:val="006C6600"/>
    <w:rsid w:val="006C67D4"/>
    <w:rsid w:val="006C6971"/>
    <w:rsid w:val="006C6ECF"/>
    <w:rsid w:val="006C6FF1"/>
    <w:rsid w:val="006C7C15"/>
    <w:rsid w:val="006D0811"/>
    <w:rsid w:val="006D209B"/>
    <w:rsid w:val="006D2352"/>
    <w:rsid w:val="006D26A5"/>
    <w:rsid w:val="006D328B"/>
    <w:rsid w:val="006D3D2C"/>
    <w:rsid w:val="006D430D"/>
    <w:rsid w:val="006D431D"/>
    <w:rsid w:val="006D4ACD"/>
    <w:rsid w:val="006D67AE"/>
    <w:rsid w:val="006D7094"/>
    <w:rsid w:val="006D7398"/>
    <w:rsid w:val="006D7462"/>
    <w:rsid w:val="006D79D0"/>
    <w:rsid w:val="006E0356"/>
    <w:rsid w:val="006E0648"/>
    <w:rsid w:val="006E109B"/>
    <w:rsid w:val="006E15C2"/>
    <w:rsid w:val="006E1EEB"/>
    <w:rsid w:val="006E2474"/>
    <w:rsid w:val="006E262E"/>
    <w:rsid w:val="006E263B"/>
    <w:rsid w:val="006E30D9"/>
    <w:rsid w:val="006E3757"/>
    <w:rsid w:val="006E3DE0"/>
    <w:rsid w:val="006E4805"/>
    <w:rsid w:val="006E5C19"/>
    <w:rsid w:val="006E6C47"/>
    <w:rsid w:val="006E7396"/>
    <w:rsid w:val="006E7804"/>
    <w:rsid w:val="006E7A24"/>
    <w:rsid w:val="006F0063"/>
    <w:rsid w:val="006F07B2"/>
    <w:rsid w:val="006F0EA0"/>
    <w:rsid w:val="006F0F8D"/>
    <w:rsid w:val="006F11CD"/>
    <w:rsid w:val="006F1C73"/>
    <w:rsid w:val="006F1F7B"/>
    <w:rsid w:val="006F2329"/>
    <w:rsid w:val="006F23C1"/>
    <w:rsid w:val="006F2877"/>
    <w:rsid w:val="006F29A9"/>
    <w:rsid w:val="006F4589"/>
    <w:rsid w:val="006F45AD"/>
    <w:rsid w:val="006F63B3"/>
    <w:rsid w:val="006F6880"/>
    <w:rsid w:val="006F6C69"/>
    <w:rsid w:val="006F6D9F"/>
    <w:rsid w:val="006F6EEA"/>
    <w:rsid w:val="006F78AE"/>
    <w:rsid w:val="006F7EBB"/>
    <w:rsid w:val="00700AE3"/>
    <w:rsid w:val="00700EB8"/>
    <w:rsid w:val="007016B2"/>
    <w:rsid w:val="007018F1"/>
    <w:rsid w:val="00701B1E"/>
    <w:rsid w:val="00702101"/>
    <w:rsid w:val="0070243B"/>
    <w:rsid w:val="00702600"/>
    <w:rsid w:val="007029C6"/>
    <w:rsid w:val="00702A16"/>
    <w:rsid w:val="00702E9C"/>
    <w:rsid w:val="00702ED9"/>
    <w:rsid w:val="00703379"/>
    <w:rsid w:val="0070339B"/>
    <w:rsid w:val="0070379A"/>
    <w:rsid w:val="007037E1"/>
    <w:rsid w:val="00703C0E"/>
    <w:rsid w:val="00704102"/>
    <w:rsid w:val="0070411B"/>
    <w:rsid w:val="0070476A"/>
    <w:rsid w:val="00704FD3"/>
    <w:rsid w:val="007053B3"/>
    <w:rsid w:val="007055AA"/>
    <w:rsid w:val="00705ED2"/>
    <w:rsid w:val="00706003"/>
    <w:rsid w:val="007061BF"/>
    <w:rsid w:val="007069A7"/>
    <w:rsid w:val="007076C0"/>
    <w:rsid w:val="007078FD"/>
    <w:rsid w:val="00710E56"/>
    <w:rsid w:val="0071168C"/>
    <w:rsid w:val="00711C74"/>
    <w:rsid w:val="00711FA0"/>
    <w:rsid w:val="00712330"/>
    <w:rsid w:val="00712653"/>
    <w:rsid w:val="007138BD"/>
    <w:rsid w:val="00713AD1"/>
    <w:rsid w:val="007140EC"/>
    <w:rsid w:val="007143C9"/>
    <w:rsid w:val="00715070"/>
    <w:rsid w:val="00715228"/>
    <w:rsid w:val="0071544B"/>
    <w:rsid w:val="007160E8"/>
    <w:rsid w:val="00717AD8"/>
    <w:rsid w:val="00720568"/>
    <w:rsid w:val="0072065C"/>
    <w:rsid w:val="00720E3C"/>
    <w:rsid w:val="00721689"/>
    <w:rsid w:val="007234B8"/>
    <w:rsid w:val="007235E2"/>
    <w:rsid w:val="00724ED3"/>
    <w:rsid w:val="00725049"/>
    <w:rsid w:val="00725406"/>
    <w:rsid w:val="007259D1"/>
    <w:rsid w:val="007269BB"/>
    <w:rsid w:val="0072748F"/>
    <w:rsid w:val="0072790F"/>
    <w:rsid w:val="00730656"/>
    <w:rsid w:val="00730917"/>
    <w:rsid w:val="0073098E"/>
    <w:rsid w:val="007314B5"/>
    <w:rsid w:val="007318C1"/>
    <w:rsid w:val="00731CEF"/>
    <w:rsid w:val="007326DC"/>
    <w:rsid w:val="00732ECE"/>
    <w:rsid w:val="007335F6"/>
    <w:rsid w:val="00733658"/>
    <w:rsid w:val="00733827"/>
    <w:rsid w:val="00733AEB"/>
    <w:rsid w:val="00735BFB"/>
    <w:rsid w:val="00735D72"/>
    <w:rsid w:val="00736371"/>
    <w:rsid w:val="007365A3"/>
    <w:rsid w:val="007367D7"/>
    <w:rsid w:val="00736B54"/>
    <w:rsid w:val="00737720"/>
    <w:rsid w:val="007401E2"/>
    <w:rsid w:val="00740910"/>
    <w:rsid w:val="00740EF9"/>
    <w:rsid w:val="007418DD"/>
    <w:rsid w:val="00741926"/>
    <w:rsid w:val="00741B78"/>
    <w:rsid w:val="007426F7"/>
    <w:rsid w:val="00742764"/>
    <w:rsid w:val="00742C98"/>
    <w:rsid w:val="00742FB5"/>
    <w:rsid w:val="007431A9"/>
    <w:rsid w:val="0074456E"/>
    <w:rsid w:val="00744B77"/>
    <w:rsid w:val="00744DE5"/>
    <w:rsid w:val="0074502A"/>
    <w:rsid w:val="007458A4"/>
    <w:rsid w:val="00745922"/>
    <w:rsid w:val="00745BAC"/>
    <w:rsid w:val="00745D90"/>
    <w:rsid w:val="0074677B"/>
    <w:rsid w:val="00746D47"/>
    <w:rsid w:val="007470CD"/>
    <w:rsid w:val="00747312"/>
    <w:rsid w:val="00747698"/>
    <w:rsid w:val="00747750"/>
    <w:rsid w:val="00747A14"/>
    <w:rsid w:val="00747AC0"/>
    <w:rsid w:val="00747B18"/>
    <w:rsid w:val="00747D68"/>
    <w:rsid w:val="00750066"/>
    <w:rsid w:val="007511B7"/>
    <w:rsid w:val="00751C16"/>
    <w:rsid w:val="00751C5A"/>
    <w:rsid w:val="00751F69"/>
    <w:rsid w:val="00752857"/>
    <w:rsid w:val="00753064"/>
    <w:rsid w:val="00753118"/>
    <w:rsid w:val="0075326B"/>
    <w:rsid w:val="00753537"/>
    <w:rsid w:val="007539AA"/>
    <w:rsid w:val="007543A4"/>
    <w:rsid w:val="00754E01"/>
    <w:rsid w:val="0075595B"/>
    <w:rsid w:val="00755EB1"/>
    <w:rsid w:val="007563F1"/>
    <w:rsid w:val="007567A9"/>
    <w:rsid w:val="00757AC7"/>
    <w:rsid w:val="0076004B"/>
    <w:rsid w:val="00760361"/>
    <w:rsid w:val="00760591"/>
    <w:rsid w:val="0076074E"/>
    <w:rsid w:val="007609CF"/>
    <w:rsid w:val="00760DDC"/>
    <w:rsid w:val="0076178E"/>
    <w:rsid w:val="00762048"/>
    <w:rsid w:val="007622AA"/>
    <w:rsid w:val="00762415"/>
    <w:rsid w:val="00762B2D"/>
    <w:rsid w:val="007630DE"/>
    <w:rsid w:val="00763285"/>
    <w:rsid w:val="0076354A"/>
    <w:rsid w:val="00763748"/>
    <w:rsid w:val="00763CCC"/>
    <w:rsid w:val="00763DF7"/>
    <w:rsid w:val="00763E2B"/>
    <w:rsid w:val="00764760"/>
    <w:rsid w:val="00764939"/>
    <w:rsid w:val="0076528A"/>
    <w:rsid w:val="00765589"/>
    <w:rsid w:val="00765AE3"/>
    <w:rsid w:val="00765BD8"/>
    <w:rsid w:val="00766337"/>
    <w:rsid w:val="007663F2"/>
    <w:rsid w:val="00766BA2"/>
    <w:rsid w:val="00766CE9"/>
    <w:rsid w:val="00766DA9"/>
    <w:rsid w:val="00767152"/>
    <w:rsid w:val="00767501"/>
    <w:rsid w:val="00767541"/>
    <w:rsid w:val="007678A0"/>
    <w:rsid w:val="00767BC6"/>
    <w:rsid w:val="007705C8"/>
    <w:rsid w:val="007705F9"/>
    <w:rsid w:val="00770847"/>
    <w:rsid w:val="0077111F"/>
    <w:rsid w:val="00771BD6"/>
    <w:rsid w:val="0077212A"/>
    <w:rsid w:val="0077215B"/>
    <w:rsid w:val="00772951"/>
    <w:rsid w:val="007738AB"/>
    <w:rsid w:val="00773D2E"/>
    <w:rsid w:val="00774AB6"/>
    <w:rsid w:val="00775007"/>
    <w:rsid w:val="00775089"/>
    <w:rsid w:val="007755F4"/>
    <w:rsid w:val="0077580B"/>
    <w:rsid w:val="00776A95"/>
    <w:rsid w:val="00777442"/>
    <w:rsid w:val="00777BCA"/>
    <w:rsid w:val="00777CCC"/>
    <w:rsid w:val="00780BEF"/>
    <w:rsid w:val="00780DF3"/>
    <w:rsid w:val="007810AC"/>
    <w:rsid w:val="00781260"/>
    <w:rsid w:val="0078166B"/>
    <w:rsid w:val="0078180F"/>
    <w:rsid w:val="0078300D"/>
    <w:rsid w:val="00784811"/>
    <w:rsid w:val="00785C64"/>
    <w:rsid w:val="00785F19"/>
    <w:rsid w:val="00785F7F"/>
    <w:rsid w:val="0078734F"/>
    <w:rsid w:val="00787A16"/>
    <w:rsid w:val="00787C4E"/>
    <w:rsid w:val="00787DFE"/>
    <w:rsid w:val="00787ED4"/>
    <w:rsid w:val="0079026C"/>
    <w:rsid w:val="0079140E"/>
    <w:rsid w:val="00791469"/>
    <w:rsid w:val="0079147D"/>
    <w:rsid w:val="007915AE"/>
    <w:rsid w:val="00791752"/>
    <w:rsid w:val="007918C0"/>
    <w:rsid w:val="00791C33"/>
    <w:rsid w:val="00792202"/>
    <w:rsid w:val="007927B4"/>
    <w:rsid w:val="00792C35"/>
    <w:rsid w:val="00793329"/>
    <w:rsid w:val="00793350"/>
    <w:rsid w:val="00793690"/>
    <w:rsid w:val="00793F95"/>
    <w:rsid w:val="00794474"/>
    <w:rsid w:val="007945B3"/>
    <w:rsid w:val="007947AC"/>
    <w:rsid w:val="00794A97"/>
    <w:rsid w:val="00795422"/>
    <w:rsid w:val="00795D6B"/>
    <w:rsid w:val="00796289"/>
    <w:rsid w:val="00796315"/>
    <w:rsid w:val="007965F5"/>
    <w:rsid w:val="00797059"/>
    <w:rsid w:val="007974CB"/>
    <w:rsid w:val="00797609"/>
    <w:rsid w:val="00797AED"/>
    <w:rsid w:val="007A05F5"/>
    <w:rsid w:val="007A214B"/>
    <w:rsid w:val="007A25AD"/>
    <w:rsid w:val="007A2DA0"/>
    <w:rsid w:val="007A30C2"/>
    <w:rsid w:val="007A34F6"/>
    <w:rsid w:val="007A3C01"/>
    <w:rsid w:val="007A3FE7"/>
    <w:rsid w:val="007A42E1"/>
    <w:rsid w:val="007A4554"/>
    <w:rsid w:val="007A4AFC"/>
    <w:rsid w:val="007A5867"/>
    <w:rsid w:val="007A5CA1"/>
    <w:rsid w:val="007A5EC9"/>
    <w:rsid w:val="007A6F55"/>
    <w:rsid w:val="007A7A14"/>
    <w:rsid w:val="007A7EF1"/>
    <w:rsid w:val="007B0324"/>
    <w:rsid w:val="007B057A"/>
    <w:rsid w:val="007B0630"/>
    <w:rsid w:val="007B1580"/>
    <w:rsid w:val="007B166F"/>
    <w:rsid w:val="007B1A85"/>
    <w:rsid w:val="007B1CED"/>
    <w:rsid w:val="007B1D68"/>
    <w:rsid w:val="007B215E"/>
    <w:rsid w:val="007B222D"/>
    <w:rsid w:val="007B263D"/>
    <w:rsid w:val="007B2D30"/>
    <w:rsid w:val="007B2FB4"/>
    <w:rsid w:val="007B3543"/>
    <w:rsid w:val="007B3A26"/>
    <w:rsid w:val="007B3C15"/>
    <w:rsid w:val="007B4179"/>
    <w:rsid w:val="007B471E"/>
    <w:rsid w:val="007B47B9"/>
    <w:rsid w:val="007B4C93"/>
    <w:rsid w:val="007B50D9"/>
    <w:rsid w:val="007B5E11"/>
    <w:rsid w:val="007B61C7"/>
    <w:rsid w:val="007B64B5"/>
    <w:rsid w:val="007B6C85"/>
    <w:rsid w:val="007B6E40"/>
    <w:rsid w:val="007B7A43"/>
    <w:rsid w:val="007B7B52"/>
    <w:rsid w:val="007B7F66"/>
    <w:rsid w:val="007C0283"/>
    <w:rsid w:val="007C0820"/>
    <w:rsid w:val="007C0E01"/>
    <w:rsid w:val="007C16DE"/>
    <w:rsid w:val="007C1CD0"/>
    <w:rsid w:val="007C1FC8"/>
    <w:rsid w:val="007C2290"/>
    <w:rsid w:val="007C253B"/>
    <w:rsid w:val="007C388B"/>
    <w:rsid w:val="007C389D"/>
    <w:rsid w:val="007C38F1"/>
    <w:rsid w:val="007C3EE3"/>
    <w:rsid w:val="007C44CC"/>
    <w:rsid w:val="007C4B3C"/>
    <w:rsid w:val="007C4B7A"/>
    <w:rsid w:val="007C4D00"/>
    <w:rsid w:val="007C4F32"/>
    <w:rsid w:val="007C51A2"/>
    <w:rsid w:val="007C5355"/>
    <w:rsid w:val="007C54E4"/>
    <w:rsid w:val="007C6B4C"/>
    <w:rsid w:val="007C6D73"/>
    <w:rsid w:val="007C71B9"/>
    <w:rsid w:val="007C73AF"/>
    <w:rsid w:val="007D0134"/>
    <w:rsid w:val="007D0FA6"/>
    <w:rsid w:val="007D11D7"/>
    <w:rsid w:val="007D1689"/>
    <w:rsid w:val="007D179B"/>
    <w:rsid w:val="007D1A55"/>
    <w:rsid w:val="007D1C66"/>
    <w:rsid w:val="007D20C7"/>
    <w:rsid w:val="007D28A2"/>
    <w:rsid w:val="007D2CD4"/>
    <w:rsid w:val="007D2D87"/>
    <w:rsid w:val="007D337E"/>
    <w:rsid w:val="007D363D"/>
    <w:rsid w:val="007D3A0F"/>
    <w:rsid w:val="007D3A35"/>
    <w:rsid w:val="007D3B2D"/>
    <w:rsid w:val="007D3B8C"/>
    <w:rsid w:val="007D4642"/>
    <w:rsid w:val="007D4BD9"/>
    <w:rsid w:val="007D4E62"/>
    <w:rsid w:val="007D520F"/>
    <w:rsid w:val="007D63E1"/>
    <w:rsid w:val="007D64A3"/>
    <w:rsid w:val="007D674A"/>
    <w:rsid w:val="007D6846"/>
    <w:rsid w:val="007D6B70"/>
    <w:rsid w:val="007D6DC5"/>
    <w:rsid w:val="007D70C6"/>
    <w:rsid w:val="007D72FC"/>
    <w:rsid w:val="007D7714"/>
    <w:rsid w:val="007E0647"/>
    <w:rsid w:val="007E09CF"/>
    <w:rsid w:val="007E0D67"/>
    <w:rsid w:val="007E1A8F"/>
    <w:rsid w:val="007E1D47"/>
    <w:rsid w:val="007E200C"/>
    <w:rsid w:val="007E22D5"/>
    <w:rsid w:val="007E2AD8"/>
    <w:rsid w:val="007E3F08"/>
    <w:rsid w:val="007E4DDA"/>
    <w:rsid w:val="007E4EFA"/>
    <w:rsid w:val="007E5D7F"/>
    <w:rsid w:val="007E5F55"/>
    <w:rsid w:val="007E61BC"/>
    <w:rsid w:val="007E6972"/>
    <w:rsid w:val="007E6A34"/>
    <w:rsid w:val="007E6ECE"/>
    <w:rsid w:val="007E7697"/>
    <w:rsid w:val="007F03A0"/>
    <w:rsid w:val="007F0A41"/>
    <w:rsid w:val="007F1FF9"/>
    <w:rsid w:val="007F261E"/>
    <w:rsid w:val="007F3813"/>
    <w:rsid w:val="007F3891"/>
    <w:rsid w:val="007F3EA2"/>
    <w:rsid w:val="007F405B"/>
    <w:rsid w:val="007F433C"/>
    <w:rsid w:val="007F488C"/>
    <w:rsid w:val="007F5EA6"/>
    <w:rsid w:val="007F5F90"/>
    <w:rsid w:val="007F6144"/>
    <w:rsid w:val="007F6147"/>
    <w:rsid w:val="007F6768"/>
    <w:rsid w:val="007F68F0"/>
    <w:rsid w:val="007F7CFE"/>
    <w:rsid w:val="007F7E9A"/>
    <w:rsid w:val="0080176A"/>
    <w:rsid w:val="008018B1"/>
    <w:rsid w:val="00801C53"/>
    <w:rsid w:val="00801C9E"/>
    <w:rsid w:val="00801DD7"/>
    <w:rsid w:val="00801E79"/>
    <w:rsid w:val="008020B4"/>
    <w:rsid w:val="008024E5"/>
    <w:rsid w:val="00802A86"/>
    <w:rsid w:val="00802AB3"/>
    <w:rsid w:val="00802E48"/>
    <w:rsid w:val="00803285"/>
    <w:rsid w:val="008033F2"/>
    <w:rsid w:val="00803817"/>
    <w:rsid w:val="00803C73"/>
    <w:rsid w:val="00804070"/>
    <w:rsid w:val="0080417C"/>
    <w:rsid w:val="008047D2"/>
    <w:rsid w:val="00804E33"/>
    <w:rsid w:val="008056EC"/>
    <w:rsid w:val="00805FCA"/>
    <w:rsid w:val="00806796"/>
    <w:rsid w:val="0080682B"/>
    <w:rsid w:val="0080732F"/>
    <w:rsid w:val="008078EC"/>
    <w:rsid w:val="00807B61"/>
    <w:rsid w:val="00810852"/>
    <w:rsid w:val="008110EC"/>
    <w:rsid w:val="00811566"/>
    <w:rsid w:val="00811751"/>
    <w:rsid w:val="0081187F"/>
    <w:rsid w:val="00811BE5"/>
    <w:rsid w:val="008121B1"/>
    <w:rsid w:val="00812306"/>
    <w:rsid w:val="00812330"/>
    <w:rsid w:val="008131DC"/>
    <w:rsid w:val="008132CA"/>
    <w:rsid w:val="008138EA"/>
    <w:rsid w:val="00813C18"/>
    <w:rsid w:val="00813C49"/>
    <w:rsid w:val="00814561"/>
    <w:rsid w:val="008145F0"/>
    <w:rsid w:val="00814B90"/>
    <w:rsid w:val="00814DB0"/>
    <w:rsid w:val="0081578A"/>
    <w:rsid w:val="008158B2"/>
    <w:rsid w:val="008166E1"/>
    <w:rsid w:val="00816BC9"/>
    <w:rsid w:val="0081790B"/>
    <w:rsid w:val="00817A23"/>
    <w:rsid w:val="00817E31"/>
    <w:rsid w:val="008210AD"/>
    <w:rsid w:val="0082192D"/>
    <w:rsid w:val="00821D6E"/>
    <w:rsid w:val="00822274"/>
    <w:rsid w:val="008224AA"/>
    <w:rsid w:val="0082295D"/>
    <w:rsid w:val="00823AD0"/>
    <w:rsid w:val="00823B42"/>
    <w:rsid w:val="008240C4"/>
    <w:rsid w:val="00824C3E"/>
    <w:rsid w:val="008250CF"/>
    <w:rsid w:val="00825244"/>
    <w:rsid w:val="0082560F"/>
    <w:rsid w:val="0082581E"/>
    <w:rsid w:val="00825CF5"/>
    <w:rsid w:val="00825D39"/>
    <w:rsid w:val="00825FC5"/>
    <w:rsid w:val="00826467"/>
    <w:rsid w:val="0082669B"/>
    <w:rsid w:val="00826772"/>
    <w:rsid w:val="00826FCD"/>
    <w:rsid w:val="0082703B"/>
    <w:rsid w:val="008271CE"/>
    <w:rsid w:val="0082748D"/>
    <w:rsid w:val="00827B83"/>
    <w:rsid w:val="00827C80"/>
    <w:rsid w:val="00827D3B"/>
    <w:rsid w:val="00830014"/>
    <w:rsid w:val="00830927"/>
    <w:rsid w:val="0083123D"/>
    <w:rsid w:val="0083142C"/>
    <w:rsid w:val="008318DE"/>
    <w:rsid w:val="008318E4"/>
    <w:rsid w:val="008328E2"/>
    <w:rsid w:val="00832BF2"/>
    <w:rsid w:val="00833AF7"/>
    <w:rsid w:val="008340BA"/>
    <w:rsid w:val="0083460C"/>
    <w:rsid w:val="00835004"/>
    <w:rsid w:val="00835085"/>
    <w:rsid w:val="00835A43"/>
    <w:rsid w:val="0083615C"/>
    <w:rsid w:val="00836664"/>
    <w:rsid w:val="008371B8"/>
    <w:rsid w:val="00837E5A"/>
    <w:rsid w:val="00840414"/>
    <w:rsid w:val="00840F93"/>
    <w:rsid w:val="00840FD4"/>
    <w:rsid w:val="00841252"/>
    <w:rsid w:val="00841DD6"/>
    <w:rsid w:val="00842001"/>
    <w:rsid w:val="00843E78"/>
    <w:rsid w:val="00843EA7"/>
    <w:rsid w:val="00844132"/>
    <w:rsid w:val="00844298"/>
    <w:rsid w:val="0084439A"/>
    <w:rsid w:val="008447CA"/>
    <w:rsid w:val="00844B69"/>
    <w:rsid w:val="00844FB1"/>
    <w:rsid w:val="008451CE"/>
    <w:rsid w:val="008475C9"/>
    <w:rsid w:val="0084764B"/>
    <w:rsid w:val="0085060B"/>
    <w:rsid w:val="008509CE"/>
    <w:rsid w:val="00851280"/>
    <w:rsid w:val="00851A17"/>
    <w:rsid w:val="00851EB8"/>
    <w:rsid w:val="008526DA"/>
    <w:rsid w:val="00853682"/>
    <w:rsid w:val="0085386B"/>
    <w:rsid w:val="00854CF9"/>
    <w:rsid w:val="0085538E"/>
    <w:rsid w:val="0085542C"/>
    <w:rsid w:val="00855B5E"/>
    <w:rsid w:val="00856087"/>
    <w:rsid w:val="00856189"/>
    <w:rsid w:val="00856506"/>
    <w:rsid w:val="008565A1"/>
    <w:rsid w:val="008565F9"/>
    <w:rsid w:val="008567A8"/>
    <w:rsid w:val="00856EDE"/>
    <w:rsid w:val="00857319"/>
    <w:rsid w:val="0085735A"/>
    <w:rsid w:val="008575BE"/>
    <w:rsid w:val="008576CC"/>
    <w:rsid w:val="0086028C"/>
    <w:rsid w:val="00860E3B"/>
    <w:rsid w:val="00860EDD"/>
    <w:rsid w:val="00861D6E"/>
    <w:rsid w:val="008624A3"/>
    <w:rsid w:val="00862991"/>
    <w:rsid w:val="00862ACC"/>
    <w:rsid w:val="00863F31"/>
    <w:rsid w:val="008644B9"/>
    <w:rsid w:val="00865B2E"/>
    <w:rsid w:val="0086679A"/>
    <w:rsid w:val="00866A2A"/>
    <w:rsid w:val="0086717A"/>
    <w:rsid w:val="00867E2A"/>
    <w:rsid w:val="00867EB2"/>
    <w:rsid w:val="008703C1"/>
    <w:rsid w:val="00871173"/>
    <w:rsid w:val="00871504"/>
    <w:rsid w:val="00871926"/>
    <w:rsid w:val="008724D8"/>
    <w:rsid w:val="00872C02"/>
    <w:rsid w:val="008730CE"/>
    <w:rsid w:val="00874D5B"/>
    <w:rsid w:val="0087583A"/>
    <w:rsid w:val="008762DF"/>
    <w:rsid w:val="0087675D"/>
    <w:rsid w:val="0087695A"/>
    <w:rsid w:val="00876BB3"/>
    <w:rsid w:val="00876DE1"/>
    <w:rsid w:val="00876FF5"/>
    <w:rsid w:val="0087701A"/>
    <w:rsid w:val="008772CB"/>
    <w:rsid w:val="00877DB5"/>
    <w:rsid w:val="00880581"/>
    <w:rsid w:val="0088117F"/>
    <w:rsid w:val="008832AF"/>
    <w:rsid w:val="00883484"/>
    <w:rsid w:val="00883718"/>
    <w:rsid w:val="00883ADA"/>
    <w:rsid w:val="0088403A"/>
    <w:rsid w:val="00884351"/>
    <w:rsid w:val="008846AF"/>
    <w:rsid w:val="00884EC6"/>
    <w:rsid w:val="008852A7"/>
    <w:rsid w:val="008852C6"/>
    <w:rsid w:val="0088594A"/>
    <w:rsid w:val="00885C08"/>
    <w:rsid w:val="00885FC5"/>
    <w:rsid w:val="00887442"/>
    <w:rsid w:val="0088785D"/>
    <w:rsid w:val="00890765"/>
    <w:rsid w:val="008907D2"/>
    <w:rsid w:val="008908B3"/>
    <w:rsid w:val="00891422"/>
    <w:rsid w:val="00891DDA"/>
    <w:rsid w:val="00892849"/>
    <w:rsid w:val="00892B1F"/>
    <w:rsid w:val="00892D74"/>
    <w:rsid w:val="00893006"/>
    <w:rsid w:val="0089304E"/>
    <w:rsid w:val="0089361E"/>
    <w:rsid w:val="00893A63"/>
    <w:rsid w:val="00893BB4"/>
    <w:rsid w:val="00894542"/>
    <w:rsid w:val="00894690"/>
    <w:rsid w:val="008950E6"/>
    <w:rsid w:val="008952C7"/>
    <w:rsid w:val="008969BF"/>
    <w:rsid w:val="0089772C"/>
    <w:rsid w:val="00897FD9"/>
    <w:rsid w:val="008A0363"/>
    <w:rsid w:val="008A04AC"/>
    <w:rsid w:val="008A0C17"/>
    <w:rsid w:val="008A16AD"/>
    <w:rsid w:val="008A191E"/>
    <w:rsid w:val="008A1944"/>
    <w:rsid w:val="008A1D9C"/>
    <w:rsid w:val="008A25A8"/>
    <w:rsid w:val="008A2F41"/>
    <w:rsid w:val="008A3063"/>
    <w:rsid w:val="008A406A"/>
    <w:rsid w:val="008A4C6F"/>
    <w:rsid w:val="008A564A"/>
    <w:rsid w:val="008A5B0A"/>
    <w:rsid w:val="008A5C86"/>
    <w:rsid w:val="008A6469"/>
    <w:rsid w:val="008A64B4"/>
    <w:rsid w:val="008A6F44"/>
    <w:rsid w:val="008A7359"/>
    <w:rsid w:val="008A7670"/>
    <w:rsid w:val="008A7913"/>
    <w:rsid w:val="008A7930"/>
    <w:rsid w:val="008A7C9A"/>
    <w:rsid w:val="008B0060"/>
    <w:rsid w:val="008B033D"/>
    <w:rsid w:val="008B098B"/>
    <w:rsid w:val="008B0BA7"/>
    <w:rsid w:val="008B183A"/>
    <w:rsid w:val="008B1852"/>
    <w:rsid w:val="008B240C"/>
    <w:rsid w:val="008B2E58"/>
    <w:rsid w:val="008B37E2"/>
    <w:rsid w:val="008B3BC1"/>
    <w:rsid w:val="008B4670"/>
    <w:rsid w:val="008B4DBD"/>
    <w:rsid w:val="008B5404"/>
    <w:rsid w:val="008B65AD"/>
    <w:rsid w:val="008B685B"/>
    <w:rsid w:val="008B6F2F"/>
    <w:rsid w:val="008B70F7"/>
    <w:rsid w:val="008B7101"/>
    <w:rsid w:val="008B79CC"/>
    <w:rsid w:val="008B7A4A"/>
    <w:rsid w:val="008B7E6E"/>
    <w:rsid w:val="008C020A"/>
    <w:rsid w:val="008C03E0"/>
    <w:rsid w:val="008C17E3"/>
    <w:rsid w:val="008C1A0D"/>
    <w:rsid w:val="008C23CE"/>
    <w:rsid w:val="008C2C58"/>
    <w:rsid w:val="008C2DA0"/>
    <w:rsid w:val="008C310A"/>
    <w:rsid w:val="008C3380"/>
    <w:rsid w:val="008C33C7"/>
    <w:rsid w:val="008C49B2"/>
    <w:rsid w:val="008C4C79"/>
    <w:rsid w:val="008C5043"/>
    <w:rsid w:val="008C577C"/>
    <w:rsid w:val="008C5E5B"/>
    <w:rsid w:val="008C6156"/>
    <w:rsid w:val="008C61C9"/>
    <w:rsid w:val="008C6434"/>
    <w:rsid w:val="008C6519"/>
    <w:rsid w:val="008C6893"/>
    <w:rsid w:val="008C6DDB"/>
    <w:rsid w:val="008C762D"/>
    <w:rsid w:val="008C7BCB"/>
    <w:rsid w:val="008C7E11"/>
    <w:rsid w:val="008D0B80"/>
    <w:rsid w:val="008D0E14"/>
    <w:rsid w:val="008D171D"/>
    <w:rsid w:val="008D1AA7"/>
    <w:rsid w:val="008D3277"/>
    <w:rsid w:val="008D3AE9"/>
    <w:rsid w:val="008D3F06"/>
    <w:rsid w:val="008D4958"/>
    <w:rsid w:val="008D4A82"/>
    <w:rsid w:val="008D6275"/>
    <w:rsid w:val="008D70CE"/>
    <w:rsid w:val="008D74DD"/>
    <w:rsid w:val="008E0461"/>
    <w:rsid w:val="008E056B"/>
    <w:rsid w:val="008E0A01"/>
    <w:rsid w:val="008E0D02"/>
    <w:rsid w:val="008E1171"/>
    <w:rsid w:val="008E1B7F"/>
    <w:rsid w:val="008E2551"/>
    <w:rsid w:val="008E2A8F"/>
    <w:rsid w:val="008E3ADA"/>
    <w:rsid w:val="008E3E3E"/>
    <w:rsid w:val="008E40FF"/>
    <w:rsid w:val="008E498C"/>
    <w:rsid w:val="008E4C02"/>
    <w:rsid w:val="008E4CAD"/>
    <w:rsid w:val="008E5905"/>
    <w:rsid w:val="008E5A24"/>
    <w:rsid w:val="008E5B0F"/>
    <w:rsid w:val="008E62C4"/>
    <w:rsid w:val="008E6686"/>
    <w:rsid w:val="008E6BAF"/>
    <w:rsid w:val="008E6E5C"/>
    <w:rsid w:val="008E775F"/>
    <w:rsid w:val="008E7BDC"/>
    <w:rsid w:val="008E7F5E"/>
    <w:rsid w:val="008F0196"/>
    <w:rsid w:val="008F03B9"/>
    <w:rsid w:val="008F0661"/>
    <w:rsid w:val="008F0FCB"/>
    <w:rsid w:val="008F1082"/>
    <w:rsid w:val="008F1B73"/>
    <w:rsid w:val="008F1C27"/>
    <w:rsid w:val="008F2335"/>
    <w:rsid w:val="008F3D0E"/>
    <w:rsid w:val="008F4188"/>
    <w:rsid w:val="008F4702"/>
    <w:rsid w:val="008F47CE"/>
    <w:rsid w:val="008F47FF"/>
    <w:rsid w:val="008F4EB6"/>
    <w:rsid w:val="008F5140"/>
    <w:rsid w:val="008F55FD"/>
    <w:rsid w:val="008F5E9F"/>
    <w:rsid w:val="008F7325"/>
    <w:rsid w:val="008F7635"/>
    <w:rsid w:val="008F78B0"/>
    <w:rsid w:val="009001C7"/>
    <w:rsid w:val="009004C4"/>
    <w:rsid w:val="00900CEE"/>
    <w:rsid w:val="00903287"/>
    <w:rsid w:val="00903346"/>
    <w:rsid w:val="00903A9C"/>
    <w:rsid w:val="0090422C"/>
    <w:rsid w:val="0090463E"/>
    <w:rsid w:val="009048A0"/>
    <w:rsid w:val="009050FD"/>
    <w:rsid w:val="009051AC"/>
    <w:rsid w:val="009054A5"/>
    <w:rsid w:val="0090559C"/>
    <w:rsid w:val="00905605"/>
    <w:rsid w:val="00905A4C"/>
    <w:rsid w:val="00905BFF"/>
    <w:rsid w:val="00905E5E"/>
    <w:rsid w:val="0090621C"/>
    <w:rsid w:val="009063B8"/>
    <w:rsid w:val="00906BD9"/>
    <w:rsid w:val="00907DC2"/>
    <w:rsid w:val="00910732"/>
    <w:rsid w:val="0091082D"/>
    <w:rsid w:val="00911D5E"/>
    <w:rsid w:val="009125A3"/>
    <w:rsid w:val="00912CA9"/>
    <w:rsid w:val="00913E01"/>
    <w:rsid w:val="00914989"/>
    <w:rsid w:val="00914D35"/>
    <w:rsid w:val="009153B6"/>
    <w:rsid w:val="009158DE"/>
    <w:rsid w:val="0091596F"/>
    <w:rsid w:val="00916335"/>
    <w:rsid w:val="009174C1"/>
    <w:rsid w:val="00920583"/>
    <w:rsid w:val="00920994"/>
    <w:rsid w:val="00920BE6"/>
    <w:rsid w:val="00920DD1"/>
    <w:rsid w:val="009216AC"/>
    <w:rsid w:val="00921F1B"/>
    <w:rsid w:val="0092202B"/>
    <w:rsid w:val="009222C2"/>
    <w:rsid w:val="009226F9"/>
    <w:rsid w:val="0092318C"/>
    <w:rsid w:val="00923A26"/>
    <w:rsid w:val="00923BFF"/>
    <w:rsid w:val="0092419F"/>
    <w:rsid w:val="009243FD"/>
    <w:rsid w:val="00925367"/>
    <w:rsid w:val="0092557A"/>
    <w:rsid w:val="00925933"/>
    <w:rsid w:val="009259B2"/>
    <w:rsid w:val="009263B7"/>
    <w:rsid w:val="0092653F"/>
    <w:rsid w:val="00926611"/>
    <w:rsid w:val="00926824"/>
    <w:rsid w:val="00926AFE"/>
    <w:rsid w:val="00926BB5"/>
    <w:rsid w:val="00926F54"/>
    <w:rsid w:val="0092757C"/>
    <w:rsid w:val="00927DAB"/>
    <w:rsid w:val="00927F2F"/>
    <w:rsid w:val="00930748"/>
    <w:rsid w:val="0093082A"/>
    <w:rsid w:val="009315C5"/>
    <w:rsid w:val="00931F15"/>
    <w:rsid w:val="00931FA6"/>
    <w:rsid w:val="009320F8"/>
    <w:rsid w:val="009321C2"/>
    <w:rsid w:val="00932822"/>
    <w:rsid w:val="009330BA"/>
    <w:rsid w:val="00934539"/>
    <w:rsid w:val="009345E2"/>
    <w:rsid w:val="009351A7"/>
    <w:rsid w:val="00935840"/>
    <w:rsid w:val="00935C2E"/>
    <w:rsid w:val="00936193"/>
    <w:rsid w:val="00936632"/>
    <w:rsid w:val="00936A42"/>
    <w:rsid w:val="00936E6D"/>
    <w:rsid w:val="00936FDF"/>
    <w:rsid w:val="00937144"/>
    <w:rsid w:val="0093726C"/>
    <w:rsid w:val="00937401"/>
    <w:rsid w:val="009375ED"/>
    <w:rsid w:val="0093779A"/>
    <w:rsid w:val="00937A58"/>
    <w:rsid w:val="00937E81"/>
    <w:rsid w:val="00940819"/>
    <w:rsid w:val="0094089A"/>
    <w:rsid w:val="00941395"/>
    <w:rsid w:val="009413C1"/>
    <w:rsid w:val="00941B94"/>
    <w:rsid w:val="009420E2"/>
    <w:rsid w:val="0094210B"/>
    <w:rsid w:val="0094232C"/>
    <w:rsid w:val="009426E4"/>
    <w:rsid w:val="00942985"/>
    <w:rsid w:val="00942C04"/>
    <w:rsid w:val="00942C86"/>
    <w:rsid w:val="009430C4"/>
    <w:rsid w:val="0094422D"/>
    <w:rsid w:val="0094464B"/>
    <w:rsid w:val="009452F2"/>
    <w:rsid w:val="00945341"/>
    <w:rsid w:val="009453E4"/>
    <w:rsid w:val="00945CDA"/>
    <w:rsid w:val="00945D03"/>
    <w:rsid w:val="00945D47"/>
    <w:rsid w:val="009461DB"/>
    <w:rsid w:val="00946205"/>
    <w:rsid w:val="00946990"/>
    <w:rsid w:val="00947415"/>
    <w:rsid w:val="00947C06"/>
    <w:rsid w:val="00947F04"/>
    <w:rsid w:val="00950808"/>
    <w:rsid w:val="00950B1E"/>
    <w:rsid w:val="00950D2D"/>
    <w:rsid w:val="00951648"/>
    <w:rsid w:val="00952149"/>
    <w:rsid w:val="00952276"/>
    <w:rsid w:val="0095244E"/>
    <w:rsid w:val="00953225"/>
    <w:rsid w:val="0095360C"/>
    <w:rsid w:val="00954A4B"/>
    <w:rsid w:val="00955AE2"/>
    <w:rsid w:val="0095615C"/>
    <w:rsid w:val="00956296"/>
    <w:rsid w:val="009562E6"/>
    <w:rsid w:val="0095660C"/>
    <w:rsid w:val="009567B9"/>
    <w:rsid w:val="0095689A"/>
    <w:rsid w:val="00956A6F"/>
    <w:rsid w:val="009577D0"/>
    <w:rsid w:val="00957C58"/>
    <w:rsid w:val="009605CC"/>
    <w:rsid w:val="00960B5C"/>
    <w:rsid w:val="00960DB7"/>
    <w:rsid w:val="00961520"/>
    <w:rsid w:val="00962473"/>
    <w:rsid w:val="00962506"/>
    <w:rsid w:val="009625EE"/>
    <w:rsid w:val="009629F8"/>
    <w:rsid w:val="00962D59"/>
    <w:rsid w:val="00962DCD"/>
    <w:rsid w:val="009632D2"/>
    <w:rsid w:val="00963719"/>
    <w:rsid w:val="00963C9D"/>
    <w:rsid w:val="00963CE6"/>
    <w:rsid w:val="00963D3F"/>
    <w:rsid w:val="00964215"/>
    <w:rsid w:val="0096564B"/>
    <w:rsid w:val="0096652D"/>
    <w:rsid w:val="0096689A"/>
    <w:rsid w:val="00966CAD"/>
    <w:rsid w:val="00966E84"/>
    <w:rsid w:val="00966F6C"/>
    <w:rsid w:val="0096745A"/>
    <w:rsid w:val="00970DE2"/>
    <w:rsid w:val="00973466"/>
    <w:rsid w:val="00973BB5"/>
    <w:rsid w:val="00973F09"/>
    <w:rsid w:val="00974147"/>
    <w:rsid w:val="00974A0C"/>
    <w:rsid w:val="00976364"/>
    <w:rsid w:val="0097643B"/>
    <w:rsid w:val="009774B1"/>
    <w:rsid w:val="00977584"/>
    <w:rsid w:val="009800BF"/>
    <w:rsid w:val="009804C3"/>
    <w:rsid w:val="00980B7C"/>
    <w:rsid w:val="00980C91"/>
    <w:rsid w:val="00981393"/>
    <w:rsid w:val="00981C90"/>
    <w:rsid w:val="00983083"/>
    <w:rsid w:val="009836D3"/>
    <w:rsid w:val="009839C9"/>
    <w:rsid w:val="009851B8"/>
    <w:rsid w:val="009851EE"/>
    <w:rsid w:val="00985633"/>
    <w:rsid w:val="00985979"/>
    <w:rsid w:val="00985B41"/>
    <w:rsid w:val="00985D51"/>
    <w:rsid w:val="009865DB"/>
    <w:rsid w:val="0098669A"/>
    <w:rsid w:val="00986842"/>
    <w:rsid w:val="00986E34"/>
    <w:rsid w:val="00986F18"/>
    <w:rsid w:val="00987AA6"/>
    <w:rsid w:val="00987AED"/>
    <w:rsid w:val="0099032A"/>
    <w:rsid w:val="00991C0F"/>
    <w:rsid w:val="00991D6A"/>
    <w:rsid w:val="00992766"/>
    <w:rsid w:val="00992779"/>
    <w:rsid w:val="00992CAD"/>
    <w:rsid w:val="00992DDA"/>
    <w:rsid w:val="00994971"/>
    <w:rsid w:val="00994B2F"/>
    <w:rsid w:val="00994DD4"/>
    <w:rsid w:val="00995396"/>
    <w:rsid w:val="009954BD"/>
    <w:rsid w:val="00995865"/>
    <w:rsid w:val="009959D5"/>
    <w:rsid w:val="00996B8C"/>
    <w:rsid w:val="00997A46"/>
    <w:rsid w:val="00997D89"/>
    <w:rsid w:val="009A02C8"/>
    <w:rsid w:val="009A0572"/>
    <w:rsid w:val="009A0635"/>
    <w:rsid w:val="009A069B"/>
    <w:rsid w:val="009A0AF0"/>
    <w:rsid w:val="009A0C0A"/>
    <w:rsid w:val="009A0C8A"/>
    <w:rsid w:val="009A1453"/>
    <w:rsid w:val="009A177B"/>
    <w:rsid w:val="009A1C9F"/>
    <w:rsid w:val="009A2DC3"/>
    <w:rsid w:val="009A334D"/>
    <w:rsid w:val="009A3430"/>
    <w:rsid w:val="009A356C"/>
    <w:rsid w:val="009A3B1A"/>
    <w:rsid w:val="009A3BA7"/>
    <w:rsid w:val="009A45EF"/>
    <w:rsid w:val="009A4948"/>
    <w:rsid w:val="009A4C2A"/>
    <w:rsid w:val="009A5344"/>
    <w:rsid w:val="009A5BA1"/>
    <w:rsid w:val="009A6125"/>
    <w:rsid w:val="009A6BAC"/>
    <w:rsid w:val="009B091C"/>
    <w:rsid w:val="009B0C68"/>
    <w:rsid w:val="009B13B9"/>
    <w:rsid w:val="009B1A6B"/>
    <w:rsid w:val="009B2911"/>
    <w:rsid w:val="009B2A24"/>
    <w:rsid w:val="009B2AA5"/>
    <w:rsid w:val="009B2BAE"/>
    <w:rsid w:val="009B3237"/>
    <w:rsid w:val="009B34DF"/>
    <w:rsid w:val="009B365A"/>
    <w:rsid w:val="009B38D8"/>
    <w:rsid w:val="009B3DF5"/>
    <w:rsid w:val="009B4141"/>
    <w:rsid w:val="009B48F4"/>
    <w:rsid w:val="009B54E2"/>
    <w:rsid w:val="009B55FC"/>
    <w:rsid w:val="009B5AF2"/>
    <w:rsid w:val="009B5CEA"/>
    <w:rsid w:val="009B5E1D"/>
    <w:rsid w:val="009B5F0A"/>
    <w:rsid w:val="009B66C9"/>
    <w:rsid w:val="009B66E9"/>
    <w:rsid w:val="009B78FD"/>
    <w:rsid w:val="009B793F"/>
    <w:rsid w:val="009B79BC"/>
    <w:rsid w:val="009C072F"/>
    <w:rsid w:val="009C0F86"/>
    <w:rsid w:val="009C0FA3"/>
    <w:rsid w:val="009C1706"/>
    <w:rsid w:val="009C1E16"/>
    <w:rsid w:val="009C1E49"/>
    <w:rsid w:val="009C25B0"/>
    <w:rsid w:val="009C34FD"/>
    <w:rsid w:val="009C358A"/>
    <w:rsid w:val="009C43F6"/>
    <w:rsid w:val="009C5ADC"/>
    <w:rsid w:val="009C5CAF"/>
    <w:rsid w:val="009C5F4F"/>
    <w:rsid w:val="009C6045"/>
    <w:rsid w:val="009C6046"/>
    <w:rsid w:val="009C62F8"/>
    <w:rsid w:val="009C66F0"/>
    <w:rsid w:val="009C692E"/>
    <w:rsid w:val="009C69F4"/>
    <w:rsid w:val="009C6C14"/>
    <w:rsid w:val="009C6C27"/>
    <w:rsid w:val="009D0359"/>
    <w:rsid w:val="009D0DF8"/>
    <w:rsid w:val="009D11F5"/>
    <w:rsid w:val="009D15A5"/>
    <w:rsid w:val="009D1EE8"/>
    <w:rsid w:val="009D1F58"/>
    <w:rsid w:val="009D214A"/>
    <w:rsid w:val="009D2157"/>
    <w:rsid w:val="009D3338"/>
    <w:rsid w:val="009D3476"/>
    <w:rsid w:val="009D3A0C"/>
    <w:rsid w:val="009D4507"/>
    <w:rsid w:val="009D551A"/>
    <w:rsid w:val="009D5878"/>
    <w:rsid w:val="009D5BF3"/>
    <w:rsid w:val="009D6007"/>
    <w:rsid w:val="009D6212"/>
    <w:rsid w:val="009D6C5A"/>
    <w:rsid w:val="009D71E6"/>
    <w:rsid w:val="009D7556"/>
    <w:rsid w:val="009D7766"/>
    <w:rsid w:val="009D784E"/>
    <w:rsid w:val="009D78C4"/>
    <w:rsid w:val="009E0D6E"/>
    <w:rsid w:val="009E15F6"/>
    <w:rsid w:val="009E1AFC"/>
    <w:rsid w:val="009E1C2A"/>
    <w:rsid w:val="009E1E3A"/>
    <w:rsid w:val="009E21E9"/>
    <w:rsid w:val="009E305E"/>
    <w:rsid w:val="009E35FC"/>
    <w:rsid w:val="009E452A"/>
    <w:rsid w:val="009E4A73"/>
    <w:rsid w:val="009E532F"/>
    <w:rsid w:val="009E5372"/>
    <w:rsid w:val="009E54AF"/>
    <w:rsid w:val="009E59EA"/>
    <w:rsid w:val="009E5D6D"/>
    <w:rsid w:val="009E67FD"/>
    <w:rsid w:val="009E69DA"/>
    <w:rsid w:val="009E6A89"/>
    <w:rsid w:val="009E731B"/>
    <w:rsid w:val="009E7451"/>
    <w:rsid w:val="009F020A"/>
    <w:rsid w:val="009F0F12"/>
    <w:rsid w:val="009F2113"/>
    <w:rsid w:val="009F2192"/>
    <w:rsid w:val="009F24B0"/>
    <w:rsid w:val="009F3040"/>
    <w:rsid w:val="009F31F7"/>
    <w:rsid w:val="009F37DB"/>
    <w:rsid w:val="009F45DE"/>
    <w:rsid w:val="009F4BE4"/>
    <w:rsid w:val="009F56CA"/>
    <w:rsid w:val="009F5946"/>
    <w:rsid w:val="009F5AC6"/>
    <w:rsid w:val="009F5B5E"/>
    <w:rsid w:val="009F62EF"/>
    <w:rsid w:val="009F63F8"/>
    <w:rsid w:val="009F6CD9"/>
    <w:rsid w:val="009F6CEA"/>
    <w:rsid w:val="00A0003C"/>
    <w:rsid w:val="00A000F5"/>
    <w:rsid w:val="00A00CC0"/>
    <w:rsid w:val="00A01928"/>
    <w:rsid w:val="00A022B7"/>
    <w:rsid w:val="00A02806"/>
    <w:rsid w:val="00A02971"/>
    <w:rsid w:val="00A02A68"/>
    <w:rsid w:val="00A03AB5"/>
    <w:rsid w:val="00A03F74"/>
    <w:rsid w:val="00A04883"/>
    <w:rsid w:val="00A04ABF"/>
    <w:rsid w:val="00A054D8"/>
    <w:rsid w:val="00A055CE"/>
    <w:rsid w:val="00A057EA"/>
    <w:rsid w:val="00A05991"/>
    <w:rsid w:val="00A06683"/>
    <w:rsid w:val="00A067C6"/>
    <w:rsid w:val="00A06869"/>
    <w:rsid w:val="00A0692B"/>
    <w:rsid w:val="00A0765B"/>
    <w:rsid w:val="00A07D02"/>
    <w:rsid w:val="00A10980"/>
    <w:rsid w:val="00A10F1E"/>
    <w:rsid w:val="00A11020"/>
    <w:rsid w:val="00A116E9"/>
    <w:rsid w:val="00A11A55"/>
    <w:rsid w:val="00A11DF1"/>
    <w:rsid w:val="00A12949"/>
    <w:rsid w:val="00A12FF9"/>
    <w:rsid w:val="00A13075"/>
    <w:rsid w:val="00A136CB"/>
    <w:rsid w:val="00A1380B"/>
    <w:rsid w:val="00A141AB"/>
    <w:rsid w:val="00A14876"/>
    <w:rsid w:val="00A14A3D"/>
    <w:rsid w:val="00A152FD"/>
    <w:rsid w:val="00A158B8"/>
    <w:rsid w:val="00A15DA5"/>
    <w:rsid w:val="00A166CC"/>
    <w:rsid w:val="00A16A9C"/>
    <w:rsid w:val="00A16EEB"/>
    <w:rsid w:val="00A1708E"/>
    <w:rsid w:val="00A1715B"/>
    <w:rsid w:val="00A1750C"/>
    <w:rsid w:val="00A206A4"/>
    <w:rsid w:val="00A206EE"/>
    <w:rsid w:val="00A20B43"/>
    <w:rsid w:val="00A20E1C"/>
    <w:rsid w:val="00A21871"/>
    <w:rsid w:val="00A22C5D"/>
    <w:rsid w:val="00A241E7"/>
    <w:rsid w:val="00A24317"/>
    <w:rsid w:val="00A244AE"/>
    <w:rsid w:val="00A244EC"/>
    <w:rsid w:val="00A24CBE"/>
    <w:rsid w:val="00A24D01"/>
    <w:rsid w:val="00A25258"/>
    <w:rsid w:val="00A25502"/>
    <w:rsid w:val="00A2593F"/>
    <w:rsid w:val="00A27752"/>
    <w:rsid w:val="00A2788B"/>
    <w:rsid w:val="00A2798B"/>
    <w:rsid w:val="00A27EEF"/>
    <w:rsid w:val="00A27FDC"/>
    <w:rsid w:val="00A30382"/>
    <w:rsid w:val="00A30441"/>
    <w:rsid w:val="00A3081F"/>
    <w:rsid w:val="00A30D25"/>
    <w:rsid w:val="00A31327"/>
    <w:rsid w:val="00A31C0A"/>
    <w:rsid w:val="00A32E5B"/>
    <w:rsid w:val="00A33027"/>
    <w:rsid w:val="00A3393B"/>
    <w:rsid w:val="00A344F5"/>
    <w:rsid w:val="00A34EA4"/>
    <w:rsid w:val="00A34F28"/>
    <w:rsid w:val="00A35081"/>
    <w:rsid w:val="00A3516C"/>
    <w:rsid w:val="00A3578D"/>
    <w:rsid w:val="00A35B6A"/>
    <w:rsid w:val="00A35C5B"/>
    <w:rsid w:val="00A369D9"/>
    <w:rsid w:val="00A36B9C"/>
    <w:rsid w:val="00A36DCD"/>
    <w:rsid w:val="00A36F69"/>
    <w:rsid w:val="00A3797B"/>
    <w:rsid w:val="00A37BD6"/>
    <w:rsid w:val="00A37BFE"/>
    <w:rsid w:val="00A407F1"/>
    <w:rsid w:val="00A41AA3"/>
    <w:rsid w:val="00A41F4F"/>
    <w:rsid w:val="00A4203A"/>
    <w:rsid w:val="00A4245E"/>
    <w:rsid w:val="00A430E7"/>
    <w:rsid w:val="00A43855"/>
    <w:rsid w:val="00A43AD1"/>
    <w:rsid w:val="00A43BC0"/>
    <w:rsid w:val="00A43EC8"/>
    <w:rsid w:val="00A44630"/>
    <w:rsid w:val="00A44F2D"/>
    <w:rsid w:val="00A456BD"/>
    <w:rsid w:val="00A4576F"/>
    <w:rsid w:val="00A45BA4"/>
    <w:rsid w:val="00A45C44"/>
    <w:rsid w:val="00A45CEC"/>
    <w:rsid w:val="00A45FAD"/>
    <w:rsid w:val="00A460A6"/>
    <w:rsid w:val="00A466E3"/>
    <w:rsid w:val="00A46A42"/>
    <w:rsid w:val="00A501D1"/>
    <w:rsid w:val="00A506FD"/>
    <w:rsid w:val="00A507A6"/>
    <w:rsid w:val="00A50FAF"/>
    <w:rsid w:val="00A5115E"/>
    <w:rsid w:val="00A5229C"/>
    <w:rsid w:val="00A52EC1"/>
    <w:rsid w:val="00A53B3B"/>
    <w:rsid w:val="00A53B5F"/>
    <w:rsid w:val="00A54171"/>
    <w:rsid w:val="00A54A95"/>
    <w:rsid w:val="00A54BBE"/>
    <w:rsid w:val="00A54E6A"/>
    <w:rsid w:val="00A55614"/>
    <w:rsid w:val="00A55B68"/>
    <w:rsid w:val="00A56B88"/>
    <w:rsid w:val="00A56E19"/>
    <w:rsid w:val="00A5738A"/>
    <w:rsid w:val="00A573B1"/>
    <w:rsid w:val="00A576E9"/>
    <w:rsid w:val="00A577D3"/>
    <w:rsid w:val="00A6087B"/>
    <w:rsid w:val="00A60882"/>
    <w:rsid w:val="00A60A49"/>
    <w:rsid w:val="00A60D34"/>
    <w:rsid w:val="00A60F5D"/>
    <w:rsid w:val="00A61979"/>
    <w:rsid w:val="00A61CE8"/>
    <w:rsid w:val="00A62486"/>
    <w:rsid w:val="00A62587"/>
    <w:rsid w:val="00A629FD"/>
    <w:rsid w:val="00A62C59"/>
    <w:rsid w:val="00A6314F"/>
    <w:rsid w:val="00A634BC"/>
    <w:rsid w:val="00A643F7"/>
    <w:rsid w:val="00A64FE3"/>
    <w:rsid w:val="00A65066"/>
    <w:rsid w:val="00A653B5"/>
    <w:rsid w:val="00A655CB"/>
    <w:rsid w:val="00A65837"/>
    <w:rsid w:val="00A658E9"/>
    <w:rsid w:val="00A65F16"/>
    <w:rsid w:val="00A668AA"/>
    <w:rsid w:val="00A679C9"/>
    <w:rsid w:val="00A67E36"/>
    <w:rsid w:val="00A67FE5"/>
    <w:rsid w:val="00A70260"/>
    <w:rsid w:val="00A707A7"/>
    <w:rsid w:val="00A70974"/>
    <w:rsid w:val="00A70AD3"/>
    <w:rsid w:val="00A70AF0"/>
    <w:rsid w:val="00A70B4C"/>
    <w:rsid w:val="00A7269C"/>
    <w:rsid w:val="00A72845"/>
    <w:rsid w:val="00A729E9"/>
    <w:rsid w:val="00A72C1A"/>
    <w:rsid w:val="00A732E0"/>
    <w:rsid w:val="00A738D9"/>
    <w:rsid w:val="00A739BA"/>
    <w:rsid w:val="00A73C3C"/>
    <w:rsid w:val="00A74285"/>
    <w:rsid w:val="00A7458B"/>
    <w:rsid w:val="00A747B9"/>
    <w:rsid w:val="00A749E3"/>
    <w:rsid w:val="00A74C52"/>
    <w:rsid w:val="00A75356"/>
    <w:rsid w:val="00A75615"/>
    <w:rsid w:val="00A756B2"/>
    <w:rsid w:val="00A75798"/>
    <w:rsid w:val="00A75B65"/>
    <w:rsid w:val="00A75B82"/>
    <w:rsid w:val="00A76BEF"/>
    <w:rsid w:val="00A76C9E"/>
    <w:rsid w:val="00A76CE5"/>
    <w:rsid w:val="00A778EB"/>
    <w:rsid w:val="00A77B74"/>
    <w:rsid w:val="00A8063E"/>
    <w:rsid w:val="00A806FA"/>
    <w:rsid w:val="00A80764"/>
    <w:rsid w:val="00A8081D"/>
    <w:rsid w:val="00A813AC"/>
    <w:rsid w:val="00A81549"/>
    <w:rsid w:val="00A82A47"/>
    <w:rsid w:val="00A82AB1"/>
    <w:rsid w:val="00A83370"/>
    <w:rsid w:val="00A83F1F"/>
    <w:rsid w:val="00A83F3E"/>
    <w:rsid w:val="00A84437"/>
    <w:rsid w:val="00A8450E"/>
    <w:rsid w:val="00A848D4"/>
    <w:rsid w:val="00A8543C"/>
    <w:rsid w:val="00A85840"/>
    <w:rsid w:val="00A85E88"/>
    <w:rsid w:val="00A860DF"/>
    <w:rsid w:val="00A86A9A"/>
    <w:rsid w:val="00A87666"/>
    <w:rsid w:val="00A8795D"/>
    <w:rsid w:val="00A87A6C"/>
    <w:rsid w:val="00A87EC4"/>
    <w:rsid w:val="00A87F89"/>
    <w:rsid w:val="00A9026A"/>
    <w:rsid w:val="00A912BE"/>
    <w:rsid w:val="00A92184"/>
    <w:rsid w:val="00A9246A"/>
    <w:rsid w:val="00A92A77"/>
    <w:rsid w:val="00A936F0"/>
    <w:rsid w:val="00A9387C"/>
    <w:rsid w:val="00A93A9F"/>
    <w:rsid w:val="00A93C09"/>
    <w:rsid w:val="00A94957"/>
    <w:rsid w:val="00A94DFA"/>
    <w:rsid w:val="00A94FCB"/>
    <w:rsid w:val="00A9621B"/>
    <w:rsid w:val="00A96C6F"/>
    <w:rsid w:val="00A9771F"/>
    <w:rsid w:val="00A97EF6"/>
    <w:rsid w:val="00AA0397"/>
    <w:rsid w:val="00AA05BA"/>
    <w:rsid w:val="00AA1004"/>
    <w:rsid w:val="00AA10A7"/>
    <w:rsid w:val="00AA1115"/>
    <w:rsid w:val="00AA16A5"/>
    <w:rsid w:val="00AA1EC7"/>
    <w:rsid w:val="00AA2587"/>
    <w:rsid w:val="00AA264F"/>
    <w:rsid w:val="00AA26F8"/>
    <w:rsid w:val="00AA282D"/>
    <w:rsid w:val="00AA32B6"/>
    <w:rsid w:val="00AA3F68"/>
    <w:rsid w:val="00AA4A0E"/>
    <w:rsid w:val="00AA4BFA"/>
    <w:rsid w:val="00AA4D26"/>
    <w:rsid w:val="00AA53C5"/>
    <w:rsid w:val="00AA5823"/>
    <w:rsid w:val="00AA5E59"/>
    <w:rsid w:val="00AA64EE"/>
    <w:rsid w:val="00AA7B37"/>
    <w:rsid w:val="00AB029D"/>
    <w:rsid w:val="00AB08BB"/>
    <w:rsid w:val="00AB1564"/>
    <w:rsid w:val="00AB18D4"/>
    <w:rsid w:val="00AB31BB"/>
    <w:rsid w:val="00AB3A65"/>
    <w:rsid w:val="00AB3EB5"/>
    <w:rsid w:val="00AB42B9"/>
    <w:rsid w:val="00AB4313"/>
    <w:rsid w:val="00AB45F9"/>
    <w:rsid w:val="00AB4844"/>
    <w:rsid w:val="00AB5369"/>
    <w:rsid w:val="00AB63B5"/>
    <w:rsid w:val="00AB648F"/>
    <w:rsid w:val="00AB6651"/>
    <w:rsid w:val="00AB68EB"/>
    <w:rsid w:val="00AB74D4"/>
    <w:rsid w:val="00AB76D8"/>
    <w:rsid w:val="00AB7B6A"/>
    <w:rsid w:val="00AB7D66"/>
    <w:rsid w:val="00AC02A9"/>
    <w:rsid w:val="00AC0414"/>
    <w:rsid w:val="00AC06F9"/>
    <w:rsid w:val="00AC141F"/>
    <w:rsid w:val="00AC1718"/>
    <w:rsid w:val="00AC1BDB"/>
    <w:rsid w:val="00AC2050"/>
    <w:rsid w:val="00AC2D38"/>
    <w:rsid w:val="00AC2FD0"/>
    <w:rsid w:val="00AC4191"/>
    <w:rsid w:val="00AC4AA3"/>
    <w:rsid w:val="00AC4C93"/>
    <w:rsid w:val="00AC6071"/>
    <w:rsid w:val="00AC754D"/>
    <w:rsid w:val="00AC7704"/>
    <w:rsid w:val="00AD0392"/>
    <w:rsid w:val="00AD0546"/>
    <w:rsid w:val="00AD07C8"/>
    <w:rsid w:val="00AD0887"/>
    <w:rsid w:val="00AD0EFD"/>
    <w:rsid w:val="00AD131D"/>
    <w:rsid w:val="00AD162C"/>
    <w:rsid w:val="00AD1856"/>
    <w:rsid w:val="00AD22A4"/>
    <w:rsid w:val="00AD267F"/>
    <w:rsid w:val="00AD291B"/>
    <w:rsid w:val="00AD2AA9"/>
    <w:rsid w:val="00AD2D43"/>
    <w:rsid w:val="00AD2E43"/>
    <w:rsid w:val="00AD308E"/>
    <w:rsid w:val="00AD311D"/>
    <w:rsid w:val="00AD339F"/>
    <w:rsid w:val="00AD352A"/>
    <w:rsid w:val="00AD35F9"/>
    <w:rsid w:val="00AD370E"/>
    <w:rsid w:val="00AD3A75"/>
    <w:rsid w:val="00AD45F3"/>
    <w:rsid w:val="00AD50B7"/>
    <w:rsid w:val="00AD586B"/>
    <w:rsid w:val="00AD5E98"/>
    <w:rsid w:val="00AD6BC3"/>
    <w:rsid w:val="00AD791E"/>
    <w:rsid w:val="00AE01B6"/>
    <w:rsid w:val="00AE08F9"/>
    <w:rsid w:val="00AE09C9"/>
    <w:rsid w:val="00AE0E4C"/>
    <w:rsid w:val="00AE110E"/>
    <w:rsid w:val="00AE118F"/>
    <w:rsid w:val="00AE1413"/>
    <w:rsid w:val="00AE1638"/>
    <w:rsid w:val="00AE16CA"/>
    <w:rsid w:val="00AE25D8"/>
    <w:rsid w:val="00AE2615"/>
    <w:rsid w:val="00AE2926"/>
    <w:rsid w:val="00AE2C08"/>
    <w:rsid w:val="00AE57EE"/>
    <w:rsid w:val="00AE5B0C"/>
    <w:rsid w:val="00AE64D7"/>
    <w:rsid w:val="00AE688E"/>
    <w:rsid w:val="00AE69ED"/>
    <w:rsid w:val="00AE7474"/>
    <w:rsid w:val="00AE7891"/>
    <w:rsid w:val="00AF02B1"/>
    <w:rsid w:val="00AF08B7"/>
    <w:rsid w:val="00AF13C0"/>
    <w:rsid w:val="00AF16C0"/>
    <w:rsid w:val="00AF1FD8"/>
    <w:rsid w:val="00AF22AB"/>
    <w:rsid w:val="00AF25A6"/>
    <w:rsid w:val="00AF2B88"/>
    <w:rsid w:val="00AF2EDC"/>
    <w:rsid w:val="00AF2F8A"/>
    <w:rsid w:val="00AF31D5"/>
    <w:rsid w:val="00AF37AC"/>
    <w:rsid w:val="00AF3D57"/>
    <w:rsid w:val="00AF42AE"/>
    <w:rsid w:val="00AF42C7"/>
    <w:rsid w:val="00AF4739"/>
    <w:rsid w:val="00AF4D29"/>
    <w:rsid w:val="00AF513F"/>
    <w:rsid w:val="00AF61B2"/>
    <w:rsid w:val="00AF64ED"/>
    <w:rsid w:val="00AF6B79"/>
    <w:rsid w:val="00AF7584"/>
    <w:rsid w:val="00AF78B4"/>
    <w:rsid w:val="00B01151"/>
    <w:rsid w:val="00B01B7C"/>
    <w:rsid w:val="00B01BC8"/>
    <w:rsid w:val="00B01D9F"/>
    <w:rsid w:val="00B0233C"/>
    <w:rsid w:val="00B028FA"/>
    <w:rsid w:val="00B02CDA"/>
    <w:rsid w:val="00B0317C"/>
    <w:rsid w:val="00B0343A"/>
    <w:rsid w:val="00B0403D"/>
    <w:rsid w:val="00B04207"/>
    <w:rsid w:val="00B0499D"/>
    <w:rsid w:val="00B055A6"/>
    <w:rsid w:val="00B0565D"/>
    <w:rsid w:val="00B0590C"/>
    <w:rsid w:val="00B05F8B"/>
    <w:rsid w:val="00B05FAB"/>
    <w:rsid w:val="00B06798"/>
    <w:rsid w:val="00B0689B"/>
    <w:rsid w:val="00B06BFF"/>
    <w:rsid w:val="00B070D9"/>
    <w:rsid w:val="00B0741A"/>
    <w:rsid w:val="00B107A7"/>
    <w:rsid w:val="00B10A47"/>
    <w:rsid w:val="00B10B1F"/>
    <w:rsid w:val="00B11139"/>
    <w:rsid w:val="00B11D5B"/>
    <w:rsid w:val="00B1285E"/>
    <w:rsid w:val="00B128E6"/>
    <w:rsid w:val="00B12A54"/>
    <w:rsid w:val="00B12B12"/>
    <w:rsid w:val="00B12C08"/>
    <w:rsid w:val="00B133A5"/>
    <w:rsid w:val="00B13BAB"/>
    <w:rsid w:val="00B13CEE"/>
    <w:rsid w:val="00B14097"/>
    <w:rsid w:val="00B147C0"/>
    <w:rsid w:val="00B14803"/>
    <w:rsid w:val="00B14AF3"/>
    <w:rsid w:val="00B14D91"/>
    <w:rsid w:val="00B14E6D"/>
    <w:rsid w:val="00B15175"/>
    <w:rsid w:val="00B151FF"/>
    <w:rsid w:val="00B155F6"/>
    <w:rsid w:val="00B162F1"/>
    <w:rsid w:val="00B16A40"/>
    <w:rsid w:val="00B16C2F"/>
    <w:rsid w:val="00B16D1A"/>
    <w:rsid w:val="00B17917"/>
    <w:rsid w:val="00B179C2"/>
    <w:rsid w:val="00B2007A"/>
    <w:rsid w:val="00B200FD"/>
    <w:rsid w:val="00B204ED"/>
    <w:rsid w:val="00B205AA"/>
    <w:rsid w:val="00B20A3F"/>
    <w:rsid w:val="00B20B59"/>
    <w:rsid w:val="00B21002"/>
    <w:rsid w:val="00B218ED"/>
    <w:rsid w:val="00B2244F"/>
    <w:rsid w:val="00B22A6F"/>
    <w:rsid w:val="00B239B9"/>
    <w:rsid w:val="00B23B90"/>
    <w:rsid w:val="00B240A0"/>
    <w:rsid w:val="00B248F5"/>
    <w:rsid w:val="00B24B2B"/>
    <w:rsid w:val="00B24B35"/>
    <w:rsid w:val="00B25139"/>
    <w:rsid w:val="00B254B9"/>
    <w:rsid w:val="00B25793"/>
    <w:rsid w:val="00B259D4"/>
    <w:rsid w:val="00B27221"/>
    <w:rsid w:val="00B279E4"/>
    <w:rsid w:val="00B27D6F"/>
    <w:rsid w:val="00B302A1"/>
    <w:rsid w:val="00B31183"/>
    <w:rsid w:val="00B31304"/>
    <w:rsid w:val="00B31DA0"/>
    <w:rsid w:val="00B31DFA"/>
    <w:rsid w:val="00B3208E"/>
    <w:rsid w:val="00B32F55"/>
    <w:rsid w:val="00B33A33"/>
    <w:rsid w:val="00B34702"/>
    <w:rsid w:val="00B350EF"/>
    <w:rsid w:val="00B3536C"/>
    <w:rsid w:val="00B36524"/>
    <w:rsid w:val="00B36773"/>
    <w:rsid w:val="00B370F2"/>
    <w:rsid w:val="00B373FC"/>
    <w:rsid w:val="00B37D72"/>
    <w:rsid w:val="00B37DC6"/>
    <w:rsid w:val="00B37FB5"/>
    <w:rsid w:val="00B404C6"/>
    <w:rsid w:val="00B409D3"/>
    <w:rsid w:val="00B40F66"/>
    <w:rsid w:val="00B40F68"/>
    <w:rsid w:val="00B414DF"/>
    <w:rsid w:val="00B419A8"/>
    <w:rsid w:val="00B41D92"/>
    <w:rsid w:val="00B423FB"/>
    <w:rsid w:val="00B424E5"/>
    <w:rsid w:val="00B427D6"/>
    <w:rsid w:val="00B4286D"/>
    <w:rsid w:val="00B428B1"/>
    <w:rsid w:val="00B42912"/>
    <w:rsid w:val="00B42CD9"/>
    <w:rsid w:val="00B43C9D"/>
    <w:rsid w:val="00B43EFE"/>
    <w:rsid w:val="00B44BFE"/>
    <w:rsid w:val="00B4532E"/>
    <w:rsid w:val="00B45A3B"/>
    <w:rsid w:val="00B4602A"/>
    <w:rsid w:val="00B4688B"/>
    <w:rsid w:val="00B46B7D"/>
    <w:rsid w:val="00B47195"/>
    <w:rsid w:val="00B474EE"/>
    <w:rsid w:val="00B47588"/>
    <w:rsid w:val="00B4779C"/>
    <w:rsid w:val="00B477F4"/>
    <w:rsid w:val="00B47886"/>
    <w:rsid w:val="00B47B67"/>
    <w:rsid w:val="00B47E48"/>
    <w:rsid w:val="00B47EAE"/>
    <w:rsid w:val="00B47FEC"/>
    <w:rsid w:val="00B506AF"/>
    <w:rsid w:val="00B50E66"/>
    <w:rsid w:val="00B51540"/>
    <w:rsid w:val="00B516F4"/>
    <w:rsid w:val="00B51B1C"/>
    <w:rsid w:val="00B51BC1"/>
    <w:rsid w:val="00B51CB1"/>
    <w:rsid w:val="00B522B7"/>
    <w:rsid w:val="00B529C3"/>
    <w:rsid w:val="00B52DFA"/>
    <w:rsid w:val="00B5303B"/>
    <w:rsid w:val="00B5310E"/>
    <w:rsid w:val="00B53D7D"/>
    <w:rsid w:val="00B53DD8"/>
    <w:rsid w:val="00B54542"/>
    <w:rsid w:val="00B54790"/>
    <w:rsid w:val="00B54833"/>
    <w:rsid w:val="00B55033"/>
    <w:rsid w:val="00B55301"/>
    <w:rsid w:val="00B5538E"/>
    <w:rsid w:val="00B5598E"/>
    <w:rsid w:val="00B56233"/>
    <w:rsid w:val="00B564CF"/>
    <w:rsid w:val="00B56C57"/>
    <w:rsid w:val="00B56CF7"/>
    <w:rsid w:val="00B57DC8"/>
    <w:rsid w:val="00B60B13"/>
    <w:rsid w:val="00B60F1D"/>
    <w:rsid w:val="00B61291"/>
    <w:rsid w:val="00B619C3"/>
    <w:rsid w:val="00B61B51"/>
    <w:rsid w:val="00B62629"/>
    <w:rsid w:val="00B62701"/>
    <w:rsid w:val="00B62932"/>
    <w:rsid w:val="00B63092"/>
    <w:rsid w:val="00B63996"/>
    <w:rsid w:val="00B63C90"/>
    <w:rsid w:val="00B641EA"/>
    <w:rsid w:val="00B6438E"/>
    <w:rsid w:val="00B645D3"/>
    <w:rsid w:val="00B64ACD"/>
    <w:rsid w:val="00B64F82"/>
    <w:rsid w:val="00B65050"/>
    <w:rsid w:val="00B6514C"/>
    <w:rsid w:val="00B655FA"/>
    <w:rsid w:val="00B65EC5"/>
    <w:rsid w:val="00B65F60"/>
    <w:rsid w:val="00B66099"/>
    <w:rsid w:val="00B668E6"/>
    <w:rsid w:val="00B66EDD"/>
    <w:rsid w:val="00B66FCD"/>
    <w:rsid w:val="00B6712B"/>
    <w:rsid w:val="00B7012A"/>
    <w:rsid w:val="00B70205"/>
    <w:rsid w:val="00B7107D"/>
    <w:rsid w:val="00B71882"/>
    <w:rsid w:val="00B7188D"/>
    <w:rsid w:val="00B71896"/>
    <w:rsid w:val="00B718AD"/>
    <w:rsid w:val="00B7207A"/>
    <w:rsid w:val="00B72338"/>
    <w:rsid w:val="00B7251B"/>
    <w:rsid w:val="00B72DDD"/>
    <w:rsid w:val="00B73478"/>
    <w:rsid w:val="00B736D0"/>
    <w:rsid w:val="00B73C7D"/>
    <w:rsid w:val="00B73C89"/>
    <w:rsid w:val="00B73E62"/>
    <w:rsid w:val="00B7448F"/>
    <w:rsid w:val="00B7463F"/>
    <w:rsid w:val="00B74C9F"/>
    <w:rsid w:val="00B75689"/>
    <w:rsid w:val="00B75B34"/>
    <w:rsid w:val="00B75C46"/>
    <w:rsid w:val="00B75C47"/>
    <w:rsid w:val="00B76298"/>
    <w:rsid w:val="00B763E4"/>
    <w:rsid w:val="00B766F0"/>
    <w:rsid w:val="00B772F0"/>
    <w:rsid w:val="00B7773E"/>
    <w:rsid w:val="00B77BAE"/>
    <w:rsid w:val="00B77C83"/>
    <w:rsid w:val="00B82393"/>
    <w:rsid w:val="00B83005"/>
    <w:rsid w:val="00B833F4"/>
    <w:rsid w:val="00B83C21"/>
    <w:rsid w:val="00B843FA"/>
    <w:rsid w:val="00B845A7"/>
    <w:rsid w:val="00B852DA"/>
    <w:rsid w:val="00B853E9"/>
    <w:rsid w:val="00B85914"/>
    <w:rsid w:val="00B8682C"/>
    <w:rsid w:val="00B86EB3"/>
    <w:rsid w:val="00B87773"/>
    <w:rsid w:val="00B90445"/>
    <w:rsid w:val="00B9071E"/>
    <w:rsid w:val="00B90842"/>
    <w:rsid w:val="00B90A37"/>
    <w:rsid w:val="00B90C7A"/>
    <w:rsid w:val="00B912D5"/>
    <w:rsid w:val="00B91336"/>
    <w:rsid w:val="00B91B8A"/>
    <w:rsid w:val="00B92846"/>
    <w:rsid w:val="00B933FA"/>
    <w:rsid w:val="00B935A0"/>
    <w:rsid w:val="00B93854"/>
    <w:rsid w:val="00B93BAF"/>
    <w:rsid w:val="00B93FB7"/>
    <w:rsid w:val="00B94FA3"/>
    <w:rsid w:val="00B95061"/>
    <w:rsid w:val="00B95363"/>
    <w:rsid w:val="00B9548A"/>
    <w:rsid w:val="00B95AF3"/>
    <w:rsid w:val="00B95D0C"/>
    <w:rsid w:val="00B95ED9"/>
    <w:rsid w:val="00B96829"/>
    <w:rsid w:val="00B97708"/>
    <w:rsid w:val="00B97BB3"/>
    <w:rsid w:val="00BA0D94"/>
    <w:rsid w:val="00BA12FF"/>
    <w:rsid w:val="00BA2207"/>
    <w:rsid w:val="00BA2451"/>
    <w:rsid w:val="00BA27EB"/>
    <w:rsid w:val="00BA2FA3"/>
    <w:rsid w:val="00BA3987"/>
    <w:rsid w:val="00BA3CBF"/>
    <w:rsid w:val="00BA417C"/>
    <w:rsid w:val="00BA4820"/>
    <w:rsid w:val="00BA4F57"/>
    <w:rsid w:val="00BA514E"/>
    <w:rsid w:val="00BA51BD"/>
    <w:rsid w:val="00BA51CA"/>
    <w:rsid w:val="00BA558A"/>
    <w:rsid w:val="00BA5C10"/>
    <w:rsid w:val="00BA6530"/>
    <w:rsid w:val="00BA6ADA"/>
    <w:rsid w:val="00BA6D59"/>
    <w:rsid w:val="00BA76C1"/>
    <w:rsid w:val="00BA7B28"/>
    <w:rsid w:val="00BA7DB2"/>
    <w:rsid w:val="00BA7FA2"/>
    <w:rsid w:val="00BB0E1B"/>
    <w:rsid w:val="00BB0E1D"/>
    <w:rsid w:val="00BB0E85"/>
    <w:rsid w:val="00BB1079"/>
    <w:rsid w:val="00BB1111"/>
    <w:rsid w:val="00BB151D"/>
    <w:rsid w:val="00BB1820"/>
    <w:rsid w:val="00BB1C2F"/>
    <w:rsid w:val="00BB214A"/>
    <w:rsid w:val="00BB28F7"/>
    <w:rsid w:val="00BB2B59"/>
    <w:rsid w:val="00BB2C76"/>
    <w:rsid w:val="00BB2E07"/>
    <w:rsid w:val="00BB2E68"/>
    <w:rsid w:val="00BB3348"/>
    <w:rsid w:val="00BB369C"/>
    <w:rsid w:val="00BB4DB9"/>
    <w:rsid w:val="00BB678D"/>
    <w:rsid w:val="00BB7A61"/>
    <w:rsid w:val="00BB7E14"/>
    <w:rsid w:val="00BC0665"/>
    <w:rsid w:val="00BC09F4"/>
    <w:rsid w:val="00BC1285"/>
    <w:rsid w:val="00BC1AFA"/>
    <w:rsid w:val="00BC36A9"/>
    <w:rsid w:val="00BC3CA1"/>
    <w:rsid w:val="00BC3EAF"/>
    <w:rsid w:val="00BC4039"/>
    <w:rsid w:val="00BC46E6"/>
    <w:rsid w:val="00BC4E63"/>
    <w:rsid w:val="00BC504A"/>
    <w:rsid w:val="00BC5618"/>
    <w:rsid w:val="00BC5D0C"/>
    <w:rsid w:val="00BC7360"/>
    <w:rsid w:val="00BC7EB0"/>
    <w:rsid w:val="00BD03FF"/>
    <w:rsid w:val="00BD0E7A"/>
    <w:rsid w:val="00BD1006"/>
    <w:rsid w:val="00BD1874"/>
    <w:rsid w:val="00BD1DD9"/>
    <w:rsid w:val="00BD2351"/>
    <w:rsid w:val="00BD3A58"/>
    <w:rsid w:val="00BD50AE"/>
    <w:rsid w:val="00BD54BC"/>
    <w:rsid w:val="00BD5C45"/>
    <w:rsid w:val="00BD67C0"/>
    <w:rsid w:val="00BD69D3"/>
    <w:rsid w:val="00BD6DB4"/>
    <w:rsid w:val="00BD6E84"/>
    <w:rsid w:val="00BD7B45"/>
    <w:rsid w:val="00BD7FC3"/>
    <w:rsid w:val="00BE02B6"/>
    <w:rsid w:val="00BE02F2"/>
    <w:rsid w:val="00BE06C4"/>
    <w:rsid w:val="00BE0BFA"/>
    <w:rsid w:val="00BE1CE0"/>
    <w:rsid w:val="00BE34FB"/>
    <w:rsid w:val="00BE3B49"/>
    <w:rsid w:val="00BE401F"/>
    <w:rsid w:val="00BE40AA"/>
    <w:rsid w:val="00BE472A"/>
    <w:rsid w:val="00BE4AD8"/>
    <w:rsid w:val="00BE504C"/>
    <w:rsid w:val="00BE5844"/>
    <w:rsid w:val="00BE6B91"/>
    <w:rsid w:val="00BE6C14"/>
    <w:rsid w:val="00BE753C"/>
    <w:rsid w:val="00BE7886"/>
    <w:rsid w:val="00BE7DE2"/>
    <w:rsid w:val="00BE7E8E"/>
    <w:rsid w:val="00BF0698"/>
    <w:rsid w:val="00BF0A73"/>
    <w:rsid w:val="00BF0C86"/>
    <w:rsid w:val="00BF1383"/>
    <w:rsid w:val="00BF1E9C"/>
    <w:rsid w:val="00BF2606"/>
    <w:rsid w:val="00BF2D28"/>
    <w:rsid w:val="00BF2E75"/>
    <w:rsid w:val="00BF2FFD"/>
    <w:rsid w:val="00BF36E1"/>
    <w:rsid w:val="00BF402F"/>
    <w:rsid w:val="00BF4089"/>
    <w:rsid w:val="00BF47A0"/>
    <w:rsid w:val="00BF495A"/>
    <w:rsid w:val="00BF4D14"/>
    <w:rsid w:val="00BF4F24"/>
    <w:rsid w:val="00BF5236"/>
    <w:rsid w:val="00BF54BB"/>
    <w:rsid w:val="00BF5D53"/>
    <w:rsid w:val="00BF5D71"/>
    <w:rsid w:val="00BF5D80"/>
    <w:rsid w:val="00BF6085"/>
    <w:rsid w:val="00BF753C"/>
    <w:rsid w:val="00BF78D5"/>
    <w:rsid w:val="00BF7941"/>
    <w:rsid w:val="00BF7D03"/>
    <w:rsid w:val="00BF7E70"/>
    <w:rsid w:val="00BF7F52"/>
    <w:rsid w:val="00C00D56"/>
    <w:rsid w:val="00C0115A"/>
    <w:rsid w:val="00C015DA"/>
    <w:rsid w:val="00C01995"/>
    <w:rsid w:val="00C01D40"/>
    <w:rsid w:val="00C01F24"/>
    <w:rsid w:val="00C02632"/>
    <w:rsid w:val="00C03A28"/>
    <w:rsid w:val="00C03DB7"/>
    <w:rsid w:val="00C0419C"/>
    <w:rsid w:val="00C04840"/>
    <w:rsid w:val="00C04E09"/>
    <w:rsid w:val="00C05234"/>
    <w:rsid w:val="00C05D98"/>
    <w:rsid w:val="00C06125"/>
    <w:rsid w:val="00C06185"/>
    <w:rsid w:val="00C064C3"/>
    <w:rsid w:val="00C07659"/>
    <w:rsid w:val="00C07A9A"/>
    <w:rsid w:val="00C07C19"/>
    <w:rsid w:val="00C07D4A"/>
    <w:rsid w:val="00C07DC8"/>
    <w:rsid w:val="00C07DE6"/>
    <w:rsid w:val="00C07F77"/>
    <w:rsid w:val="00C1004E"/>
    <w:rsid w:val="00C104F7"/>
    <w:rsid w:val="00C10C87"/>
    <w:rsid w:val="00C112E3"/>
    <w:rsid w:val="00C115BF"/>
    <w:rsid w:val="00C1184D"/>
    <w:rsid w:val="00C1272C"/>
    <w:rsid w:val="00C12E16"/>
    <w:rsid w:val="00C13B7A"/>
    <w:rsid w:val="00C13C06"/>
    <w:rsid w:val="00C13E95"/>
    <w:rsid w:val="00C141BE"/>
    <w:rsid w:val="00C14DA0"/>
    <w:rsid w:val="00C14DF3"/>
    <w:rsid w:val="00C158B7"/>
    <w:rsid w:val="00C15EC1"/>
    <w:rsid w:val="00C164FD"/>
    <w:rsid w:val="00C16A64"/>
    <w:rsid w:val="00C16C43"/>
    <w:rsid w:val="00C172E1"/>
    <w:rsid w:val="00C175AF"/>
    <w:rsid w:val="00C17752"/>
    <w:rsid w:val="00C20837"/>
    <w:rsid w:val="00C2092D"/>
    <w:rsid w:val="00C20DF7"/>
    <w:rsid w:val="00C21041"/>
    <w:rsid w:val="00C21BE8"/>
    <w:rsid w:val="00C22464"/>
    <w:rsid w:val="00C227FA"/>
    <w:rsid w:val="00C2314D"/>
    <w:rsid w:val="00C2436F"/>
    <w:rsid w:val="00C24968"/>
    <w:rsid w:val="00C24F4A"/>
    <w:rsid w:val="00C250E1"/>
    <w:rsid w:val="00C255C9"/>
    <w:rsid w:val="00C25BE9"/>
    <w:rsid w:val="00C25C9D"/>
    <w:rsid w:val="00C25DDB"/>
    <w:rsid w:val="00C26229"/>
    <w:rsid w:val="00C269E9"/>
    <w:rsid w:val="00C26F08"/>
    <w:rsid w:val="00C27256"/>
    <w:rsid w:val="00C276E8"/>
    <w:rsid w:val="00C278F5"/>
    <w:rsid w:val="00C300A4"/>
    <w:rsid w:val="00C301C6"/>
    <w:rsid w:val="00C30688"/>
    <w:rsid w:val="00C312C7"/>
    <w:rsid w:val="00C31E6B"/>
    <w:rsid w:val="00C33151"/>
    <w:rsid w:val="00C333CE"/>
    <w:rsid w:val="00C33F64"/>
    <w:rsid w:val="00C34093"/>
    <w:rsid w:val="00C3433D"/>
    <w:rsid w:val="00C3563D"/>
    <w:rsid w:val="00C358E3"/>
    <w:rsid w:val="00C36C5E"/>
    <w:rsid w:val="00C37562"/>
    <w:rsid w:val="00C3758E"/>
    <w:rsid w:val="00C37619"/>
    <w:rsid w:val="00C37639"/>
    <w:rsid w:val="00C37797"/>
    <w:rsid w:val="00C37A0D"/>
    <w:rsid w:val="00C404D4"/>
    <w:rsid w:val="00C4100F"/>
    <w:rsid w:val="00C41B86"/>
    <w:rsid w:val="00C41FD8"/>
    <w:rsid w:val="00C421E6"/>
    <w:rsid w:val="00C43AA8"/>
    <w:rsid w:val="00C43C8C"/>
    <w:rsid w:val="00C443D2"/>
    <w:rsid w:val="00C44573"/>
    <w:rsid w:val="00C44C20"/>
    <w:rsid w:val="00C45331"/>
    <w:rsid w:val="00C456E7"/>
    <w:rsid w:val="00C4599E"/>
    <w:rsid w:val="00C45BB7"/>
    <w:rsid w:val="00C45CF6"/>
    <w:rsid w:val="00C45D58"/>
    <w:rsid w:val="00C469C4"/>
    <w:rsid w:val="00C46B85"/>
    <w:rsid w:val="00C47127"/>
    <w:rsid w:val="00C47DCC"/>
    <w:rsid w:val="00C50BBC"/>
    <w:rsid w:val="00C51440"/>
    <w:rsid w:val="00C5180C"/>
    <w:rsid w:val="00C51940"/>
    <w:rsid w:val="00C51C44"/>
    <w:rsid w:val="00C51DDB"/>
    <w:rsid w:val="00C52627"/>
    <w:rsid w:val="00C52D2A"/>
    <w:rsid w:val="00C52F51"/>
    <w:rsid w:val="00C5320F"/>
    <w:rsid w:val="00C54B54"/>
    <w:rsid w:val="00C55543"/>
    <w:rsid w:val="00C555C7"/>
    <w:rsid w:val="00C5594B"/>
    <w:rsid w:val="00C567CF"/>
    <w:rsid w:val="00C56942"/>
    <w:rsid w:val="00C56F33"/>
    <w:rsid w:val="00C56F42"/>
    <w:rsid w:val="00C571D5"/>
    <w:rsid w:val="00C57F7E"/>
    <w:rsid w:val="00C606FC"/>
    <w:rsid w:val="00C609A1"/>
    <w:rsid w:val="00C618C6"/>
    <w:rsid w:val="00C6194C"/>
    <w:rsid w:val="00C61EA6"/>
    <w:rsid w:val="00C6216E"/>
    <w:rsid w:val="00C6256E"/>
    <w:rsid w:val="00C63792"/>
    <w:rsid w:val="00C640BC"/>
    <w:rsid w:val="00C649BD"/>
    <w:rsid w:val="00C65266"/>
    <w:rsid w:val="00C6533C"/>
    <w:rsid w:val="00C6556C"/>
    <w:rsid w:val="00C65AE5"/>
    <w:rsid w:val="00C65E92"/>
    <w:rsid w:val="00C65F5E"/>
    <w:rsid w:val="00C661C5"/>
    <w:rsid w:val="00C662F7"/>
    <w:rsid w:val="00C66961"/>
    <w:rsid w:val="00C674A1"/>
    <w:rsid w:val="00C67EC3"/>
    <w:rsid w:val="00C67F41"/>
    <w:rsid w:val="00C70407"/>
    <w:rsid w:val="00C707E4"/>
    <w:rsid w:val="00C70D05"/>
    <w:rsid w:val="00C70D81"/>
    <w:rsid w:val="00C71A41"/>
    <w:rsid w:val="00C71A5D"/>
    <w:rsid w:val="00C71BA3"/>
    <w:rsid w:val="00C71BF7"/>
    <w:rsid w:val="00C71DE1"/>
    <w:rsid w:val="00C72005"/>
    <w:rsid w:val="00C72C4D"/>
    <w:rsid w:val="00C735D7"/>
    <w:rsid w:val="00C73969"/>
    <w:rsid w:val="00C73CC7"/>
    <w:rsid w:val="00C73F29"/>
    <w:rsid w:val="00C74001"/>
    <w:rsid w:val="00C7461D"/>
    <w:rsid w:val="00C7473D"/>
    <w:rsid w:val="00C749B0"/>
    <w:rsid w:val="00C7519A"/>
    <w:rsid w:val="00C7545C"/>
    <w:rsid w:val="00C7566A"/>
    <w:rsid w:val="00C75B05"/>
    <w:rsid w:val="00C76041"/>
    <w:rsid w:val="00C764C8"/>
    <w:rsid w:val="00C76FEB"/>
    <w:rsid w:val="00C77A39"/>
    <w:rsid w:val="00C77CF6"/>
    <w:rsid w:val="00C77F2F"/>
    <w:rsid w:val="00C80003"/>
    <w:rsid w:val="00C800D4"/>
    <w:rsid w:val="00C80124"/>
    <w:rsid w:val="00C801AC"/>
    <w:rsid w:val="00C80AA4"/>
    <w:rsid w:val="00C810B9"/>
    <w:rsid w:val="00C8192D"/>
    <w:rsid w:val="00C81BDB"/>
    <w:rsid w:val="00C824B7"/>
    <w:rsid w:val="00C82979"/>
    <w:rsid w:val="00C82A3F"/>
    <w:rsid w:val="00C82BA7"/>
    <w:rsid w:val="00C83AA1"/>
    <w:rsid w:val="00C83F63"/>
    <w:rsid w:val="00C841D0"/>
    <w:rsid w:val="00C8493E"/>
    <w:rsid w:val="00C84B74"/>
    <w:rsid w:val="00C84F53"/>
    <w:rsid w:val="00C8596F"/>
    <w:rsid w:val="00C86148"/>
    <w:rsid w:val="00C863BB"/>
    <w:rsid w:val="00C86BAE"/>
    <w:rsid w:val="00C87547"/>
    <w:rsid w:val="00C87752"/>
    <w:rsid w:val="00C877FF"/>
    <w:rsid w:val="00C878EA"/>
    <w:rsid w:val="00C87AB7"/>
    <w:rsid w:val="00C87F68"/>
    <w:rsid w:val="00C901FA"/>
    <w:rsid w:val="00C910C8"/>
    <w:rsid w:val="00C919AA"/>
    <w:rsid w:val="00C91F1F"/>
    <w:rsid w:val="00C9241B"/>
    <w:rsid w:val="00C92C36"/>
    <w:rsid w:val="00C9314C"/>
    <w:rsid w:val="00C93307"/>
    <w:rsid w:val="00C936D6"/>
    <w:rsid w:val="00C93A0F"/>
    <w:rsid w:val="00C93FB6"/>
    <w:rsid w:val="00C9400D"/>
    <w:rsid w:val="00C94BE7"/>
    <w:rsid w:val="00C95480"/>
    <w:rsid w:val="00C95860"/>
    <w:rsid w:val="00C95F59"/>
    <w:rsid w:val="00C960A2"/>
    <w:rsid w:val="00C96ABE"/>
    <w:rsid w:val="00C975E9"/>
    <w:rsid w:val="00C97DEA"/>
    <w:rsid w:val="00C97E15"/>
    <w:rsid w:val="00CA07C1"/>
    <w:rsid w:val="00CA1303"/>
    <w:rsid w:val="00CA1814"/>
    <w:rsid w:val="00CA1FB8"/>
    <w:rsid w:val="00CA2298"/>
    <w:rsid w:val="00CA2B91"/>
    <w:rsid w:val="00CA30C5"/>
    <w:rsid w:val="00CA47EA"/>
    <w:rsid w:val="00CA491F"/>
    <w:rsid w:val="00CA4F15"/>
    <w:rsid w:val="00CA4F30"/>
    <w:rsid w:val="00CA5FA4"/>
    <w:rsid w:val="00CA615E"/>
    <w:rsid w:val="00CA66A9"/>
    <w:rsid w:val="00CA6CF0"/>
    <w:rsid w:val="00CA6F33"/>
    <w:rsid w:val="00CA705B"/>
    <w:rsid w:val="00CA7B47"/>
    <w:rsid w:val="00CA7D52"/>
    <w:rsid w:val="00CB09E0"/>
    <w:rsid w:val="00CB25AF"/>
    <w:rsid w:val="00CB2642"/>
    <w:rsid w:val="00CB2ABD"/>
    <w:rsid w:val="00CB357B"/>
    <w:rsid w:val="00CB382F"/>
    <w:rsid w:val="00CB3852"/>
    <w:rsid w:val="00CB38DA"/>
    <w:rsid w:val="00CB40EB"/>
    <w:rsid w:val="00CB4278"/>
    <w:rsid w:val="00CB47ED"/>
    <w:rsid w:val="00CB4DEF"/>
    <w:rsid w:val="00CB59C3"/>
    <w:rsid w:val="00CB5ADA"/>
    <w:rsid w:val="00CB5D28"/>
    <w:rsid w:val="00CB6B57"/>
    <w:rsid w:val="00CB77FF"/>
    <w:rsid w:val="00CB7ACE"/>
    <w:rsid w:val="00CB7CA3"/>
    <w:rsid w:val="00CB7E50"/>
    <w:rsid w:val="00CB7FE1"/>
    <w:rsid w:val="00CC0428"/>
    <w:rsid w:val="00CC05AC"/>
    <w:rsid w:val="00CC1228"/>
    <w:rsid w:val="00CC1BFA"/>
    <w:rsid w:val="00CC1CC4"/>
    <w:rsid w:val="00CC1E17"/>
    <w:rsid w:val="00CC2268"/>
    <w:rsid w:val="00CC23E4"/>
    <w:rsid w:val="00CC282B"/>
    <w:rsid w:val="00CC360B"/>
    <w:rsid w:val="00CC407A"/>
    <w:rsid w:val="00CC4251"/>
    <w:rsid w:val="00CC43B4"/>
    <w:rsid w:val="00CC5650"/>
    <w:rsid w:val="00CC575C"/>
    <w:rsid w:val="00CC59A5"/>
    <w:rsid w:val="00CC5ABF"/>
    <w:rsid w:val="00CC5CA7"/>
    <w:rsid w:val="00CC5DCF"/>
    <w:rsid w:val="00CC6543"/>
    <w:rsid w:val="00CC72FF"/>
    <w:rsid w:val="00CC7F44"/>
    <w:rsid w:val="00CD00E2"/>
    <w:rsid w:val="00CD02B5"/>
    <w:rsid w:val="00CD02C5"/>
    <w:rsid w:val="00CD0508"/>
    <w:rsid w:val="00CD0857"/>
    <w:rsid w:val="00CD09ED"/>
    <w:rsid w:val="00CD0D16"/>
    <w:rsid w:val="00CD1A4D"/>
    <w:rsid w:val="00CD1EA8"/>
    <w:rsid w:val="00CD3CEE"/>
    <w:rsid w:val="00CD434E"/>
    <w:rsid w:val="00CD45CE"/>
    <w:rsid w:val="00CD4F53"/>
    <w:rsid w:val="00CD5B23"/>
    <w:rsid w:val="00CD5BE6"/>
    <w:rsid w:val="00CD5D33"/>
    <w:rsid w:val="00CD62D3"/>
    <w:rsid w:val="00CD661F"/>
    <w:rsid w:val="00CD6EE1"/>
    <w:rsid w:val="00CD719B"/>
    <w:rsid w:val="00CD72F9"/>
    <w:rsid w:val="00CD76F6"/>
    <w:rsid w:val="00CD797D"/>
    <w:rsid w:val="00CD7D55"/>
    <w:rsid w:val="00CD7D8B"/>
    <w:rsid w:val="00CD7F60"/>
    <w:rsid w:val="00CE03EB"/>
    <w:rsid w:val="00CE14FE"/>
    <w:rsid w:val="00CE1541"/>
    <w:rsid w:val="00CE1546"/>
    <w:rsid w:val="00CE178D"/>
    <w:rsid w:val="00CE21EF"/>
    <w:rsid w:val="00CE22E9"/>
    <w:rsid w:val="00CE2B6A"/>
    <w:rsid w:val="00CE2FE1"/>
    <w:rsid w:val="00CE358B"/>
    <w:rsid w:val="00CE362B"/>
    <w:rsid w:val="00CE415B"/>
    <w:rsid w:val="00CE4573"/>
    <w:rsid w:val="00CE4802"/>
    <w:rsid w:val="00CE54CB"/>
    <w:rsid w:val="00CE5791"/>
    <w:rsid w:val="00CE57DF"/>
    <w:rsid w:val="00CE5957"/>
    <w:rsid w:val="00CE5A1F"/>
    <w:rsid w:val="00CE615C"/>
    <w:rsid w:val="00CE620E"/>
    <w:rsid w:val="00CE6B3A"/>
    <w:rsid w:val="00CE6BA1"/>
    <w:rsid w:val="00CE6BD4"/>
    <w:rsid w:val="00CE6C0F"/>
    <w:rsid w:val="00CE6FB2"/>
    <w:rsid w:val="00CE7941"/>
    <w:rsid w:val="00CF012C"/>
    <w:rsid w:val="00CF02D0"/>
    <w:rsid w:val="00CF040F"/>
    <w:rsid w:val="00CF12FC"/>
    <w:rsid w:val="00CF139F"/>
    <w:rsid w:val="00CF3927"/>
    <w:rsid w:val="00CF3B9E"/>
    <w:rsid w:val="00CF4C85"/>
    <w:rsid w:val="00CF4C8E"/>
    <w:rsid w:val="00CF4F94"/>
    <w:rsid w:val="00CF5017"/>
    <w:rsid w:val="00CF5511"/>
    <w:rsid w:val="00CF5566"/>
    <w:rsid w:val="00CF5753"/>
    <w:rsid w:val="00CF5B15"/>
    <w:rsid w:val="00CF60E6"/>
    <w:rsid w:val="00CF728E"/>
    <w:rsid w:val="00CF7A89"/>
    <w:rsid w:val="00D0039B"/>
    <w:rsid w:val="00D005B7"/>
    <w:rsid w:val="00D00932"/>
    <w:rsid w:val="00D00949"/>
    <w:rsid w:val="00D00A4F"/>
    <w:rsid w:val="00D01254"/>
    <w:rsid w:val="00D01345"/>
    <w:rsid w:val="00D01B8F"/>
    <w:rsid w:val="00D01CEA"/>
    <w:rsid w:val="00D01EA5"/>
    <w:rsid w:val="00D029DA"/>
    <w:rsid w:val="00D02A95"/>
    <w:rsid w:val="00D033B6"/>
    <w:rsid w:val="00D0342D"/>
    <w:rsid w:val="00D041EC"/>
    <w:rsid w:val="00D0468D"/>
    <w:rsid w:val="00D048C8"/>
    <w:rsid w:val="00D04942"/>
    <w:rsid w:val="00D04B48"/>
    <w:rsid w:val="00D05485"/>
    <w:rsid w:val="00D0580A"/>
    <w:rsid w:val="00D05D2C"/>
    <w:rsid w:val="00D05EE6"/>
    <w:rsid w:val="00D0638B"/>
    <w:rsid w:val="00D06571"/>
    <w:rsid w:val="00D06891"/>
    <w:rsid w:val="00D06B8A"/>
    <w:rsid w:val="00D06F33"/>
    <w:rsid w:val="00D07315"/>
    <w:rsid w:val="00D0771E"/>
    <w:rsid w:val="00D10156"/>
    <w:rsid w:val="00D10407"/>
    <w:rsid w:val="00D107ED"/>
    <w:rsid w:val="00D10AA8"/>
    <w:rsid w:val="00D10D38"/>
    <w:rsid w:val="00D118A0"/>
    <w:rsid w:val="00D12755"/>
    <w:rsid w:val="00D12B5C"/>
    <w:rsid w:val="00D12B66"/>
    <w:rsid w:val="00D13896"/>
    <w:rsid w:val="00D14BC8"/>
    <w:rsid w:val="00D1504C"/>
    <w:rsid w:val="00D152A4"/>
    <w:rsid w:val="00D15734"/>
    <w:rsid w:val="00D158B4"/>
    <w:rsid w:val="00D15E43"/>
    <w:rsid w:val="00D16956"/>
    <w:rsid w:val="00D178C8"/>
    <w:rsid w:val="00D17E60"/>
    <w:rsid w:val="00D20134"/>
    <w:rsid w:val="00D205E1"/>
    <w:rsid w:val="00D21D5C"/>
    <w:rsid w:val="00D21EB6"/>
    <w:rsid w:val="00D230EC"/>
    <w:rsid w:val="00D23353"/>
    <w:rsid w:val="00D23E2C"/>
    <w:rsid w:val="00D24231"/>
    <w:rsid w:val="00D24388"/>
    <w:rsid w:val="00D24B96"/>
    <w:rsid w:val="00D250BF"/>
    <w:rsid w:val="00D2515A"/>
    <w:rsid w:val="00D252D7"/>
    <w:rsid w:val="00D259F2"/>
    <w:rsid w:val="00D30746"/>
    <w:rsid w:val="00D309DD"/>
    <w:rsid w:val="00D31311"/>
    <w:rsid w:val="00D3160F"/>
    <w:rsid w:val="00D31B6D"/>
    <w:rsid w:val="00D3245C"/>
    <w:rsid w:val="00D32711"/>
    <w:rsid w:val="00D3281C"/>
    <w:rsid w:val="00D33272"/>
    <w:rsid w:val="00D349B3"/>
    <w:rsid w:val="00D34AAE"/>
    <w:rsid w:val="00D356AC"/>
    <w:rsid w:val="00D356FA"/>
    <w:rsid w:val="00D35AD9"/>
    <w:rsid w:val="00D35F4E"/>
    <w:rsid w:val="00D36535"/>
    <w:rsid w:val="00D365CE"/>
    <w:rsid w:val="00D36B1A"/>
    <w:rsid w:val="00D37368"/>
    <w:rsid w:val="00D373D2"/>
    <w:rsid w:val="00D37578"/>
    <w:rsid w:val="00D379EE"/>
    <w:rsid w:val="00D37F67"/>
    <w:rsid w:val="00D40001"/>
    <w:rsid w:val="00D404A9"/>
    <w:rsid w:val="00D4162F"/>
    <w:rsid w:val="00D41767"/>
    <w:rsid w:val="00D4197B"/>
    <w:rsid w:val="00D421EA"/>
    <w:rsid w:val="00D42373"/>
    <w:rsid w:val="00D42670"/>
    <w:rsid w:val="00D42718"/>
    <w:rsid w:val="00D42AAB"/>
    <w:rsid w:val="00D42B94"/>
    <w:rsid w:val="00D430B6"/>
    <w:rsid w:val="00D43BDC"/>
    <w:rsid w:val="00D444C8"/>
    <w:rsid w:val="00D448A8"/>
    <w:rsid w:val="00D44F44"/>
    <w:rsid w:val="00D44F9D"/>
    <w:rsid w:val="00D44FE0"/>
    <w:rsid w:val="00D454C8"/>
    <w:rsid w:val="00D45613"/>
    <w:rsid w:val="00D45F83"/>
    <w:rsid w:val="00D460B4"/>
    <w:rsid w:val="00D46379"/>
    <w:rsid w:val="00D46E07"/>
    <w:rsid w:val="00D46FF9"/>
    <w:rsid w:val="00D4704E"/>
    <w:rsid w:val="00D470CF"/>
    <w:rsid w:val="00D47291"/>
    <w:rsid w:val="00D47715"/>
    <w:rsid w:val="00D479B2"/>
    <w:rsid w:val="00D47CE8"/>
    <w:rsid w:val="00D5087F"/>
    <w:rsid w:val="00D50D3B"/>
    <w:rsid w:val="00D510DF"/>
    <w:rsid w:val="00D511B6"/>
    <w:rsid w:val="00D518D8"/>
    <w:rsid w:val="00D51ED3"/>
    <w:rsid w:val="00D522B1"/>
    <w:rsid w:val="00D5273C"/>
    <w:rsid w:val="00D533E8"/>
    <w:rsid w:val="00D533F9"/>
    <w:rsid w:val="00D53535"/>
    <w:rsid w:val="00D53664"/>
    <w:rsid w:val="00D54287"/>
    <w:rsid w:val="00D5504B"/>
    <w:rsid w:val="00D55756"/>
    <w:rsid w:val="00D55947"/>
    <w:rsid w:val="00D55F05"/>
    <w:rsid w:val="00D561F3"/>
    <w:rsid w:val="00D56283"/>
    <w:rsid w:val="00D56B14"/>
    <w:rsid w:val="00D5718F"/>
    <w:rsid w:val="00D576E6"/>
    <w:rsid w:val="00D57991"/>
    <w:rsid w:val="00D607B9"/>
    <w:rsid w:val="00D60F8D"/>
    <w:rsid w:val="00D60FF4"/>
    <w:rsid w:val="00D612E2"/>
    <w:rsid w:val="00D61DAF"/>
    <w:rsid w:val="00D61EB9"/>
    <w:rsid w:val="00D626E6"/>
    <w:rsid w:val="00D62DDD"/>
    <w:rsid w:val="00D632A7"/>
    <w:rsid w:val="00D63C8D"/>
    <w:rsid w:val="00D6453C"/>
    <w:rsid w:val="00D64892"/>
    <w:rsid w:val="00D64A51"/>
    <w:rsid w:val="00D655B9"/>
    <w:rsid w:val="00D65893"/>
    <w:rsid w:val="00D65C70"/>
    <w:rsid w:val="00D664E1"/>
    <w:rsid w:val="00D66A41"/>
    <w:rsid w:val="00D67B72"/>
    <w:rsid w:val="00D67E82"/>
    <w:rsid w:val="00D70485"/>
    <w:rsid w:val="00D70717"/>
    <w:rsid w:val="00D713E5"/>
    <w:rsid w:val="00D71D66"/>
    <w:rsid w:val="00D7208F"/>
    <w:rsid w:val="00D724E8"/>
    <w:rsid w:val="00D7331F"/>
    <w:rsid w:val="00D74B10"/>
    <w:rsid w:val="00D759EF"/>
    <w:rsid w:val="00D75AE3"/>
    <w:rsid w:val="00D75B2E"/>
    <w:rsid w:val="00D76733"/>
    <w:rsid w:val="00D76AAF"/>
    <w:rsid w:val="00D76F33"/>
    <w:rsid w:val="00D80A33"/>
    <w:rsid w:val="00D80CC7"/>
    <w:rsid w:val="00D80E06"/>
    <w:rsid w:val="00D81578"/>
    <w:rsid w:val="00D81DDD"/>
    <w:rsid w:val="00D81EC8"/>
    <w:rsid w:val="00D81EFE"/>
    <w:rsid w:val="00D827D9"/>
    <w:rsid w:val="00D8287A"/>
    <w:rsid w:val="00D829D1"/>
    <w:rsid w:val="00D832AC"/>
    <w:rsid w:val="00D846AF"/>
    <w:rsid w:val="00D84FBA"/>
    <w:rsid w:val="00D85191"/>
    <w:rsid w:val="00D8662C"/>
    <w:rsid w:val="00D86A0B"/>
    <w:rsid w:val="00D87F83"/>
    <w:rsid w:val="00D9003A"/>
    <w:rsid w:val="00D90052"/>
    <w:rsid w:val="00D903A1"/>
    <w:rsid w:val="00D90EBF"/>
    <w:rsid w:val="00D911DF"/>
    <w:rsid w:val="00D91819"/>
    <w:rsid w:val="00D91C86"/>
    <w:rsid w:val="00D91FC6"/>
    <w:rsid w:val="00D92CBB"/>
    <w:rsid w:val="00D92F8C"/>
    <w:rsid w:val="00D93CBD"/>
    <w:rsid w:val="00D94386"/>
    <w:rsid w:val="00D960CE"/>
    <w:rsid w:val="00D96B72"/>
    <w:rsid w:val="00D96E0F"/>
    <w:rsid w:val="00D96EFA"/>
    <w:rsid w:val="00D97008"/>
    <w:rsid w:val="00D97CC9"/>
    <w:rsid w:val="00DA032C"/>
    <w:rsid w:val="00DA05E9"/>
    <w:rsid w:val="00DA083A"/>
    <w:rsid w:val="00DA09CE"/>
    <w:rsid w:val="00DA1103"/>
    <w:rsid w:val="00DA1619"/>
    <w:rsid w:val="00DA1B82"/>
    <w:rsid w:val="00DA1D5B"/>
    <w:rsid w:val="00DA1E6B"/>
    <w:rsid w:val="00DA2155"/>
    <w:rsid w:val="00DA233B"/>
    <w:rsid w:val="00DA2AF9"/>
    <w:rsid w:val="00DA32C4"/>
    <w:rsid w:val="00DA334F"/>
    <w:rsid w:val="00DA38F4"/>
    <w:rsid w:val="00DA3BE5"/>
    <w:rsid w:val="00DA437D"/>
    <w:rsid w:val="00DA5408"/>
    <w:rsid w:val="00DA5891"/>
    <w:rsid w:val="00DA6179"/>
    <w:rsid w:val="00DA7141"/>
    <w:rsid w:val="00DA7378"/>
    <w:rsid w:val="00DA76D3"/>
    <w:rsid w:val="00DA7B57"/>
    <w:rsid w:val="00DA7BA5"/>
    <w:rsid w:val="00DA7EC4"/>
    <w:rsid w:val="00DB0690"/>
    <w:rsid w:val="00DB0FC5"/>
    <w:rsid w:val="00DB1773"/>
    <w:rsid w:val="00DB1A08"/>
    <w:rsid w:val="00DB1C23"/>
    <w:rsid w:val="00DB2DC8"/>
    <w:rsid w:val="00DB2EE4"/>
    <w:rsid w:val="00DB31AA"/>
    <w:rsid w:val="00DB329B"/>
    <w:rsid w:val="00DB3EDD"/>
    <w:rsid w:val="00DB41DF"/>
    <w:rsid w:val="00DB438D"/>
    <w:rsid w:val="00DB4935"/>
    <w:rsid w:val="00DB5300"/>
    <w:rsid w:val="00DB559F"/>
    <w:rsid w:val="00DB5A20"/>
    <w:rsid w:val="00DB5B3A"/>
    <w:rsid w:val="00DB6449"/>
    <w:rsid w:val="00DB7A60"/>
    <w:rsid w:val="00DB7F13"/>
    <w:rsid w:val="00DB7F9F"/>
    <w:rsid w:val="00DC005B"/>
    <w:rsid w:val="00DC0699"/>
    <w:rsid w:val="00DC0BE7"/>
    <w:rsid w:val="00DC14C1"/>
    <w:rsid w:val="00DC1742"/>
    <w:rsid w:val="00DC2B58"/>
    <w:rsid w:val="00DC3132"/>
    <w:rsid w:val="00DC33C8"/>
    <w:rsid w:val="00DC3404"/>
    <w:rsid w:val="00DC3883"/>
    <w:rsid w:val="00DC3E57"/>
    <w:rsid w:val="00DC3F98"/>
    <w:rsid w:val="00DC41AE"/>
    <w:rsid w:val="00DC44A9"/>
    <w:rsid w:val="00DC4B3C"/>
    <w:rsid w:val="00DC4F27"/>
    <w:rsid w:val="00DC5027"/>
    <w:rsid w:val="00DC516F"/>
    <w:rsid w:val="00DC5571"/>
    <w:rsid w:val="00DC5925"/>
    <w:rsid w:val="00DC5A0C"/>
    <w:rsid w:val="00DC5E03"/>
    <w:rsid w:val="00DC6297"/>
    <w:rsid w:val="00DC6971"/>
    <w:rsid w:val="00DC6CF8"/>
    <w:rsid w:val="00DC7286"/>
    <w:rsid w:val="00DC7321"/>
    <w:rsid w:val="00DC7E3C"/>
    <w:rsid w:val="00DD0E22"/>
    <w:rsid w:val="00DD1460"/>
    <w:rsid w:val="00DD1566"/>
    <w:rsid w:val="00DD1683"/>
    <w:rsid w:val="00DD1A09"/>
    <w:rsid w:val="00DD308B"/>
    <w:rsid w:val="00DD30EA"/>
    <w:rsid w:val="00DD316D"/>
    <w:rsid w:val="00DD31A7"/>
    <w:rsid w:val="00DD3574"/>
    <w:rsid w:val="00DD3598"/>
    <w:rsid w:val="00DD4427"/>
    <w:rsid w:val="00DD44C5"/>
    <w:rsid w:val="00DD4D15"/>
    <w:rsid w:val="00DD4E26"/>
    <w:rsid w:val="00DD5892"/>
    <w:rsid w:val="00DD6448"/>
    <w:rsid w:val="00DD66B7"/>
    <w:rsid w:val="00DD6A00"/>
    <w:rsid w:val="00DE0348"/>
    <w:rsid w:val="00DE078E"/>
    <w:rsid w:val="00DE12AA"/>
    <w:rsid w:val="00DE18B4"/>
    <w:rsid w:val="00DE1938"/>
    <w:rsid w:val="00DE19F3"/>
    <w:rsid w:val="00DE22BB"/>
    <w:rsid w:val="00DE2FA0"/>
    <w:rsid w:val="00DE304A"/>
    <w:rsid w:val="00DE3401"/>
    <w:rsid w:val="00DE3FA1"/>
    <w:rsid w:val="00DE4EDA"/>
    <w:rsid w:val="00DE51BE"/>
    <w:rsid w:val="00DE5AD7"/>
    <w:rsid w:val="00DE5E46"/>
    <w:rsid w:val="00DE6344"/>
    <w:rsid w:val="00DE671D"/>
    <w:rsid w:val="00DE674E"/>
    <w:rsid w:val="00DE6DC2"/>
    <w:rsid w:val="00DE6F55"/>
    <w:rsid w:val="00DE70C9"/>
    <w:rsid w:val="00DF0135"/>
    <w:rsid w:val="00DF0391"/>
    <w:rsid w:val="00DF07E2"/>
    <w:rsid w:val="00DF0B5D"/>
    <w:rsid w:val="00DF0C9A"/>
    <w:rsid w:val="00DF1042"/>
    <w:rsid w:val="00DF17F5"/>
    <w:rsid w:val="00DF1EF3"/>
    <w:rsid w:val="00DF22B9"/>
    <w:rsid w:val="00DF2A87"/>
    <w:rsid w:val="00DF367A"/>
    <w:rsid w:val="00DF47AC"/>
    <w:rsid w:val="00DF4AFA"/>
    <w:rsid w:val="00DF5E24"/>
    <w:rsid w:val="00DF5E27"/>
    <w:rsid w:val="00DF5FB8"/>
    <w:rsid w:val="00DF5FF6"/>
    <w:rsid w:val="00DF60B9"/>
    <w:rsid w:val="00DF620D"/>
    <w:rsid w:val="00DF6C05"/>
    <w:rsid w:val="00DF6D10"/>
    <w:rsid w:val="00DF7013"/>
    <w:rsid w:val="00DF774B"/>
    <w:rsid w:val="00DF7886"/>
    <w:rsid w:val="00DF7E6F"/>
    <w:rsid w:val="00E003E0"/>
    <w:rsid w:val="00E00603"/>
    <w:rsid w:val="00E007EB"/>
    <w:rsid w:val="00E013AB"/>
    <w:rsid w:val="00E01944"/>
    <w:rsid w:val="00E02257"/>
    <w:rsid w:val="00E022D5"/>
    <w:rsid w:val="00E02744"/>
    <w:rsid w:val="00E038AF"/>
    <w:rsid w:val="00E04B2B"/>
    <w:rsid w:val="00E04C46"/>
    <w:rsid w:val="00E0520A"/>
    <w:rsid w:val="00E057F6"/>
    <w:rsid w:val="00E05989"/>
    <w:rsid w:val="00E05FCE"/>
    <w:rsid w:val="00E0610C"/>
    <w:rsid w:val="00E06345"/>
    <w:rsid w:val="00E066E1"/>
    <w:rsid w:val="00E06981"/>
    <w:rsid w:val="00E07397"/>
    <w:rsid w:val="00E1033D"/>
    <w:rsid w:val="00E10356"/>
    <w:rsid w:val="00E103D5"/>
    <w:rsid w:val="00E114C9"/>
    <w:rsid w:val="00E1152C"/>
    <w:rsid w:val="00E1200A"/>
    <w:rsid w:val="00E12048"/>
    <w:rsid w:val="00E12074"/>
    <w:rsid w:val="00E12190"/>
    <w:rsid w:val="00E133BD"/>
    <w:rsid w:val="00E13496"/>
    <w:rsid w:val="00E14571"/>
    <w:rsid w:val="00E15066"/>
    <w:rsid w:val="00E150E6"/>
    <w:rsid w:val="00E15457"/>
    <w:rsid w:val="00E15651"/>
    <w:rsid w:val="00E15806"/>
    <w:rsid w:val="00E15871"/>
    <w:rsid w:val="00E15BA3"/>
    <w:rsid w:val="00E15D1E"/>
    <w:rsid w:val="00E1605C"/>
    <w:rsid w:val="00E164E3"/>
    <w:rsid w:val="00E1655E"/>
    <w:rsid w:val="00E16745"/>
    <w:rsid w:val="00E167D4"/>
    <w:rsid w:val="00E168DA"/>
    <w:rsid w:val="00E16A14"/>
    <w:rsid w:val="00E17091"/>
    <w:rsid w:val="00E17BD4"/>
    <w:rsid w:val="00E2089A"/>
    <w:rsid w:val="00E20A96"/>
    <w:rsid w:val="00E21701"/>
    <w:rsid w:val="00E217A3"/>
    <w:rsid w:val="00E219D9"/>
    <w:rsid w:val="00E21C5E"/>
    <w:rsid w:val="00E22416"/>
    <w:rsid w:val="00E22DFB"/>
    <w:rsid w:val="00E23352"/>
    <w:rsid w:val="00E237FD"/>
    <w:rsid w:val="00E24081"/>
    <w:rsid w:val="00E246FF"/>
    <w:rsid w:val="00E2502C"/>
    <w:rsid w:val="00E25929"/>
    <w:rsid w:val="00E2600F"/>
    <w:rsid w:val="00E26038"/>
    <w:rsid w:val="00E2661B"/>
    <w:rsid w:val="00E26A32"/>
    <w:rsid w:val="00E26AE5"/>
    <w:rsid w:val="00E27082"/>
    <w:rsid w:val="00E272CF"/>
    <w:rsid w:val="00E2759D"/>
    <w:rsid w:val="00E27B88"/>
    <w:rsid w:val="00E30357"/>
    <w:rsid w:val="00E3088B"/>
    <w:rsid w:val="00E3107C"/>
    <w:rsid w:val="00E31143"/>
    <w:rsid w:val="00E31D62"/>
    <w:rsid w:val="00E32142"/>
    <w:rsid w:val="00E321DE"/>
    <w:rsid w:val="00E32A9D"/>
    <w:rsid w:val="00E33935"/>
    <w:rsid w:val="00E33BD3"/>
    <w:rsid w:val="00E3432C"/>
    <w:rsid w:val="00E34FC6"/>
    <w:rsid w:val="00E35186"/>
    <w:rsid w:val="00E35C3C"/>
    <w:rsid w:val="00E362E8"/>
    <w:rsid w:val="00E367DF"/>
    <w:rsid w:val="00E369C6"/>
    <w:rsid w:val="00E37166"/>
    <w:rsid w:val="00E37359"/>
    <w:rsid w:val="00E406E6"/>
    <w:rsid w:val="00E41212"/>
    <w:rsid w:val="00E41274"/>
    <w:rsid w:val="00E419E3"/>
    <w:rsid w:val="00E41A67"/>
    <w:rsid w:val="00E41BC5"/>
    <w:rsid w:val="00E41C7F"/>
    <w:rsid w:val="00E41FEB"/>
    <w:rsid w:val="00E4310E"/>
    <w:rsid w:val="00E43585"/>
    <w:rsid w:val="00E43CAF"/>
    <w:rsid w:val="00E43F03"/>
    <w:rsid w:val="00E44834"/>
    <w:rsid w:val="00E44EA7"/>
    <w:rsid w:val="00E45273"/>
    <w:rsid w:val="00E45692"/>
    <w:rsid w:val="00E45793"/>
    <w:rsid w:val="00E45DA3"/>
    <w:rsid w:val="00E46244"/>
    <w:rsid w:val="00E462F0"/>
    <w:rsid w:val="00E464D4"/>
    <w:rsid w:val="00E503D1"/>
    <w:rsid w:val="00E50526"/>
    <w:rsid w:val="00E505AB"/>
    <w:rsid w:val="00E50610"/>
    <w:rsid w:val="00E50A4D"/>
    <w:rsid w:val="00E50C62"/>
    <w:rsid w:val="00E50C99"/>
    <w:rsid w:val="00E51D15"/>
    <w:rsid w:val="00E51DC4"/>
    <w:rsid w:val="00E52601"/>
    <w:rsid w:val="00E5444C"/>
    <w:rsid w:val="00E54A2B"/>
    <w:rsid w:val="00E54DE1"/>
    <w:rsid w:val="00E5549D"/>
    <w:rsid w:val="00E55569"/>
    <w:rsid w:val="00E56672"/>
    <w:rsid w:val="00E56C9E"/>
    <w:rsid w:val="00E576C1"/>
    <w:rsid w:val="00E60027"/>
    <w:rsid w:val="00E60690"/>
    <w:rsid w:val="00E613C7"/>
    <w:rsid w:val="00E616D3"/>
    <w:rsid w:val="00E6174F"/>
    <w:rsid w:val="00E61790"/>
    <w:rsid w:val="00E6220C"/>
    <w:rsid w:val="00E62EAB"/>
    <w:rsid w:val="00E62FF2"/>
    <w:rsid w:val="00E63038"/>
    <w:rsid w:val="00E63896"/>
    <w:rsid w:val="00E64085"/>
    <w:rsid w:val="00E642F4"/>
    <w:rsid w:val="00E6507A"/>
    <w:rsid w:val="00E6637C"/>
    <w:rsid w:val="00E66E32"/>
    <w:rsid w:val="00E67DDF"/>
    <w:rsid w:val="00E67EFF"/>
    <w:rsid w:val="00E70D47"/>
    <w:rsid w:val="00E71375"/>
    <w:rsid w:val="00E729E8"/>
    <w:rsid w:val="00E72A08"/>
    <w:rsid w:val="00E72CF3"/>
    <w:rsid w:val="00E72F07"/>
    <w:rsid w:val="00E72F70"/>
    <w:rsid w:val="00E731D0"/>
    <w:rsid w:val="00E733D2"/>
    <w:rsid w:val="00E73A9E"/>
    <w:rsid w:val="00E74A47"/>
    <w:rsid w:val="00E7510F"/>
    <w:rsid w:val="00E76308"/>
    <w:rsid w:val="00E7639C"/>
    <w:rsid w:val="00E7672F"/>
    <w:rsid w:val="00E76C20"/>
    <w:rsid w:val="00E77203"/>
    <w:rsid w:val="00E774E2"/>
    <w:rsid w:val="00E77803"/>
    <w:rsid w:val="00E77942"/>
    <w:rsid w:val="00E77BC5"/>
    <w:rsid w:val="00E77ECB"/>
    <w:rsid w:val="00E77FAA"/>
    <w:rsid w:val="00E80F60"/>
    <w:rsid w:val="00E81092"/>
    <w:rsid w:val="00E814BC"/>
    <w:rsid w:val="00E814EF"/>
    <w:rsid w:val="00E817EC"/>
    <w:rsid w:val="00E81A3D"/>
    <w:rsid w:val="00E81B2D"/>
    <w:rsid w:val="00E82427"/>
    <w:rsid w:val="00E8284A"/>
    <w:rsid w:val="00E82870"/>
    <w:rsid w:val="00E82CCD"/>
    <w:rsid w:val="00E833CF"/>
    <w:rsid w:val="00E83DCE"/>
    <w:rsid w:val="00E842FD"/>
    <w:rsid w:val="00E853EC"/>
    <w:rsid w:val="00E856B7"/>
    <w:rsid w:val="00E85A35"/>
    <w:rsid w:val="00E86BC9"/>
    <w:rsid w:val="00E86CAC"/>
    <w:rsid w:val="00E86ED8"/>
    <w:rsid w:val="00E87009"/>
    <w:rsid w:val="00E8701C"/>
    <w:rsid w:val="00E8762E"/>
    <w:rsid w:val="00E87E50"/>
    <w:rsid w:val="00E902CB"/>
    <w:rsid w:val="00E90ACB"/>
    <w:rsid w:val="00E90B7E"/>
    <w:rsid w:val="00E926AC"/>
    <w:rsid w:val="00E93560"/>
    <w:rsid w:val="00E93737"/>
    <w:rsid w:val="00E939E0"/>
    <w:rsid w:val="00E93F5A"/>
    <w:rsid w:val="00E9445D"/>
    <w:rsid w:val="00E9477C"/>
    <w:rsid w:val="00E95319"/>
    <w:rsid w:val="00E95631"/>
    <w:rsid w:val="00E95F0A"/>
    <w:rsid w:val="00E96BAC"/>
    <w:rsid w:val="00E96F6B"/>
    <w:rsid w:val="00E970BE"/>
    <w:rsid w:val="00E97121"/>
    <w:rsid w:val="00E97DDE"/>
    <w:rsid w:val="00EA02DB"/>
    <w:rsid w:val="00EA0DC9"/>
    <w:rsid w:val="00EA1677"/>
    <w:rsid w:val="00EA183B"/>
    <w:rsid w:val="00EA1C87"/>
    <w:rsid w:val="00EA21B0"/>
    <w:rsid w:val="00EA3553"/>
    <w:rsid w:val="00EA3C4D"/>
    <w:rsid w:val="00EA46D4"/>
    <w:rsid w:val="00EA51D9"/>
    <w:rsid w:val="00EA5409"/>
    <w:rsid w:val="00EA548F"/>
    <w:rsid w:val="00EA59E7"/>
    <w:rsid w:val="00EA5EB9"/>
    <w:rsid w:val="00EA6817"/>
    <w:rsid w:val="00EA7054"/>
    <w:rsid w:val="00EA7743"/>
    <w:rsid w:val="00EB1135"/>
    <w:rsid w:val="00EB1459"/>
    <w:rsid w:val="00EB1B5D"/>
    <w:rsid w:val="00EB1E4F"/>
    <w:rsid w:val="00EB4531"/>
    <w:rsid w:val="00EB4AE5"/>
    <w:rsid w:val="00EB5756"/>
    <w:rsid w:val="00EB57DB"/>
    <w:rsid w:val="00EB5B95"/>
    <w:rsid w:val="00EB5DEA"/>
    <w:rsid w:val="00EB640C"/>
    <w:rsid w:val="00EB7D10"/>
    <w:rsid w:val="00EB7D3D"/>
    <w:rsid w:val="00EB7FA2"/>
    <w:rsid w:val="00EC0F42"/>
    <w:rsid w:val="00EC16E9"/>
    <w:rsid w:val="00EC2CC3"/>
    <w:rsid w:val="00EC386A"/>
    <w:rsid w:val="00EC406C"/>
    <w:rsid w:val="00EC4E4A"/>
    <w:rsid w:val="00EC5BC6"/>
    <w:rsid w:val="00EC5E02"/>
    <w:rsid w:val="00EC5F79"/>
    <w:rsid w:val="00EC667C"/>
    <w:rsid w:val="00EC71DD"/>
    <w:rsid w:val="00EC7801"/>
    <w:rsid w:val="00ED0083"/>
    <w:rsid w:val="00ED1D83"/>
    <w:rsid w:val="00ED2258"/>
    <w:rsid w:val="00ED2A1A"/>
    <w:rsid w:val="00ED2E22"/>
    <w:rsid w:val="00ED2F8C"/>
    <w:rsid w:val="00ED33B7"/>
    <w:rsid w:val="00ED33F9"/>
    <w:rsid w:val="00ED3CB2"/>
    <w:rsid w:val="00ED3EC3"/>
    <w:rsid w:val="00ED4048"/>
    <w:rsid w:val="00ED49BC"/>
    <w:rsid w:val="00ED4D2B"/>
    <w:rsid w:val="00ED4E44"/>
    <w:rsid w:val="00ED4E97"/>
    <w:rsid w:val="00ED4F2F"/>
    <w:rsid w:val="00ED506F"/>
    <w:rsid w:val="00ED5577"/>
    <w:rsid w:val="00ED60EF"/>
    <w:rsid w:val="00ED6774"/>
    <w:rsid w:val="00ED6972"/>
    <w:rsid w:val="00ED77ED"/>
    <w:rsid w:val="00EE0145"/>
    <w:rsid w:val="00EE0301"/>
    <w:rsid w:val="00EE0361"/>
    <w:rsid w:val="00EE0552"/>
    <w:rsid w:val="00EE13F9"/>
    <w:rsid w:val="00EE1B2A"/>
    <w:rsid w:val="00EE2334"/>
    <w:rsid w:val="00EE3BEB"/>
    <w:rsid w:val="00EE40C0"/>
    <w:rsid w:val="00EE41EB"/>
    <w:rsid w:val="00EE460E"/>
    <w:rsid w:val="00EE4790"/>
    <w:rsid w:val="00EE48F4"/>
    <w:rsid w:val="00EE506D"/>
    <w:rsid w:val="00EE5A9F"/>
    <w:rsid w:val="00EE6F09"/>
    <w:rsid w:val="00EE751A"/>
    <w:rsid w:val="00EE782D"/>
    <w:rsid w:val="00EE7884"/>
    <w:rsid w:val="00EE78C1"/>
    <w:rsid w:val="00EE79F8"/>
    <w:rsid w:val="00EE7DD1"/>
    <w:rsid w:val="00EF03F9"/>
    <w:rsid w:val="00EF114D"/>
    <w:rsid w:val="00EF1A2A"/>
    <w:rsid w:val="00EF1CF0"/>
    <w:rsid w:val="00EF1E8A"/>
    <w:rsid w:val="00EF1FC1"/>
    <w:rsid w:val="00EF2C7D"/>
    <w:rsid w:val="00EF2CCC"/>
    <w:rsid w:val="00EF3DCA"/>
    <w:rsid w:val="00EF5D47"/>
    <w:rsid w:val="00EF688D"/>
    <w:rsid w:val="00EF6A7F"/>
    <w:rsid w:val="00EF6CA6"/>
    <w:rsid w:val="00EF7A71"/>
    <w:rsid w:val="00EF7C0F"/>
    <w:rsid w:val="00F006D0"/>
    <w:rsid w:val="00F00BA0"/>
    <w:rsid w:val="00F00D6A"/>
    <w:rsid w:val="00F00EE8"/>
    <w:rsid w:val="00F0126F"/>
    <w:rsid w:val="00F01841"/>
    <w:rsid w:val="00F02999"/>
    <w:rsid w:val="00F02BEA"/>
    <w:rsid w:val="00F03D6E"/>
    <w:rsid w:val="00F03F88"/>
    <w:rsid w:val="00F0459A"/>
    <w:rsid w:val="00F049D3"/>
    <w:rsid w:val="00F04CA5"/>
    <w:rsid w:val="00F04F7D"/>
    <w:rsid w:val="00F05052"/>
    <w:rsid w:val="00F05092"/>
    <w:rsid w:val="00F0539C"/>
    <w:rsid w:val="00F0547A"/>
    <w:rsid w:val="00F05D5D"/>
    <w:rsid w:val="00F06504"/>
    <w:rsid w:val="00F06979"/>
    <w:rsid w:val="00F06ACB"/>
    <w:rsid w:val="00F06BC4"/>
    <w:rsid w:val="00F06C50"/>
    <w:rsid w:val="00F07062"/>
    <w:rsid w:val="00F07408"/>
    <w:rsid w:val="00F100FD"/>
    <w:rsid w:val="00F10826"/>
    <w:rsid w:val="00F116A3"/>
    <w:rsid w:val="00F11A1A"/>
    <w:rsid w:val="00F12056"/>
    <w:rsid w:val="00F125CF"/>
    <w:rsid w:val="00F126D5"/>
    <w:rsid w:val="00F12C3E"/>
    <w:rsid w:val="00F13320"/>
    <w:rsid w:val="00F13469"/>
    <w:rsid w:val="00F14897"/>
    <w:rsid w:val="00F15353"/>
    <w:rsid w:val="00F154A2"/>
    <w:rsid w:val="00F15957"/>
    <w:rsid w:val="00F15CF0"/>
    <w:rsid w:val="00F15CF6"/>
    <w:rsid w:val="00F166BC"/>
    <w:rsid w:val="00F16701"/>
    <w:rsid w:val="00F17C24"/>
    <w:rsid w:val="00F17E86"/>
    <w:rsid w:val="00F200BF"/>
    <w:rsid w:val="00F204F5"/>
    <w:rsid w:val="00F2059C"/>
    <w:rsid w:val="00F20E04"/>
    <w:rsid w:val="00F21341"/>
    <w:rsid w:val="00F219A2"/>
    <w:rsid w:val="00F21B25"/>
    <w:rsid w:val="00F21FDF"/>
    <w:rsid w:val="00F22CF0"/>
    <w:rsid w:val="00F22DE7"/>
    <w:rsid w:val="00F232D8"/>
    <w:rsid w:val="00F239E9"/>
    <w:rsid w:val="00F23D41"/>
    <w:rsid w:val="00F253BA"/>
    <w:rsid w:val="00F25C54"/>
    <w:rsid w:val="00F25D4F"/>
    <w:rsid w:val="00F261A4"/>
    <w:rsid w:val="00F26C56"/>
    <w:rsid w:val="00F26CC7"/>
    <w:rsid w:val="00F277F8"/>
    <w:rsid w:val="00F27ECA"/>
    <w:rsid w:val="00F307AE"/>
    <w:rsid w:val="00F3086B"/>
    <w:rsid w:val="00F30F72"/>
    <w:rsid w:val="00F32427"/>
    <w:rsid w:val="00F3259A"/>
    <w:rsid w:val="00F32DE2"/>
    <w:rsid w:val="00F32E3E"/>
    <w:rsid w:val="00F32F8E"/>
    <w:rsid w:val="00F33789"/>
    <w:rsid w:val="00F33C32"/>
    <w:rsid w:val="00F34679"/>
    <w:rsid w:val="00F35095"/>
    <w:rsid w:val="00F35209"/>
    <w:rsid w:val="00F35799"/>
    <w:rsid w:val="00F36034"/>
    <w:rsid w:val="00F36079"/>
    <w:rsid w:val="00F36700"/>
    <w:rsid w:val="00F37774"/>
    <w:rsid w:val="00F377F0"/>
    <w:rsid w:val="00F37BC7"/>
    <w:rsid w:val="00F41014"/>
    <w:rsid w:val="00F411B0"/>
    <w:rsid w:val="00F413A8"/>
    <w:rsid w:val="00F41623"/>
    <w:rsid w:val="00F418A7"/>
    <w:rsid w:val="00F41E9B"/>
    <w:rsid w:val="00F42678"/>
    <w:rsid w:val="00F42C47"/>
    <w:rsid w:val="00F42E8F"/>
    <w:rsid w:val="00F4367E"/>
    <w:rsid w:val="00F436B6"/>
    <w:rsid w:val="00F436EB"/>
    <w:rsid w:val="00F4384D"/>
    <w:rsid w:val="00F43CCB"/>
    <w:rsid w:val="00F43CEA"/>
    <w:rsid w:val="00F43EB4"/>
    <w:rsid w:val="00F4450B"/>
    <w:rsid w:val="00F449F1"/>
    <w:rsid w:val="00F44E4B"/>
    <w:rsid w:val="00F451F6"/>
    <w:rsid w:val="00F45400"/>
    <w:rsid w:val="00F45777"/>
    <w:rsid w:val="00F45FC9"/>
    <w:rsid w:val="00F46BFC"/>
    <w:rsid w:val="00F46DC2"/>
    <w:rsid w:val="00F500A3"/>
    <w:rsid w:val="00F50792"/>
    <w:rsid w:val="00F516D4"/>
    <w:rsid w:val="00F51C75"/>
    <w:rsid w:val="00F51C81"/>
    <w:rsid w:val="00F51D64"/>
    <w:rsid w:val="00F52CE4"/>
    <w:rsid w:val="00F534F8"/>
    <w:rsid w:val="00F5374E"/>
    <w:rsid w:val="00F53AB8"/>
    <w:rsid w:val="00F54A69"/>
    <w:rsid w:val="00F54A97"/>
    <w:rsid w:val="00F55083"/>
    <w:rsid w:val="00F5563C"/>
    <w:rsid w:val="00F55B93"/>
    <w:rsid w:val="00F561A3"/>
    <w:rsid w:val="00F5644D"/>
    <w:rsid w:val="00F564FC"/>
    <w:rsid w:val="00F56781"/>
    <w:rsid w:val="00F56832"/>
    <w:rsid w:val="00F56C0B"/>
    <w:rsid w:val="00F5714D"/>
    <w:rsid w:val="00F60186"/>
    <w:rsid w:val="00F60431"/>
    <w:rsid w:val="00F605D4"/>
    <w:rsid w:val="00F60BB6"/>
    <w:rsid w:val="00F61CC2"/>
    <w:rsid w:val="00F6309F"/>
    <w:rsid w:val="00F6342F"/>
    <w:rsid w:val="00F6406A"/>
    <w:rsid w:val="00F641D1"/>
    <w:rsid w:val="00F643AA"/>
    <w:rsid w:val="00F6461C"/>
    <w:rsid w:val="00F647C2"/>
    <w:rsid w:val="00F64EA1"/>
    <w:rsid w:val="00F65064"/>
    <w:rsid w:val="00F65477"/>
    <w:rsid w:val="00F654C2"/>
    <w:rsid w:val="00F658ED"/>
    <w:rsid w:val="00F66F5F"/>
    <w:rsid w:val="00F67869"/>
    <w:rsid w:val="00F67EB1"/>
    <w:rsid w:val="00F67F98"/>
    <w:rsid w:val="00F707AA"/>
    <w:rsid w:val="00F70BC0"/>
    <w:rsid w:val="00F70BC2"/>
    <w:rsid w:val="00F70EE6"/>
    <w:rsid w:val="00F71142"/>
    <w:rsid w:val="00F71917"/>
    <w:rsid w:val="00F719FF"/>
    <w:rsid w:val="00F71A70"/>
    <w:rsid w:val="00F72386"/>
    <w:rsid w:val="00F72F14"/>
    <w:rsid w:val="00F73CD1"/>
    <w:rsid w:val="00F73D83"/>
    <w:rsid w:val="00F7422F"/>
    <w:rsid w:val="00F75972"/>
    <w:rsid w:val="00F75C88"/>
    <w:rsid w:val="00F76294"/>
    <w:rsid w:val="00F762C6"/>
    <w:rsid w:val="00F76D85"/>
    <w:rsid w:val="00F77DD0"/>
    <w:rsid w:val="00F81B58"/>
    <w:rsid w:val="00F81C64"/>
    <w:rsid w:val="00F81FFB"/>
    <w:rsid w:val="00F826EF"/>
    <w:rsid w:val="00F82B06"/>
    <w:rsid w:val="00F82E22"/>
    <w:rsid w:val="00F8324F"/>
    <w:rsid w:val="00F832F9"/>
    <w:rsid w:val="00F8389D"/>
    <w:rsid w:val="00F843BA"/>
    <w:rsid w:val="00F845CF"/>
    <w:rsid w:val="00F8466B"/>
    <w:rsid w:val="00F84DD9"/>
    <w:rsid w:val="00F85315"/>
    <w:rsid w:val="00F855BF"/>
    <w:rsid w:val="00F87A09"/>
    <w:rsid w:val="00F87C21"/>
    <w:rsid w:val="00F87D6A"/>
    <w:rsid w:val="00F87E91"/>
    <w:rsid w:val="00F900C9"/>
    <w:rsid w:val="00F903DF"/>
    <w:rsid w:val="00F90535"/>
    <w:rsid w:val="00F90595"/>
    <w:rsid w:val="00F90934"/>
    <w:rsid w:val="00F90E26"/>
    <w:rsid w:val="00F90F10"/>
    <w:rsid w:val="00F91504"/>
    <w:rsid w:val="00F91596"/>
    <w:rsid w:val="00F91621"/>
    <w:rsid w:val="00F919F0"/>
    <w:rsid w:val="00F92274"/>
    <w:rsid w:val="00F9289A"/>
    <w:rsid w:val="00F92AB6"/>
    <w:rsid w:val="00F92AE2"/>
    <w:rsid w:val="00F93588"/>
    <w:rsid w:val="00F93F3C"/>
    <w:rsid w:val="00F94CAA"/>
    <w:rsid w:val="00F954C9"/>
    <w:rsid w:val="00F95A47"/>
    <w:rsid w:val="00F95D46"/>
    <w:rsid w:val="00F960F1"/>
    <w:rsid w:val="00F9647B"/>
    <w:rsid w:val="00F96BED"/>
    <w:rsid w:val="00F96EAE"/>
    <w:rsid w:val="00F970E2"/>
    <w:rsid w:val="00F978FB"/>
    <w:rsid w:val="00F97B10"/>
    <w:rsid w:val="00FA01EB"/>
    <w:rsid w:val="00FA053C"/>
    <w:rsid w:val="00FA07C1"/>
    <w:rsid w:val="00FA085A"/>
    <w:rsid w:val="00FA0A7C"/>
    <w:rsid w:val="00FA0CB3"/>
    <w:rsid w:val="00FA0E16"/>
    <w:rsid w:val="00FA1038"/>
    <w:rsid w:val="00FA15B6"/>
    <w:rsid w:val="00FA16A5"/>
    <w:rsid w:val="00FA1C78"/>
    <w:rsid w:val="00FA21F9"/>
    <w:rsid w:val="00FA3CA8"/>
    <w:rsid w:val="00FA3DEA"/>
    <w:rsid w:val="00FA442C"/>
    <w:rsid w:val="00FA46A2"/>
    <w:rsid w:val="00FA46CD"/>
    <w:rsid w:val="00FA4964"/>
    <w:rsid w:val="00FA496C"/>
    <w:rsid w:val="00FA49C9"/>
    <w:rsid w:val="00FA545F"/>
    <w:rsid w:val="00FA5D46"/>
    <w:rsid w:val="00FA6719"/>
    <w:rsid w:val="00FA6F86"/>
    <w:rsid w:val="00FA73FE"/>
    <w:rsid w:val="00FB01D3"/>
    <w:rsid w:val="00FB0457"/>
    <w:rsid w:val="00FB0531"/>
    <w:rsid w:val="00FB1F2A"/>
    <w:rsid w:val="00FB2029"/>
    <w:rsid w:val="00FB202A"/>
    <w:rsid w:val="00FB2919"/>
    <w:rsid w:val="00FB2C6D"/>
    <w:rsid w:val="00FB2DAC"/>
    <w:rsid w:val="00FB331E"/>
    <w:rsid w:val="00FB37DF"/>
    <w:rsid w:val="00FB3D60"/>
    <w:rsid w:val="00FB3D8C"/>
    <w:rsid w:val="00FB3FA5"/>
    <w:rsid w:val="00FB41EB"/>
    <w:rsid w:val="00FB470B"/>
    <w:rsid w:val="00FB49F7"/>
    <w:rsid w:val="00FB4C6A"/>
    <w:rsid w:val="00FB5050"/>
    <w:rsid w:val="00FB5350"/>
    <w:rsid w:val="00FB5B2E"/>
    <w:rsid w:val="00FB6083"/>
    <w:rsid w:val="00FB60D0"/>
    <w:rsid w:val="00FB6C67"/>
    <w:rsid w:val="00FB6EFB"/>
    <w:rsid w:val="00FB7043"/>
    <w:rsid w:val="00FB70BD"/>
    <w:rsid w:val="00FB7830"/>
    <w:rsid w:val="00FC017E"/>
    <w:rsid w:val="00FC0517"/>
    <w:rsid w:val="00FC0A96"/>
    <w:rsid w:val="00FC0DA1"/>
    <w:rsid w:val="00FC179D"/>
    <w:rsid w:val="00FC1BEC"/>
    <w:rsid w:val="00FC1EE8"/>
    <w:rsid w:val="00FC3C27"/>
    <w:rsid w:val="00FC3C32"/>
    <w:rsid w:val="00FC44AB"/>
    <w:rsid w:val="00FC4584"/>
    <w:rsid w:val="00FC5912"/>
    <w:rsid w:val="00FC62F8"/>
    <w:rsid w:val="00FC6CB7"/>
    <w:rsid w:val="00FC73B0"/>
    <w:rsid w:val="00FC761A"/>
    <w:rsid w:val="00FC7BDE"/>
    <w:rsid w:val="00FC7D4B"/>
    <w:rsid w:val="00FC7DE3"/>
    <w:rsid w:val="00FD07E8"/>
    <w:rsid w:val="00FD084B"/>
    <w:rsid w:val="00FD0C06"/>
    <w:rsid w:val="00FD0E25"/>
    <w:rsid w:val="00FD0F9E"/>
    <w:rsid w:val="00FD2110"/>
    <w:rsid w:val="00FD2243"/>
    <w:rsid w:val="00FD2BA0"/>
    <w:rsid w:val="00FD2C0F"/>
    <w:rsid w:val="00FD3649"/>
    <w:rsid w:val="00FD3AE6"/>
    <w:rsid w:val="00FD3F75"/>
    <w:rsid w:val="00FD44D6"/>
    <w:rsid w:val="00FD5126"/>
    <w:rsid w:val="00FD607F"/>
    <w:rsid w:val="00FD6086"/>
    <w:rsid w:val="00FD6743"/>
    <w:rsid w:val="00FD6918"/>
    <w:rsid w:val="00FD6935"/>
    <w:rsid w:val="00FD6AE1"/>
    <w:rsid w:val="00FD729F"/>
    <w:rsid w:val="00FD736E"/>
    <w:rsid w:val="00FE03CD"/>
    <w:rsid w:val="00FE0CE2"/>
    <w:rsid w:val="00FE0DA6"/>
    <w:rsid w:val="00FE0E22"/>
    <w:rsid w:val="00FE1364"/>
    <w:rsid w:val="00FE15D5"/>
    <w:rsid w:val="00FE1AD2"/>
    <w:rsid w:val="00FE20FF"/>
    <w:rsid w:val="00FE3321"/>
    <w:rsid w:val="00FE3F8E"/>
    <w:rsid w:val="00FE4514"/>
    <w:rsid w:val="00FE494C"/>
    <w:rsid w:val="00FE49CF"/>
    <w:rsid w:val="00FE5592"/>
    <w:rsid w:val="00FE59D6"/>
    <w:rsid w:val="00FE5F41"/>
    <w:rsid w:val="00FE7A81"/>
    <w:rsid w:val="00FF05DF"/>
    <w:rsid w:val="00FF080E"/>
    <w:rsid w:val="00FF0AE2"/>
    <w:rsid w:val="00FF115C"/>
    <w:rsid w:val="00FF15AD"/>
    <w:rsid w:val="00FF1CBF"/>
    <w:rsid w:val="00FF2A3A"/>
    <w:rsid w:val="00FF2C9B"/>
    <w:rsid w:val="00FF32B5"/>
    <w:rsid w:val="00FF42BB"/>
    <w:rsid w:val="00FF461C"/>
    <w:rsid w:val="00FF4DB0"/>
    <w:rsid w:val="00FF55D8"/>
    <w:rsid w:val="00FF5AEC"/>
    <w:rsid w:val="00FF5B69"/>
    <w:rsid w:val="00FF65F5"/>
    <w:rsid w:val="00FF6DFB"/>
    <w:rsid w:val="00FF7064"/>
    <w:rsid w:val="00FF7F1B"/>
    <w:rsid w:val="584F5CA2"/>
    <w:rsid w:val="5A754963"/>
    <w:rsid w:val="783E9F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BF874"/>
  <w15:chartTrackingRefBased/>
  <w15:docId w15:val="{E85975A9-6462-4366-AE1D-851D70100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711"/>
    <w:rPr>
      <w:lang w:eastAsia="en-US"/>
    </w:rPr>
  </w:style>
  <w:style w:type="paragraph" w:styleId="Heading1">
    <w:name w:val="heading 1"/>
    <w:basedOn w:val="Normal"/>
    <w:next w:val="Normal"/>
    <w:qFormat/>
    <w:pPr>
      <w:keepNext/>
      <w:jc w:val="both"/>
      <w:outlineLvl w:val="0"/>
    </w:pPr>
    <w:rPr>
      <w:b/>
      <w:bCs/>
      <w:sz w:val="22"/>
      <w:szCs w:val="22"/>
    </w:rPr>
  </w:style>
  <w:style w:type="paragraph" w:styleId="Heading2">
    <w:name w:val="heading 2"/>
    <w:basedOn w:val="Normal"/>
    <w:next w:val="Normal"/>
    <w:qFormat/>
    <w:pPr>
      <w:keepNext/>
      <w:ind w:left="720"/>
      <w:jc w:val="both"/>
      <w:outlineLvl w:val="1"/>
    </w:pPr>
    <w:rPr>
      <w:b/>
      <w:bCs/>
      <w:sz w:val="22"/>
      <w:szCs w:val="22"/>
    </w:rPr>
  </w:style>
  <w:style w:type="paragraph" w:styleId="Heading3">
    <w:name w:val="heading 3"/>
    <w:basedOn w:val="Normal"/>
    <w:next w:val="Normal"/>
    <w:qFormat/>
    <w:pPr>
      <w:keepNext/>
      <w:ind w:left="360"/>
      <w:jc w:val="both"/>
      <w:outlineLvl w:val="2"/>
    </w:pPr>
    <w:rPr>
      <w:b/>
      <w:bCs/>
      <w:sz w:val="22"/>
      <w:szCs w:val="22"/>
    </w:rPr>
  </w:style>
  <w:style w:type="paragraph" w:styleId="Heading4">
    <w:name w:val="heading 4"/>
    <w:basedOn w:val="Normal"/>
    <w:next w:val="Normal"/>
    <w:qFormat/>
    <w:pPr>
      <w:keepNext/>
      <w:ind w:left="720" w:firstLine="360"/>
      <w:jc w:val="both"/>
      <w:outlineLvl w:val="3"/>
    </w:pPr>
    <w:rPr>
      <w:b/>
      <w:bCs/>
      <w:sz w:val="22"/>
      <w:szCs w:val="22"/>
      <w:u w:val="single"/>
    </w:rPr>
  </w:style>
  <w:style w:type="paragraph" w:styleId="Heading5">
    <w:name w:val="heading 5"/>
    <w:basedOn w:val="Normal"/>
    <w:next w:val="Normal"/>
    <w:qFormat/>
    <w:pPr>
      <w:keepNext/>
      <w:ind w:left="360"/>
      <w:jc w:val="both"/>
      <w:outlineLvl w:val="4"/>
    </w:pPr>
    <w:rPr>
      <w:b/>
      <w:bCs/>
      <w:sz w:val="22"/>
      <w:szCs w:val="22"/>
      <w:u w:val="single"/>
    </w:rPr>
  </w:style>
  <w:style w:type="paragraph" w:styleId="Heading6">
    <w:name w:val="heading 6"/>
    <w:basedOn w:val="Normal"/>
    <w:next w:val="Normal"/>
    <w:qFormat/>
    <w:pPr>
      <w:keepNext/>
      <w:ind w:left="1080" w:firstLine="360"/>
      <w:jc w:val="both"/>
      <w:outlineLvl w:val="5"/>
    </w:pPr>
    <w:rPr>
      <w:b/>
      <w:bCs/>
      <w:sz w:val="22"/>
      <w:szCs w:val="22"/>
      <w:u w:val="single"/>
    </w:rPr>
  </w:style>
  <w:style w:type="paragraph" w:styleId="Heading7">
    <w:name w:val="heading 7"/>
    <w:basedOn w:val="Normal"/>
    <w:next w:val="Normal"/>
    <w:qFormat/>
    <w:pPr>
      <w:keepNext/>
      <w:ind w:left="360" w:firstLine="360"/>
      <w:jc w:val="both"/>
      <w:outlineLvl w:val="6"/>
    </w:pPr>
    <w:rPr>
      <w:b/>
      <w:bCs/>
      <w:sz w:val="22"/>
      <w:szCs w:val="22"/>
      <w:u w:val="single"/>
    </w:rPr>
  </w:style>
  <w:style w:type="paragraph" w:styleId="Heading8">
    <w:name w:val="heading 8"/>
    <w:basedOn w:val="Normal"/>
    <w:next w:val="Normal"/>
    <w:qFormat/>
    <w:pPr>
      <w:keepNext/>
      <w:ind w:left="720"/>
      <w:jc w:val="both"/>
      <w:outlineLvl w:val="7"/>
    </w:pPr>
    <w:rPr>
      <w:b/>
      <w:bCs/>
      <w:sz w:val="22"/>
      <w:szCs w:val="22"/>
      <w:u w:val="single"/>
    </w:rPr>
  </w:style>
  <w:style w:type="paragraph" w:styleId="Heading9">
    <w:name w:val="heading 9"/>
    <w:basedOn w:val="Normal"/>
    <w:next w:val="Normal"/>
    <w:qFormat/>
    <w:pPr>
      <w:keepNext/>
      <w:ind w:left="720" w:hanging="360"/>
      <w:jc w:val="both"/>
      <w:outlineLvl w:val="8"/>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E5C19"/>
    <w:pPr>
      <w:framePr w:w="7920" w:h="1980" w:hRule="exact" w:hSpace="180" w:wrap="auto" w:hAnchor="page" w:xAlign="center" w:yAlign="bottom"/>
      <w:ind w:left="2880"/>
    </w:pPr>
    <w:rPr>
      <w:rFonts w:cs="Arial"/>
    </w:rPr>
  </w:style>
  <w:style w:type="paragraph" w:styleId="Caption">
    <w:name w:val="caption"/>
    <w:basedOn w:val="Normal"/>
    <w:next w:val="Normal"/>
    <w:qFormat/>
    <w:rPr>
      <w:rFonts w:ascii="FifthAve" w:hAnsi="FifthAve"/>
      <w:sz w:val="40"/>
      <w:szCs w:val="40"/>
    </w:rPr>
  </w:style>
  <w:style w:type="paragraph" w:styleId="BodyTextIndent">
    <w:name w:val="Body Text Indent"/>
    <w:basedOn w:val="Normal"/>
    <w:pPr>
      <w:ind w:left="1080" w:hanging="720"/>
      <w:jc w:val="both"/>
    </w:pPr>
    <w:rPr>
      <w:sz w:val="22"/>
      <w:szCs w:val="22"/>
    </w:rPr>
  </w:style>
  <w:style w:type="paragraph" w:styleId="BodyTextIndent2">
    <w:name w:val="Body Text Indent 2"/>
    <w:basedOn w:val="Normal"/>
    <w:pPr>
      <w:ind w:left="720"/>
      <w:jc w:val="both"/>
    </w:pPr>
    <w:rPr>
      <w:sz w:val="22"/>
      <w:szCs w:val="22"/>
    </w:rPr>
  </w:style>
  <w:style w:type="paragraph" w:styleId="BodyTextIndent3">
    <w:name w:val="Body Text Indent 3"/>
    <w:basedOn w:val="Normal"/>
    <w:pPr>
      <w:ind w:left="360"/>
      <w:jc w:val="both"/>
    </w:pPr>
    <w:rPr>
      <w:sz w:val="22"/>
      <w:szCs w:val="22"/>
    </w:rPr>
  </w:style>
  <w:style w:type="paragraph" w:styleId="BodyText">
    <w:name w:val="Body Text"/>
    <w:basedOn w:val="Normal"/>
    <w:pPr>
      <w:jc w:val="both"/>
    </w:pPr>
    <w:rPr>
      <w:sz w:val="22"/>
      <w:szCs w:val="22"/>
    </w:rPr>
  </w:style>
  <w:style w:type="paragraph" w:styleId="BodyText2">
    <w:name w:val="Body Text 2"/>
    <w:basedOn w:val="Normal"/>
    <w:rPr>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ind w:right="9980"/>
      <w:jc w:val="both"/>
    </w:pPr>
    <w:rPr>
      <w:b/>
      <w:bCs/>
      <w:sz w:val="21"/>
      <w:szCs w:val="21"/>
    </w:rPr>
  </w:style>
  <w:style w:type="character" w:styleId="Hyperlink">
    <w:name w:val="Hyperlink"/>
    <w:rPr>
      <w:color w:val="0000FF"/>
      <w:u w:val="single"/>
    </w:rPr>
  </w:style>
  <w:style w:type="paragraph" w:customStyle="1" w:styleId="ARDescriptionText">
    <w:name w:val="AR Description Text"/>
    <w:basedOn w:val="Normal"/>
    <w:rsid w:val="00FB5B2E"/>
    <w:pPr>
      <w:spacing w:after="240"/>
      <w:jc w:val="both"/>
    </w:pPr>
    <w:rPr>
      <w:sz w:val="22"/>
      <w:szCs w:val="22"/>
    </w:rPr>
  </w:style>
  <w:style w:type="paragraph" w:styleId="Header">
    <w:name w:val="header"/>
    <w:basedOn w:val="Normal"/>
    <w:rsid w:val="002005ED"/>
    <w:pPr>
      <w:tabs>
        <w:tab w:val="center" w:pos="4320"/>
        <w:tab w:val="right" w:pos="8640"/>
      </w:tabs>
    </w:pPr>
    <w:rPr>
      <w:sz w:val="24"/>
      <w:szCs w:val="24"/>
    </w:rPr>
  </w:style>
  <w:style w:type="character" w:styleId="Strong">
    <w:name w:val="Strong"/>
    <w:qFormat/>
    <w:rsid w:val="00EF1E8A"/>
    <w:rPr>
      <w:b/>
      <w:bCs/>
    </w:rPr>
  </w:style>
  <w:style w:type="paragraph" w:styleId="NormalWeb">
    <w:name w:val="Normal (Web)"/>
    <w:basedOn w:val="Normal"/>
    <w:uiPriority w:val="99"/>
    <w:rsid w:val="00EF1E8A"/>
    <w:pPr>
      <w:spacing w:before="100" w:beforeAutospacing="1" w:after="100" w:afterAutospacing="1"/>
    </w:pPr>
    <w:rPr>
      <w:sz w:val="24"/>
      <w:szCs w:val="24"/>
    </w:rPr>
  </w:style>
  <w:style w:type="paragraph" w:styleId="Title">
    <w:name w:val="Title"/>
    <w:basedOn w:val="Normal"/>
    <w:qFormat/>
    <w:rsid w:val="00C31E6B"/>
    <w:pPr>
      <w:spacing w:after="120"/>
      <w:jc w:val="center"/>
    </w:pPr>
    <w:rPr>
      <w:rFonts w:ascii="Arial" w:hAnsi="Arial" w:cs="Arial"/>
      <w:b/>
      <w:sz w:val="22"/>
      <w:szCs w:val="24"/>
    </w:rPr>
  </w:style>
  <w:style w:type="paragraph" w:customStyle="1" w:styleId="SRNormalParagraph">
    <w:name w:val="SR Normal Paragraph"/>
    <w:basedOn w:val="Normal"/>
    <w:rsid w:val="000F01B1"/>
    <w:pPr>
      <w:widowControl w:val="0"/>
      <w:jc w:val="both"/>
    </w:pPr>
    <w:rPr>
      <w:snapToGrid w:val="0"/>
      <w:sz w:val="22"/>
      <w:szCs w:val="22"/>
    </w:rPr>
  </w:style>
  <w:style w:type="paragraph" w:customStyle="1" w:styleId="NormalParagraph">
    <w:name w:val="Normal Paragraph"/>
    <w:basedOn w:val="Normal"/>
    <w:rsid w:val="00530F82"/>
    <w:pPr>
      <w:jc w:val="both"/>
    </w:pPr>
    <w:rPr>
      <w:rFonts w:ascii="Arial" w:hAnsi="Arial"/>
      <w:sz w:val="22"/>
      <w:szCs w:val="24"/>
    </w:rPr>
  </w:style>
  <w:style w:type="paragraph" w:customStyle="1" w:styleId="ARContactList">
    <w:name w:val="AR Contact List"/>
    <w:basedOn w:val="Normal"/>
    <w:rsid w:val="00E2089A"/>
    <w:pPr>
      <w:tabs>
        <w:tab w:val="left" w:pos="2880"/>
      </w:tabs>
      <w:spacing w:after="240"/>
      <w:ind w:left="2880" w:hanging="2880"/>
      <w:jc w:val="both"/>
    </w:pPr>
    <w:rPr>
      <w:sz w:val="22"/>
      <w:szCs w:val="22"/>
    </w:rPr>
  </w:style>
  <w:style w:type="character" w:styleId="Emphasis">
    <w:name w:val="Emphasis"/>
    <w:qFormat/>
    <w:rsid w:val="00432990"/>
    <w:rPr>
      <w:b/>
      <w:bCs/>
      <w:i w:val="0"/>
      <w:iCs w:val="0"/>
    </w:rPr>
  </w:style>
  <w:style w:type="character" w:customStyle="1" w:styleId="yshortcuts">
    <w:name w:val="yshortcuts"/>
    <w:basedOn w:val="DefaultParagraphFont"/>
    <w:rsid w:val="000D4D56"/>
  </w:style>
  <w:style w:type="paragraph" w:customStyle="1" w:styleId="ardescriptiontext0">
    <w:name w:val="ardescriptiontext"/>
    <w:basedOn w:val="Normal"/>
    <w:rsid w:val="000F3A94"/>
    <w:pPr>
      <w:spacing w:after="240"/>
      <w:jc w:val="both"/>
    </w:pPr>
    <w:rPr>
      <w:sz w:val="22"/>
      <w:szCs w:val="22"/>
    </w:rPr>
  </w:style>
  <w:style w:type="paragraph" w:customStyle="1" w:styleId="msolistparagraph0">
    <w:name w:val="msolistparagraph"/>
    <w:basedOn w:val="Normal"/>
    <w:rsid w:val="00EB5DEA"/>
    <w:pPr>
      <w:spacing w:before="100" w:beforeAutospacing="1" w:after="100" w:afterAutospacing="1"/>
      <w:ind w:left="720"/>
    </w:pPr>
    <w:rPr>
      <w:sz w:val="24"/>
      <w:szCs w:val="24"/>
    </w:rPr>
  </w:style>
  <w:style w:type="character" w:customStyle="1" w:styleId="st">
    <w:name w:val="st"/>
    <w:basedOn w:val="DefaultParagraphFont"/>
    <w:rsid w:val="00EB5DEA"/>
  </w:style>
  <w:style w:type="paragraph" w:customStyle="1" w:styleId="yiv1061247755msonormal">
    <w:name w:val="yiv1061247755msonormal"/>
    <w:basedOn w:val="Normal"/>
    <w:rsid w:val="002C7E88"/>
    <w:pPr>
      <w:spacing w:before="100" w:beforeAutospacing="1" w:after="100" w:afterAutospacing="1"/>
    </w:pPr>
    <w:rPr>
      <w:sz w:val="24"/>
      <w:szCs w:val="24"/>
    </w:rPr>
  </w:style>
  <w:style w:type="paragraph" w:customStyle="1" w:styleId="yiv1553768352msolistparagraphcxspmiddle">
    <w:name w:val="yiv1553768352msolistparagraphcxspmiddle"/>
    <w:basedOn w:val="Normal"/>
    <w:rsid w:val="002C7E88"/>
    <w:pPr>
      <w:spacing w:before="100" w:beforeAutospacing="1" w:after="100" w:afterAutospacing="1"/>
    </w:pPr>
    <w:rPr>
      <w:sz w:val="24"/>
      <w:szCs w:val="24"/>
    </w:rPr>
  </w:style>
  <w:style w:type="paragraph" w:styleId="ListParagraph">
    <w:name w:val="List Paragraph"/>
    <w:basedOn w:val="Normal"/>
    <w:uiPriority w:val="34"/>
    <w:qFormat/>
    <w:rsid w:val="005B5A85"/>
    <w:pPr>
      <w:ind w:left="720"/>
    </w:pPr>
  </w:style>
  <w:style w:type="paragraph" w:customStyle="1" w:styleId="Default">
    <w:name w:val="Default"/>
    <w:rsid w:val="007458A4"/>
    <w:pPr>
      <w:autoSpaceDE w:val="0"/>
      <w:autoSpaceDN w:val="0"/>
      <w:adjustRightInd w:val="0"/>
    </w:pPr>
    <w:rPr>
      <w:rFonts w:ascii="Calibri" w:hAnsi="Calibri" w:cs="Calibri"/>
      <w:color w:val="000000"/>
      <w:sz w:val="24"/>
      <w:szCs w:val="24"/>
      <w:lang w:eastAsia="en-US"/>
    </w:rPr>
  </w:style>
  <w:style w:type="character" w:styleId="UnresolvedMention">
    <w:name w:val="Unresolved Mention"/>
    <w:basedOn w:val="DefaultParagraphFont"/>
    <w:uiPriority w:val="99"/>
    <w:semiHidden/>
    <w:unhideWhenUsed/>
    <w:rsid w:val="00EB5756"/>
    <w:rPr>
      <w:color w:val="605E5C"/>
      <w:shd w:val="clear" w:color="auto" w:fill="E1DFDD"/>
    </w:rPr>
  </w:style>
  <w:style w:type="paragraph" w:customStyle="1" w:styleId="yiv3557779916msonormal">
    <w:name w:val="yiv3557779916msonormal"/>
    <w:basedOn w:val="Normal"/>
    <w:rsid w:val="00E41C7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726">
      <w:bodyDiv w:val="1"/>
      <w:marLeft w:val="0"/>
      <w:marRight w:val="0"/>
      <w:marTop w:val="0"/>
      <w:marBottom w:val="0"/>
      <w:divBdr>
        <w:top w:val="none" w:sz="0" w:space="0" w:color="auto"/>
        <w:left w:val="none" w:sz="0" w:space="0" w:color="auto"/>
        <w:bottom w:val="none" w:sz="0" w:space="0" w:color="auto"/>
        <w:right w:val="none" w:sz="0" w:space="0" w:color="auto"/>
      </w:divBdr>
    </w:div>
    <w:div w:id="172500773">
      <w:bodyDiv w:val="1"/>
      <w:marLeft w:val="0"/>
      <w:marRight w:val="0"/>
      <w:marTop w:val="0"/>
      <w:marBottom w:val="0"/>
      <w:divBdr>
        <w:top w:val="none" w:sz="0" w:space="0" w:color="auto"/>
        <w:left w:val="none" w:sz="0" w:space="0" w:color="auto"/>
        <w:bottom w:val="none" w:sz="0" w:space="0" w:color="auto"/>
        <w:right w:val="none" w:sz="0" w:space="0" w:color="auto"/>
      </w:divBdr>
    </w:div>
    <w:div w:id="237599507">
      <w:bodyDiv w:val="1"/>
      <w:marLeft w:val="0"/>
      <w:marRight w:val="0"/>
      <w:marTop w:val="0"/>
      <w:marBottom w:val="0"/>
      <w:divBdr>
        <w:top w:val="none" w:sz="0" w:space="0" w:color="auto"/>
        <w:left w:val="none" w:sz="0" w:space="0" w:color="auto"/>
        <w:bottom w:val="none" w:sz="0" w:space="0" w:color="auto"/>
        <w:right w:val="none" w:sz="0" w:space="0" w:color="auto"/>
      </w:divBdr>
      <w:divsChild>
        <w:div w:id="886256587">
          <w:marLeft w:val="0"/>
          <w:marRight w:val="0"/>
          <w:marTop w:val="0"/>
          <w:marBottom w:val="0"/>
          <w:divBdr>
            <w:top w:val="none" w:sz="0" w:space="0" w:color="auto"/>
            <w:left w:val="none" w:sz="0" w:space="0" w:color="auto"/>
            <w:bottom w:val="none" w:sz="0" w:space="0" w:color="auto"/>
            <w:right w:val="none" w:sz="0" w:space="0" w:color="auto"/>
          </w:divBdr>
        </w:div>
      </w:divsChild>
    </w:div>
    <w:div w:id="252931243">
      <w:bodyDiv w:val="1"/>
      <w:marLeft w:val="0"/>
      <w:marRight w:val="0"/>
      <w:marTop w:val="0"/>
      <w:marBottom w:val="0"/>
      <w:divBdr>
        <w:top w:val="none" w:sz="0" w:space="0" w:color="auto"/>
        <w:left w:val="none" w:sz="0" w:space="0" w:color="auto"/>
        <w:bottom w:val="none" w:sz="0" w:space="0" w:color="auto"/>
        <w:right w:val="none" w:sz="0" w:space="0" w:color="auto"/>
      </w:divBdr>
    </w:div>
    <w:div w:id="764617858">
      <w:bodyDiv w:val="1"/>
      <w:marLeft w:val="0"/>
      <w:marRight w:val="0"/>
      <w:marTop w:val="0"/>
      <w:marBottom w:val="0"/>
      <w:divBdr>
        <w:top w:val="none" w:sz="0" w:space="0" w:color="auto"/>
        <w:left w:val="none" w:sz="0" w:space="0" w:color="auto"/>
        <w:bottom w:val="none" w:sz="0" w:space="0" w:color="auto"/>
        <w:right w:val="none" w:sz="0" w:space="0" w:color="auto"/>
      </w:divBdr>
      <w:divsChild>
        <w:div w:id="1574386616">
          <w:marLeft w:val="0"/>
          <w:marRight w:val="0"/>
          <w:marTop w:val="0"/>
          <w:marBottom w:val="0"/>
          <w:divBdr>
            <w:top w:val="single" w:sz="8" w:space="3" w:color="E1E1E1"/>
            <w:left w:val="none" w:sz="0" w:space="0" w:color="auto"/>
            <w:bottom w:val="none" w:sz="0" w:space="0" w:color="auto"/>
            <w:right w:val="none" w:sz="0" w:space="0" w:color="auto"/>
          </w:divBdr>
        </w:div>
      </w:divsChild>
    </w:div>
    <w:div w:id="961116057">
      <w:bodyDiv w:val="1"/>
      <w:marLeft w:val="0"/>
      <w:marRight w:val="0"/>
      <w:marTop w:val="0"/>
      <w:marBottom w:val="0"/>
      <w:divBdr>
        <w:top w:val="none" w:sz="0" w:space="0" w:color="auto"/>
        <w:left w:val="none" w:sz="0" w:space="0" w:color="auto"/>
        <w:bottom w:val="none" w:sz="0" w:space="0" w:color="auto"/>
        <w:right w:val="none" w:sz="0" w:space="0" w:color="auto"/>
      </w:divBdr>
      <w:divsChild>
        <w:div w:id="147017828">
          <w:marLeft w:val="0"/>
          <w:marRight w:val="0"/>
          <w:marTop w:val="0"/>
          <w:marBottom w:val="0"/>
          <w:divBdr>
            <w:top w:val="none" w:sz="0" w:space="0" w:color="auto"/>
            <w:left w:val="none" w:sz="0" w:space="0" w:color="auto"/>
            <w:bottom w:val="none" w:sz="0" w:space="0" w:color="auto"/>
            <w:right w:val="none" w:sz="0" w:space="0" w:color="auto"/>
          </w:divBdr>
        </w:div>
        <w:div w:id="410322836">
          <w:marLeft w:val="0"/>
          <w:marRight w:val="0"/>
          <w:marTop w:val="0"/>
          <w:marBottom w:val="0"/>
          <w:divBdr>
            <w:top w:val="none" w:sz="0" w:space="0" w:color="auto"/>
            <w:left w:val="none" w:sz="0" w:space="0" w:color="auto"/>
            <w:bottom w:val="none" w:sz="0" w:space="0" w:color="auto"/>
            <w:right w:val="none" w:sz="0" w:space="0" w:color="auto"/>
          </w:divBdr>
        </w:div>
        <w:div w:id="559756685">
          <w:marLeft w:val="0"/>
          <w:marRight w:val="0"/>
          <w:marTop w:val="0"/>
          <w:marBottom w:val="0"/>
          <w:divBdr>
            <w:top w:val="none" w:sz="0" w:space="0" w:color="auto"/>
            <w:left w:val="none" w:sz="0" w:space="0" w:color="auto"/>
            <w:bottom w:val="none" w:sz="0" w:space="0" w:color="auto"/>
            <w:right w:val="none" w:sz="0" w:space="0" w:color="auto"/>
          </w:divBdr>
        </w:div>
        <w:div w:id="741608703">
          <w:marLeft w:val="0"/>
          <w:marRight w:val="0"/>
          <w:marTop w:val="0"/>
          <w:marBottom w:val="0"/>
          <w:divBdr>
            <w:top w:val="none" w:sz="0" w:space="0" w:color="auto"/>
            <w:left w:val="none" w:sz="0" w:space="0" w:color="auto"/>
            <w:bottom w:val="none" w:sz="0" w:space="0" w:color="auto"/>
            <w:right w:val="none" w:sz="0" w:space="0" w:color="auto"/>
          </w:divBdr>
        </w:div>
        <w:div w:id="1111315339">
          <w:marLeft w:val="0"/>
          <w:marRight w:val="0"/>
          <w:marTop w:val="0"/>
          <w:marBottom w:val="0"/>
          <w:divBdr>
            <w:top w:val="none" w:sz="0" w:space="0" w:color="auto"/>
            <w:left w:val="none" w:sz="0" w:space="0" w:color="auto"/>
            <w:bottom w:val="none" w:sz="0" w:space="0" w:color="auto"/>
            <w:right w:val="none" w:sz="0" w:space="0" w:color="auto"/>
          </w:divBdr>
        </w:div>
        <w:div w:id="1131246728">
          <w:marLeft w:val="0"/>
          <w:marRight w:val="0"/>
          <w:marTop w:val="0"/>
          <w:marBottom w:val="0"/>
          <w:divBdr>
            <w:top w:val="none" w:sz="0" w:space="0" w:color="auto"/>
            <w:left w:val="none" w:sz="0" w:space="0" w:color="auto"/>
            <w:bottom w:val="none" w:sz="0" w:space="0" w:color="auto"/>
            <w:right w:val="none" w:sz="0" w:space="0" w:color="auto"/>
          </w:divBdr>
        </w:div>
        <w:div w:id="2037385021">
          <w:marLeft w:val="0"/>
          <w:marRight w:val="0"/>
          <w:marTop w:val="0"/>
          <w:marBottom w:val="0"/>
          <w:divBdr>
            <w:top w:val="none" w:sz="0" w:space="0" w:color="auto"/>
            <w:left w:val="none" w:sz="0" w:space="0" w:color="auto"/>
            <w:bottom w:val="none" w:sz="0" w:space="0" w:color="auto"/>
            <w:right w:val="none" w:sz="0" w:space="0" w:color="auto"/>
          </w:divBdr>
        </w:div>
      </w:divsChild>
    </w:div>
    <w:div w:id="1136992753">
      <w:bodyDiv w:val="1"/>
      <w:marLeft w:val="0"/>
      <w:marRight w:val="0"/>
      <w:marTop w:val="0"/>
      <w:marBottom w:val="0"/>
      <w:divBdr>
        <w:top w:val="none" w:sz="0" w:space="0" w:color="auto"/>
        <w:left w:val="none" w:sz="0" w:space="0" w:color="auto"/>
        <w:bottom w:val="none" w:sz="0" w:space="0" w:color="auto"/>
        <w:right w:val="none" w:sz="0" w:space="0" w:color="auto"/>
      </w:divBdr>
    </w:div>
    <w:div w:id="1148787037">
      <w:bodyDiv w:val="1"/>
      <w:marLeft w:val="0"/>
      <w:marRight w:val="0"/>
      <w:marTop w:val="0"/>
      <w:marBottom w:val="0"/>
      <w:divBdr>
        <w:top w:val="none" w:sz="0" w:space="0" w:color="auto"/>
        <w:left w:val="none" w:sz="0" w:space="0" w:color="auto"/>
        <w:bottom w:val="none" w:sz="0" w:space="0" w:color="auto"/>
        <w:right w:val="none" w:sz="0" w:space="0" w:color="auto"/>
      </w:divBdr>
    </w:div>
    <w:div w:id="1233467850">
      <w:bodyDiv w:val="1"/>
      <w:marLeft w:val="0"/>
      <w:marRight w:val="0"/>
      <w:marTop w:val="0"/>
      <w:marBottom w:val="0"/>
      <w:divBdr>
        <w:top w:val="none" w:sz="0" w:space="0" w:color="auto"/>
        <w:left w:val="none" w:sz="0" w:space="0" w:color="auto"/>
        <w:bottom w:val="none" w:sz="0" w:space="0" w:color="auto"/>
        <w:right w:val="none" w:sz="0" w:space="0" w:color="auto"/>
      </w:divBdr>
    </w:div>
    <w:div w:id="1341010565">
      <w:bodyDiv w:val="1"/>
      <w:marLeft w:val="0"/>
      <w:marRight w:val="0"/>
      <w:marTop w:val="0"/>
      <w:marBottom w:val="0"/>
      <w:divBdr>
        <w:top w:val="none" w:sz="0" w:space="0" w:color="auto"/>
        <w:left w:val="none" w:sz="0" w:space="0" w:color="auto"/>
        <w:bottom w:val="none" w:sz="0" w:space="0" w:color="auto"/>
        <w:right w:val="none" w:sz="0" w:space="0" w:color="auto"/>
      </w:divBdr>
    </w:div>
    <w:div w:id="1593932879">
      <w:bodyDiv w:val="1"/>
      <w:marLeft w:val="0"/>
      <w:marRight w:val="0"/>
      <w:marTop w:val="0"/>
      <w:marBottom w:val="0"/>
      <w:divBdr>
        <w:top w:val="none" w:sz="0" w:space="0" w:color="auto"/>
        <w:left w:val="none" w:sz="0" w:space="0" w:color="auto"/>
        <w:bottom w:val="none" w:sz="0" w:space="0" w:color="auto"/>
        <w:right w:val="none" w:sz="0" w:space="0" w:color="auto"/>
      </w:divBdr>
    </w:div>
    <w:div w:id="1631325602">
      <w:bodyDiv w:val="1"/>
      <w:marLeft w:val="0"/>
      <w:marRight w:val="0"/>
      <w:marTop w:val="0"/>
      <w:marBottom w:val="0"/>
      <w:divBdr>
        <w:top w:val="none" w:sz="0" w:space="0" w:color="auto"/>
        <w:left w:val="none" w:sz="0" w:space="0" w:color="auto"/>
        <w:bottom w:val="none" w:sz="0" w:space="0" w:color="auto"/>
        <w:right w:val="none" w:sz="0" w:space="0" w:color="auto"/>
      </w:divBdr>
    </w:div>
    <w:div w:id="1706953114">
      <w:bodyDiv w:val="1"/>
      <w:marLeft w:val="0"/>
      <w:marRight w:val="0"/>
      <w:marTop w:val="0"/>
      <w:marBottom w:val="0"/>
      <w:divBdr>
        <w:top w:val="none" w:sz="0" w:space="0" w:color="auto"/>
        <w:left w:val="none" w:sz="0" w:space="0" w:color="auto"/>
        <w:bottom w:val="none" w:sz="0" w:space="0" w:color="auto"/>
        <w:right w:val="none" w:sz="0" w:space="0" w:color="auto"/>
      </w:divBdr>
    </w:div>
    <w:div w:id="206433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5" ma:contentTypeDescription="Create a new document." ma:contentTypeScope="" ma:versionID="799f8fde64f397cd837248b600f2c7b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d764bac4dfe653881e304a652efb6146"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lcf76f155ced4ddcb4097134ff3c332f xmlns="e93f2e64-45df-44c9-9219-b68e60e71b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76B81C-313E-4A31-B280-19E478BEED7F}">
  <ds:schemaRefs>
    <ds:schemaRef ds:uri="http://schemas.microsoft.com/sharepoint/v3/contenttype/forms"/>
  </ds:schemaRefs>
</ds:datastoreItem>
</file>

<file path=customXml/itemProps2.xml><?xml version="1.0" encoding="utf-8"?>
<ds:datastoreItem xmlns:ds="http://schemas.openxmlformats.org/officeDocument/2006/customXml" ds:itemID="{D55BFAEA-7F0A-4D28-A0B3-C0D147BED1A2}"/>
</file>

<file path=customXml/itemProps3.xml><?xml version="1.0" encoding="utf-8"?>
<ds:datastoreItem xmlns:ds="http://schemas.openxmlformats.org/officeDocument/2006/customXml" ds:itemID="{6F6A6643-6E2D-4EB6-A51C-48016E9D9206}">
  <ds:schemaRefs>
    <ds:schemaRef ds:uri="http://schemas.openxmlformats.org/officeDocument/2006/bibliography"/>
  </ds:schemaRefs>
</ds:datastoreItem>
</file>

<file path=customXml/itemProps4.xml><?xml version="1.0" encoding="utf-8"?>
<ds:datastoreItem xmlns:ds="http://schemas.openxmlformats.org/officeDocument/2006/customXml" ds:itemID="{05B1E4CB-EC8C-473B-BED5-F6BC32F75F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83</Words>
  <Characters>4115</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pecialized Secretarial Servi</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oga</dc:creator>
  <cp:keywords/>
  <cp:lastModifiedBy>Wilson, Alexandra</cp:lastModifiedBy>
  <cp:revision>2</cp:revision>
  <cp:lastPrinted>2013-12-09T21:14:00Z</cp:lastPrinted>
  <dcterms:created xsi:type="dcterms:W3CDTF">2022-04-14T19:34:00Z</dcterms:created>
  <dcterms:modified xsi:type="dcterms:W3CDTF">2022-04-1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EC550C71CAE40912F0B948EAD3AB8</vt:lpwstr>
  </property>
  <property fmtid="{D5CDD505-2E9C-101B-9397-08002B2CF9AE}" pid="3" name="MediaServiceImageTags">
    <vt:lpwstr/>
  </property>
</Properties>
</file>